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lang w:val="en-US"/>
        </w:rPr>
        <w:id w:val="1804110706"/>
        <w:docPartObj>
          <w:docPartGallery w:val="Cover Pages"/>
          <w:docPartUnique/>
        </w:docPartObj>
      </w:sdtPr>
      <w:sdtEndPr>
        <w:rPr>
          <w:b/>
          <w:bCs/>
        </w:rPr>
      </w:sdtEndPr>
      <w:sdtContent>
        <w:p w14:paraId="2D55E4B3" w14:textId="0C580D03" w:rsidR="00553677" w:rsidRDefault="00D21065">
          <w:r>
            <w:rPr>
              <w:noProof/>
            </w:rPr>
            <mc:AlternateContent>
              <mc:Choice Requires="wps">
                <w:drawing>
                  <wp:anchor distT="0" distB="0" distL="114300" distR="114300" simplePos="0" relativeHeight="251658240" behindDoc="1" locked="0" layoutInCell="1" allowOverlap="1" wp14:anchorId="28F7E509" wp14:editId="11773DDC">
                    <wp:simplePos x="0" y="0"/>
                    <wp:positionH relativeFrom="column">
                      <wp:posOffset>-7620</wp:posOffset>
                    </wp:positionH>
                    <wp:positionV relativeFrom="paragraph">
                      <wp:posOffset>7620</wp:posOffset>
                    </wp:positionV>
                    <wp:extent cx="6857722" cy="1371600"/>
                    <wp:effectExtent l="0" t="0" r="635" b="0"/>
                    <wp:wrapNone/>
                    <wp:docPr id="194" name="Rectangle 194"/>
                    <wp:cNvGraphicFramePr/>
                    <a:graphic xmlns:a="http://schemas.openxmlformats.org/drawingml/2006/main">
                      <a:graphicData uri="http://schemas.microsoft.com/office/word/2010/wordprocessingShape">
                        <wps:wsp>
                          <wps:cNvSpPr/>
                          <wps:spPr>
                            <a:xfrm>
                              <a:off x="0" y="0"/>
                              <a:ext cx="6857722" cy="1371600"/>
                            </a:xfrm>
                            <a:prstGeom prst="rect">
                              <a:avLst/>
                            </a:prstGeom>
                            <a:solidFill>
                              <a:srgbClr val="53BA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5D64E354" id="Rectangle 194" o:spid="_x0000_s1026" style="position:absolute;margin-left:-.6pt;margin-top:.6pt;width:540pt;height:10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" fillcolor="#53bab4" stroked="f" strokeweight="1pt"/>
                </w:pict>
              </mc:Fallback>
            </mc:AlternateContent>
          </w:r>
        </w:p>
        <w:p w14:paraId="2FC0628D" w14:textId="77777777" w:rsidR="00D21065" w:rsidRDefault="00D21065" w:rsidP="00D21065">
          <w:pPr>
            <w:pStyle w:val="NoSpacing"/>
            <w:jc w:val="center"/>
            <w:rPr>
              <w:b/>
              <w:bCs/>
            </w:rPr>
          </w:pPr>
        </w:p>
        <w:p w14:paraId="223384F9" w14:textId="77777777" w:rsidR="00D21065" w:rsidRDefault="00D21065" w:rsidP="00D21065">
          <w:pPr>
            <w:pStyle w:val="NoSpacing"/>
            <w:jc w:val="center"/>
            <w:rPr>
              <w:b/>
              <w:bCs/>
            </w:rPr>
          </w:pPr>
        </w:p>
        <w:p w14:paraId="4D1DF62A" w14:textId="77777777" w:rsidR="00D21065" w:rsidRDefault="00D21065" w:rsidP="00D21065">
          <w:pPr>
            <w:pStyle w:val="NoSpacing"/>
            <w:jc w:val="center"/>
            <w:rPr>
              <w:b/>
              <w:bCs/>
            </w:rPr>
          </w:pPr>
        </w:p>
        <w:p w14:paraId="7D81C96F" w14:textId="77777777" w:rsidR="00D21065" w:rsidRDefault="00D21065" w:rsidP="00D21065">
          <w:pPr>
            <w:pStyle w:val="NoSpacing"/>
            <w:jc w:val="center"/>
            <w:rPr>
              <w:b/>
              <w:bCs/>
            </w:rPr>
          </w:pPr>
        </w:p>
        <w:p w14:paraId="533A2442" w14:textId="77777777" w:rsidR="00D21065" w:rsidRDefault="00D21065" w:rsidP="00D21065">
          <w:pPr>
            <w:pStyle w:val="NoSpacing"/>
            <w:jc w:val="center"/>
            <w:rPr>
              <w:b/>
              <w:bCs/>
            </w:rPr>
          </w:pPr>
        </w:p>
        <w:p w14:paraId="76FE6AD5" w14:textId="77777777" w:rsidR="00D21065" w:rsidRDefault="00D21065" w:rsidP="00D21065">
          <w:pPr>
            <w:pStyle w:val="NoSpacing"/>
            <w:jc w:val="center"/>
            <w:rPr>
              <w:b/>
              <w:bCs/>
            </w:rPr>
          </w:pPr>
        </w:p>
        <w:p w14:paraId="7B31D7B4" w14:textId="77777777" w:rsidR="00D21065" w:rsidRDefault="00D21065" w:rsidP="00D21065">
          <w:pPr>
            <w:pStyle w:val="NoSpacing"/>
            <w:jc w:val="center"/>
            <w:rPr>
              <w:b/>
              <w:bCs/>
            </w:rPr>
          </w:pPr>
        </w:p>
        <w:p w14:paraId="554E0A9E" w14:textId="77777777" w:rsidR="00D21065" w:rsidRDefault="00D21065" w:rsidP="00D21065">
          <w:pPr>
            <w:pStyle w:val="NoSpacing"/>
            <w:jc w:val="center"/>
            <w:rPr>
              <w:b/>
              <w:bCs/>
            </w:rPr>
          </w:pPr>
        </w:p>
        <w:p w14:paraId="74AD510F" w14:textId="77777777" w:rsidR="00D21065" w:rsidRDefault="00D21065" w:rsidP="00D21065">
          <w:pPr>
            <w:pStyle w:val="NoSpacing"/>
            <w:jc w:val="center"/>
            <w:rPr>
              <w:b/>
              <w:bCs/>
            </w:rPr>
          </w:pPr>
        </w:p>
        <w:p w14:paraId="4971E432" w14:textId="77777777" w:rsidR="00D21065" w:rsidRDefault="00D21065" w:rsidP="00D21065">
          <w:pPr>
            <w:pStyle w:val="NoSpacing"/>
            <w:jc w:val="center"/>
            <w:rPr>
              <w:b/>
              <w:bCs/>
              <w:color w:val="5A5B5C"/>
            </w:rPr>
          </w:pPr>
        </w:p>
        <w:p w14:paraId="51639DFE" w14:textId="77777777" w:rsidR="00D21065" w:rsidRDefault="00D21065" w:rsidP="00D21065">
          <w:pPr>
            <w:pStyle w:val="NoSpacing"/>
            <w:jc w:val="center"/>
            <w:rPr>
              <w:b/>
              <w:bCs/>
              <w:color w:val="5A5B5C"/>
            </w:rPr>
          </w:pPr>
        </w:p>
        <w:p w14:paraId="21E9C002" w14:textId="77777777" w:rsidR="00D21065" w:rsidRDefault="00D21065" w:rsidP="00D21065">
          <w:pPr>
            <w:pStyle w:val="NoSpacing"/>
            <w:jc w:val="center"/>
            <w:rPr>
              <w:b/>
              <w:bCs/>
              <w:color w:val="5A5B5C"/>
            </w:rPr>
          </w:pPr>
        </w:p>
        <w:p w14:paraId="4B74AF23" w14:textId="77777777" w:rsidR="006F7E0A" w:rsidRDefault="00D21065" w:rsidP="006F7E0A">
          <w:pPr>
            <w:pStyle w:val="NoSpacing"/>
            <w:jc w:val="center"/>
            <w:rPr>
              <w:b/>
              <w:bCs/>
              <w:color w:val="5A5B5C"/>
              <w:sz w:val="160"/>
              <w:szCs w:val="160"/>
            </w:rPr>
          </w:pPr>
          <w:r>
            <w:rPr>
              <w:noProof/>
            </w:rPr>
            <w:drawing>
              <wp:anchor distT="0" distB="0" distL="114300" distR="114300" simplePos="0" relativeHeight="251658241" behindDoc="1" locked="0" layoutInCell="1" allowOverlap="1" wp14:anchorId="1FD13600" wp14:editId="5EE63529">
                <wp:simplePos x="0" y="0"/>
                <wp:positionH relativeFrom="margin">
                  <wp:align>center</wp:align>
                </wp:positionH>
                <wp:positionV relativeFrom="page">
                  <wp:posOffset>7345680</wp:posOffset>
                </wp:positionV>
                <wp:extent cx="3771900" cy="1996440"/>
                <wp:effectExtent l="0" t="0" r="0" b="3810"/>
                <wp:wrapTight wrapText="bothSides">
                  <wp:wrapPolygon edited="0">
                    <wp:start x="0" y="0"/>
                    <wp:lineTo x="0" y="21435"/>
                    <wp:lineTo x="21491" y="21435"/>
                    <wp:lineTo x="2149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385" t="5812" r="6790" b="4615"/>
                        <a:stretch/>
                      </pic:blipFill>
                      <pic:spPr bwMode="auto">
                        <a:xfrm>
                          <a:off x="0" y="0"/>
                          <a:ext cx="3771900" cy="1996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21065">
            <w:rPr>
              <w:b/>
              <w:bCs/>
              <w:color w:val="5A5B5C"/>
              <w:sz w:val="160"/>
              <w:szCs w:val="160"/>
            </w:rPr>
            <w:t>WORKING</w:t>
          </w:r>
        </w:p>
        <w:p w14:paraId="4220A229" w14:textId="13E1A619" w:rsidR="009C0185" w:rsidRDefault="00D21065" w:rsidP="006F7E0A">
          <w:pPr>
            <w:pStyle w:val="NoSpacing"/>
            <w:jc w:val="center"/>
            <w:rPr>
              <w:b/>
              <w:bCs/>
              <w:color w:val="5A5B5C"/>
              <w:sz w:val="160"/>
              <w:szCs w:val="160"/>
            </w:rPr>
          </w:pPr>
          <w:r w:rsidRPr="00D21065">
            <w:rPr>
              <w:b/>
              <w:bCs/>
              <w:color w:val="5A5B5C"/>
              <w:sz w:val="160"/>
              <w:szCs w:val="160"/>
            </w:rPr>
            <w:t>STYLES</w:t>
          </w:r>
        </w:p>
        <w:p w14:paraId="6CD74874" w14:textId="72EB2613" w:rsidR="00D21065" w:rsidRPr="00D21065" w:rsidRDefault="009C0185" w:rsidP="006F7E0A">
          <w:pPr>
            <w:pStyle w:val="NoSpacing"/>
            <w:ind w:left="2160" w:firstLine="720"/>
            <w:jc w:val="center"/>
            <w:rPr>
              <w:rFonts w:eastAsiaTheme="majorEastAsia" w:cstheme="minorHAnsi"/>
              <w:b/>
              <w:bCs/>
              <w:caps/>
              <w:color w:val="5A5B5C"/>
              <w:sz w:val="144"/>
              <w:szCs w:val="144"/>
            </w:rPr>
          </w:pPr>
          <w:r>
            <w:rPr>
              <w:b/>
              <w:bCs/>
              <w:color w:val="5A5B5C"/>
              <w:sz w:val="160"/>
              <w:szCs w:val="160"/>
            </w:rPr>
            <w:t>QUIZ</w:t>
          </w:r>
          <w:r w:rsidR="00D21065" w:rsidRPr="00D21065">
            <w:rPr>
              <w:b/>
              <w:bCs/>
              <w:color w:val="5A5B5C"/>
              <w:sz w:val="160"/>
              <w:szCs w:val="160"/>
            </w:rPr>
            <w:t xml:space="preserve"> </w:t>
          </w:r>
          <w:r w:rsidR="00553677">
            <w:rPr>
              <w:b/>
              <w:bCs/>
            </w:rPr>
            <w:br w:type="page"/>
          </w:r>
        </w:p>
      </w:sdtContent>
    </w:sdt>
    <w:p w14:paraId="0EE1F0AC" w14:textId="2537E84B" w:rsidR="00D21065" w:rsidRPr="00D21065" w:rsidRDefault="00D21065" w:rsidP="009C0185">
      <w:pPr>
        <w:spacing w:after="0"/>
        <w:rPr>
          <w:b/>
          <w:bCs/>
        </w:rPr>
      </w:pPr>
      <w:r w:rsidRPr="00D21065">
        <w:rPr>
          <w:rFonts w:asciiTheme="majorHAnsi" w:hAnsiTheme="majorHAnsi" w:cstheme="majorHAnsi"/>
          <w:color w:val="53BAB4"/>
          <w:sz w:val="44"/>
          <w:szCs w:val="44"/>
        </w:rPr>
        <w:lastRenderedPageBreak/>
        <w:t>Contents</w:t>
      </w:r>
    </w:p>
    <w:sdt>
      <w:sdtPr>
        <w:rPr>
          <w:rFonts w:asciiTheme="minorHAnsi" w:eastAsiaTheme="minorHAnsi" w:hAnsiTheme="minorHAnsi" w:cstheme="minorBidi"/>
          <w:color w:val="auto"/>
          <w:sz w:val="22"/>
          <w:szCs w:val="22"/>
          <w:lang w:val="en-AU"/>
        </w:rPr>
        <w:id w:val="276678315"/>
        <w:docPartObj>
          <w:docPartGallery w:val="Table of Contents"/>
          <w:docPartUnique/>
        </w:docPartObj>
      </w:sdtPr>
      <w:sdtEndPr>
        <w:rPr>
          <w:b/>
          <w:bCs/>
          <w:noProof/>
        </w:rPr>
      </w:sdtEndPr>
      <w:sdtContent>
        <w:p w14:paraId="53C4B57A" w14:textId="72FE124D" w:rsidR="00D21065" w:rsidRPr="009C0185" w:rsidRDefault="00D21065" w:rsidP="00D21065">
          <w:pPr>
            <w:pStyle w:val="TOCHeading"/>
            <w:spacing w:before="0"/>
            <w:rPr>
              <w:sz w:val="40"/>
              <w:szCs w:val="40"/>
            </w:rPr>
          </w:pPr>
        </w:p>
        <w:p w14:paraId="2C043AF3" w14:textId="2877A5AB" w:rsidR="009C0185" w:rsidRPr="009C0185" w:rsidRDefault="00D21065">
          <w:pPr>
            <w:pStyle w:val="TOC1"/>
            <w:rPr>
              <w:rFonts w:eastAsiaTheme="minorEastAsia"/>
              <w:noProof/>
              <w:sz w:val="28"/>
              <w:szCs w:val="28"/>
              <w:lang w:eastAsia="en-AU"/>
            </w:rPr>
          </w:pPr>
          <w:r w:rsidRPr="009C0185">
            <w:rPr>
              <w:sz w:val="28"/>
              <w:szCs w:val="28"/>
            </w:rPr>
            <w:fldChar w:fldCharType="begin"/>
          </w:r>
          <w:r w:rsidRPr="009C0185">
            <w:rPr>
              <w:sz w:val="28"/>
              <w:szCs w:val="28"/>
            </w:rPr>
            <w:instrText xml:space="preserve"> TOC \o "1-3" \h \z \u </w:instrText>
          </w:r>
          <w:r w:rsidRPr="009C0185">
            <w:rPr>
              <w:sz w:val="28"/>
              <w:szCs w:val="28"/>
            </w:rPr>
            <w:fldChar w:fldCharType="separate"/>
          </w:r>
          <w:hyperlink w:anchor="_Toc71545434" w:history="1">
            <w:r w:rsidR="009C0185" w:rsidRPr="009C0185">
              <w:rPr>
                <w:rStyle w:val="Hyperlink"/>
                <w:noProof/>
                <w:sz w:val="28"/>
                <w:szCs w:val="28"/>
              </w:rPr>
              <w:t>Working Styles Quiz</w:t>
            </w:r>
            <w:r w:rsidR="009C0185" w:rsidRPr="009C0185">
              <w:rPr>
                <w:noProof/>
                <w:webHidden/>
                <w:sz w:val="28"/>
                <w:szCs w:val="28"/>
              </w:rPr>
              <w:tab/>
            </w:r>
            <w:r w:rsidR="009C0185" w:rsidRPr="009C0185">
              <w:rPr>
                <w:noProof/>
                <w:webHidden/>
                <w:sz w:val="28"/>
                <w:szCs w:val="28"/>
              </w:rPr>
              <w:fldChar w:fldCharType="begin"/>
            </w:r>
            <w:r w:rsidR="009C0185" w:rsidRPr="009C0185">
              <w:rPr>
                <w:noProof/>
                <w:webHidden/>
                <w:sz w:val="28"/>
                <w:szCs w:val="28"/>
              </w:rPr>
              <w:instrText xml:space="preserve"> PAGEREF _Toc71545434 \h </w:instrText>
            </w:r>
            <w:r w:rsidR="009C0185" w:rsidRPr="009C0185">
              <w:rPr>
                <w:noProof/>
                <w:webHidden/>
                <w:sz w:val="28"/>
                <w:szCs w:val="28"/>
              </w:rPr>
            </w:r>
            <w:r w:rsidR="009C0185" w:rsidRPr="009C0185">
              <w:rPr>
                <w:noProof/>
                <w:webHidden/>
                <w:sz w:val="28"/>
                <w:szCs w:val="28"/>
              </w:rPr>
              <w:fldChar w:fldCharType="separate"/>
            </w:r>
            <w:r w:rsidR="009C0185" w:rsidRPr="009C0185">
              <w:rPr>
                <w:noProof/>
                <w:webHidden/>
                <w:sz w:val="28"/>
                <w:szCs w:val="28"/>
              </w:rPr>
              <w:t>2</w:t>
            </w:r>
            <w:r w:rsidR="009C0185" w:rsidRPr="009C0185">
              <w:rPr>
                <w:noProof/>
                <w:webHidden/>
                <w:sz w:val="28"/>
                <w:szCs w:val="28"/>
              </w:rPr>
              <w:fldChar w:fldCharType="end"/>
            </w:r>
          </w:hyperlink>
        </w:p>
        <w:p w14:paraId="39564422" w14:textId="794C5213" w:rsidR="009C0185" w:rsidRPr="009C0185" w:rsidRDefault="00056E7C">
          <w:pPr>
            <w:pStyle w:val="TOC1"/>
            <w:rPr>
              <w:rFonts w:eastAsiaTheme="minorEastAsia"/>
              <w:noProof/>
              <w:sz w:val="28"/>
              <w:szCs w:val="28"/>
              <w:lang w:eastAsia="en-AU"/>
            </w:rPr>
          </w:pPr>
          <w:hyperlink w:anchor="_Toc71545435" w:history="1">
            <w:r w:rsidR="009C0185" w:rsidRPr="009C0185">
              <w:rPr>
                <w:rStyle w:val="Hyperlink"/>
                <w:noProof/>
                <w:sz w:val="28"/>
                <w:szCs w:val="28"/>
              </w:rPr>
              <w:t>Instructions</w:t>
            </w:r>
            <w:r w:rsidR="009C0185" w:rsidRPr="009C0185">
              <w:rPr>
                <w:noProof/>
                <w:webHidden/>
                <w:sz w:val="28"/>
                <w:szCs w:val="28"/>
              </w:rPr>
              <w:tab/>
            </w:r>
            <w:r w:rsidR="009C0185" w:rsidRPr="009C0185">
              <w:rPr>
                <w:noProof/>
                <w:webHidden/>
                <w:sz w:val="28"/>
                <w:szCs w:val="28"/>
              </w:rPr>
              <w:fldChar w:fldCharType="begin"/>
            </w:r>
            <w:r w:rsidR="009C0185" w:rsidRPr="009C0185">
              <w:rPr>
                <w:noProof/>
                <w:webHidden/>
                <w:sz w:val="28"/>
                <w:szCs w:val="28"/>
              </w:rPr>
              <w:instrText xml:space="preserve"> PAGEREF _Toc71545435 \h </w:instrText>
            </w:r>
            <w:r w:rsidR="009C0185" w:rsidRPr="009C0185">
              <w:rPr>
                <w:noProof/>
                <w:webHidden/>
                <w:sz w:val="28"/>
                <w:szCs w:val="28"/>
              </w:rPr>
            </w:r>
            <w:r w:rsidR="009C0185" w:rsidRPr="009C0185">
              <w:rPr>
                <w:noProof/>
                <w:webHidden/>
                <w:sz w:val="28"/>
                <w:szCs w:val="28"/>
              </w:rPr>
              <w:fldChar w:fldCharType="separate"/>
            </w:r>
            <w:r w:rsidR="009C0185" w:rsidRPr="009C0185">
              <w:rPr>
                <w:noProof/>
                <w:webHidden/>
                <w:sz w:val="28"/>
                <w:szCs w:val="28"/>
              </w:rPr>
              <w:t>2</w:t>
            </w:r>
            <w:r w:rsidR="009C0185" w:rsidRPr="009C0185">
              <w:rPr>
                <w:noProof/>
                <w:webHidden/>
                <w:sz w:val="28"/>
                <w:szCs w:val="28"/>
              </w:rPr>
              <w:fldChar w:fldCharType="end"/>
            </w:r>
          </w:hyperlink>
        </w:p>
        <w:p w14:paraId="3D80AD9C" w14:textId="3BAA77C0" w:rsidR="009C0185" w:rsidRPr="009C0185" w:rsidRDefault="00056E7C">
          <w:pPr>
            <w:pStyle w:val="TOC1"/>
            <w:rPr>
              <w:rFonts w:eastAsiaTheme="minorEastAsia"/>
              <w:noProof/>
              <w:sz w:val="28"/>
              <w:szCs w:val="28"/>
              <w:lang w:eastAsia="en-AU"/>
            </w:rPr>
          </w:pPr>
          <w:hyperlink w:anchor="_Toc71545436" w:history="1">
            <w:r w:rsidR="009C0185" w:rsidRPr="009C0185">
              <w:rPr>
                <w:rStyle w:val="Hyperlink"/>
                <w:noProof/>
                <w:sz w:val="28"/>
                <w:szCs w:val="28"/>
              </w:rPr>
              <w:t>Quiz</w:t>
            </w:r>
            <w:r w:rsidR="009C0185" w:rsidRPr="009C0185">
              <w:rPr>
                <w:noProof/>
                <w:webHidden/>
                <w:sz w:val="28"/>
                <w:szCs w:val="28"/>
              </w:rPr>
              <w:tab/>
            </w:r>
            <w:r w:rsidR="009C0185" w:rsidRPr="009C0185">
              <w:rPr>
                <w:noProof/>
                <w:webHidden/>
                <w:sz w:val="28"/>
                <w:szCs w:val="28"/>
              </w:rPr>
              <w:fldChar w:fldCharType="begin"/>
            </w:r>
            <w:r w:rsidR="009C0185" w:rsidRPr="009C0185">
              <w:rPr>
                <w:noProof/>
                <w:webHidden/>
                <w:sz w:val="28"/>
                <w:szCs w:val="28"/>
              </w:rPr>
              <w:instrText xml:space="preserve"> PAGEREF _Toc71545436 \h </w:instrText>
            </w:r>
            <w:r w:rsidR="009C0185" w:rsidRPr="009C0185">
              <w:rPr>
                <w:noProof/>
                <w:webHidden/>
                <w:sz w:val="28"/>
                <w:szCs w:val="28"/>
              </w:rPr>
            </w:r>
            <w:r w:rsidR="009C0185" w:rsidRPr="009C0185">
              <w:rPr>
                <w:noProof/>
                <w:webHidden/>
                <w:sz w:val="28"/>
                <w:szCs w:val="28"/>
              </w:rPr>
              <w:fldChar w:fldCharType="separate"/>
            </w:r>
            <w:r w:rsidR="009C0185" w:rsidRPr="009C0185">
              <w:rPr>
                <w:noProof/>
                <w:webHidden/>
                <w:sz w:val="28"/>
                <w:szCs w:val="28"/>
              </w:rPr>
              <w:t>2</w:t>
            </w:r>
            <w:r w:rsidR="009C0185" w:rsidRPr="009C0185">
              <w:rPr>
                <w:noProof/>
                <w:webHidden/>
                <w:sz w:val="28"/>
                <w:szCs w:val="28"/>
              </w:rPr>
              <w:fldChar w:fldCharType="end"/>
            </w:r>
          </w:hyperlink>
        </w:p>
        <w:p w14:paraId="0C910AAC" w14:textId="62AE854C" w:rsidR="009C0185" w:rsidRPr="009C0185" w:rsidRDefault="00056E7C">
          <w:pPr>
            <w:pStyle w:val="TOC1"/>
            <w:rPr>
              <w:rFonts w:eastAsiaTheme="minorEastAsia"/>
              <w:noProof/>
              <w:sz w:val="28"/>
              <w:szCs w:val="28"/>
              <w:lang w:eastAsia="en-AU"/>
            </w:rPr>
          </w:pPr>
          <w:hyperlink w:anchor="_Toc71545437" w:history="1">
            <w:r w:rsidR="009C0185" w:rsidRPr="009C0185">
              <w:rPr>
                <w:rStyle w:val="Hyperlink"/>
                <w:noProof/>
                <w:sz w:val="28"/>
                <w:szCs w:val="28"/>
              </w:rPr>
              <w:t>Working Style Score Sheet</w:t>
            </w:r>
            <w:r w:rsidR="009C0185" w:rsidRPr="009C0185">
              <w:rPr>
                <w:noProof/>
                <w:webHidden/>
                <w:sz w:val="28"/>
                <w:szCs w:val="28"/>
              </w:rPr>
              <w:tab/>
            </w:r>
            <w:r w:rsidR="009C0185" w:rsidRPr="009C0185">
              <w:rPr>
                <w:noProof/>
                <w:webHidden/>
                <w:sz w:val="28"/>
                <w:szCs w:val="28"/>
              </w:rPr>
              <w:fldChar w:fldCharType="begin"/>
            </w:r>
            <w:r w:rsidR="009C0185" w:rsidRPr="009C0185">
              <w:rPr>
                <w:noProof/>
                <w:webHidden/>
                <w:sz w:val="28"/>
                <w:szCs w:val="28"/>
              </w:rPr>
              <w:instrText xml:space="preserve"> PAGEREF _Toc71545437 \h </w:instrText>
            </w:r>
            <w:r w:rsidR="009C0185" w:rsidRPr="009C0185">
              <w:rPr>
                <w:noProof/>
                <w:webHidden/>
                <w:sz w:val="28"/>
                <w:szCs w:val="28"/>
              </w:rPr>
            </w:r>
            <w:r w:rsidR="009C0185" w:rsidRPr="009C0185">
              <w:rPr>
                <w:noProof/>
                <w:webHidden/>
                <w:sz w:val="28"/>
                <w:szCs w:val="28"/>
              </w:rPr>
              <w:fldChar w:fldCharType="separate"/>
            </w:r>
            <w:r w:rsidR="009C0185" w:rsidRPr="009C0185">
              <w:rPr>
                <w:noProof/>
                <w:webHidden/>
                <w:sz w:val="28"/>
                <w:szCs w:val="28"/>
              </w:rPr>
              <w:t>3</w:t>
            </w:r>
            <w:r w:rsidR="009C0185" w:rsidRPr="009C0185">
              <w:rPr>
                <w:noProof/>
                <w:webHidden/>
                <w:sz w:val="28"/>
                <w:szCs w:val="28"/>
              </w:rPr>
              <w:fldChar w:fldCharType="end"/>
            </w:r>
          </w:hyperlink>
        </w:p>
        <w:p w14:paraId="33532986" w14:textId="65EE24A1" w:rsidR="009C0185" w:rsidRPr="009C0185" w:rsidRDefault="00056E7C">
          <w:pPr>
            <w:pStyle w:val="TOC1"/>
            <w:rPr>
              <w:rFonts w:eastAsiaTheme="minorEastAsia"/>
              <w:noProof/>
              <w:sz w:val="28"/>
              <w:szCs w:val="28"/>
              <w:lang w:eastAsia="en-AU"/>
            </w:rPr>
          </w:pPr>
          <w:hyperlink w:anchor="_Toc71545438" w:history="1">
            <w:r w:rsidR="009C0185" w:rsidRPr="009C0185">
              <w:rPr>
                <w:rStyle w:val="Hyperlink"/>
                <w:noProof/>
                <w:sz w:val="28"/>
                <w:szCs w:val="28"/>
              </w:rPr>
              <w:t>Working Style Characteristics</w:t>
            </w:r>
            <w:r w:rsidR="009C0185" w:rsidRPr="009C0185">
              <w:rPr>
                <w:noProof/>
                <w:webHidden/>
                <w:sz w:val="28"/>
                <w:szCs w:val="28"/>
              </w:rPr>
              <w:tab/>
            </w:r>
            <w:r w:rsidR="009C0185" w:rsidRPr="009C0185">
              <w:rPr>
                <w:noProof/>
                <w:webHidden/>
                <w:sz w:val="28"/>
                <w:szCs w:val="28"/>
              </w:rPr>
              <w:fldChar w:fldCharType="begin"/>
            </w:r>
            <w:r w:rsidR="009C0185" w:rsidRPr="009C0185">
              <w:rPr>
                <w:noProof/>
                <w:webHidden/>
                <w:sz w:val="28"/>
                <w:szCs w:val="28"/>
              </w:rPr>
              <w:instrText xml:space="preserve"> PAGEREF _Toc71545438 \h </w:instrText>
            </w:r>
            <w:r w:rsidR="009C0185" w:rsidRPr="009C0185">
              <w:rPr>
                <w:noProof/>
                <w:webHidden/>
                <w:sz w:val="28"/>
                <w:szCs w:val="28"/>
              </w:rPr>
            </w:r>
            <w:r w:rsidR="009C0185" w:rsidRPr="009C0185">
              <w:rPr>
                <w:noProof/>
                <w:webHidden/>
                <w:sz w:val="28"/>
                <w:szCs w:val="28"/>
              </w:rPr>
              <w:fldChar w:fldCharType="separate"/>
            </w:r>
            <w:r w:rsidR="009C0185" w:rsidRPr="009C0185">
              <w:rPr>
                <w:noProof/>
                <w:webHidden/>
                <w:sz w:val="28"/>
                <w:szCs w:val="28"/>
              </w:rPr>
              <w:t>3</w:t>
            </w:r>
            <w:r w:rsidR="009C0185" w:rsidRPr="009C0185">
              <w:rPr>
                <w:noProof/>
                <w:webHidden/>
                <w:sz w:val="28"/>
                <w:szCs w:val="28"/>
              </w:rPr>
              <w:fldChar w:fldCharType="end"/>
            </w:r>
          </w:hyperlink>
        </w:p>
        <w:p w14:paraId="186CC6A2" w14:textId="0BDD30EB" w:rsidR="009C0185" w:rsidRPr="009C0185" w:rsidRDefault="00056E7C">
          <w:pPr>
            <w:pStyle w:val="TOC1"/>
            <w:rPr>
              <w:rFonts w:eastAsiaTheme="minorEastAsia"/>
              <w:noProof/>
              <w:sz w:val="28"/>
              <w:szCs w:val="28"/>
              <w:lang w:eastAsia="en-AU"/>
            </w:rPr>
          </w:pPr>
          <w:hyperlink w:anchor="_Toc71545439" w:history="1">
            <w:r w:rsidR="009C0185" w:rsidRPr="009C0185">
              <w:rPr>
                <w:rStyle w:val="Hyperlink"/>
                <w:noProof/>
                <w:sz w:val="28"/>
                <w:szCs w:val="28"/>
              </w:rPr>
              <w:t>Working with other styles</w:t>
            </w:r>
            <w:r w:rsidR="009C0185" w:rsidRPr="009C0185">
              <w:rPr>
                <w:noProof/>
                <w:webHidden/>
                <w:sz w:val="28"/>
                <w:szCs w:val="28"/>
              </w:rPr>
              <w:tab/>
            </w:r>
            <w:r w:rsidR="009C0185" w:rsidRPr="009C0185">
              <w:rPr>
                <w:noProof/>
                <w:webHidden/>
                <w:sz w:val="28"/>
                <w:szCs w:val="28"/>
              </w:rPr>
              <w:fldChar w:fldCharType="begin"/>
            </w:r>
            <w:r w:rsidR="009C0185" w:rsidRPr="009C0185">
              <w:rPr>
                <w:noProof/>
                <w:webHidden/>
                <w:sz w:val="28"/>
                <w:szCs w:val="28"/>
              </w:rPr>
              <w:instrText xml:space="preserve"> PAGEREF _Toc71545439 \h </w:instrText>
            </w:r>
            <w:r w:rsidR="009C0185" w:rsidRPr="009C0185">
              <w:rPr>
                <w:noProof/>
                <w:webHidden/>
                <w:sz w:val="28"/>
                <w:szCs w:val="28"/>
              </w:rPr>
            </w:r>
            <w:r w:rsidR="009C0185" w:rsidRPr="009C0185">
              <w:rPr>
                <w:noProof/>
                <w:webHidden/>
                <w:sz w:val="28"/>
                <w:szCs w:val="28"/>
              </w:rPr>
              <w:fldChar w:fldCharType="separate"/>
            </w:r>
            <w:r w:rsidR="009C0185" w:rsidRPr="009C0185">
              <w:rPr>
                <w:noProof/>
                <w:webHidden/>
                <w:sz w:val="28"/>
                <w:szCs w:val="28"/>
              </w:rPr>
              <w:t>4</w:t>
            </w:r>
            <w:r w:rsidR="009C0185" w:rsidRPr="009C0185">
              <w:rPr>
                <w:noProof/>
                <w:webHidden/>
                <w:sz w:val="28"/>
                <w:szCs w:val="28"/>
              </w:rPr>
              <w:fldChar w:fldCharType="end"/>
            </w:r>
          </w:hyperlink>
        </w:p>
        <w:p w14:paraId="3C72DBBE" w14:textId="200CFD3C" w:rsidR="00D21065" w:rsidRDefault="00D21065" w:rsidP="00D21065">
          <w:pPr>
            <w:spacing w:line="360" w:lineRule="auto"/>
          </w:pPr>
          <w:r w:rsidRPr="009C0185">
            <w:rPr>
              <w:b/>
              <w:bCs/>
              <w:noProof/>
              <w:sz w:val="36"/>
              <w:szCs w:val="36"/>
            </w:rPr>
            <w:fldChar w:fldCharType="end"/>
          </w:r>
        </w:p>
      </w:sdtContent>
    </w:sdt>
    <w:p w14:paraId="4EDDB059" w14:textId="77777777" w:rsidR="00D21065" w:rsidRPr="00D21065" w:rsidRDefault="00D21065">
      <w:pPr>
        <w:rPr>
          <w:rFonts w:asciiTheme="majorHAnsi" w:eastAsiaTheme="majorEastAsia" w:hAnsiTheme="majorHAnsi" w:cstheme="majorHAnsi"/>
          <w:color w:val="53BAB4"/>
          <w:sz w:val="44"/>
          <w:szCs w:val="44"/>
        </w:rPr>
      </w:pPr>
    </w:p>
    <w:p w14:paraId="3F1A799F" w14:textId="77777777" w:rsidR="00D21065" w:rsidRDefault="00D21065">
      <w:pPr>
        <w:rPr>
          <w:rFonts w:asciiTheme="majorHAnsi" w:eastAsiaTheme="majorEastAsia" w:hAnsiTheme="majorHAnsi" w:cstheme="majorBidi"/>
          <w:color w:val="53BAB4"/>
          <w:sz w:val="44"/>
          <w:szCs w:val="32"/>
        </w:rPr>
      </w:pPr>
      <w:r>
        <w:br w:type="page"/>
      </w:r>
    </w:p>
    <w:p w14:paraId="6E117623" w14:textId="46EA95D8" w:rsidR="00D21065" w:rsidRDefault="00211DF9" w:rsidP="00D21065">
      <w:pPr>
        <w:pStyle w:val="Heading1"/>
      </w:pPr>
      <w:bookmarkStart w:id="0" w:name="_Toc71545434"/>
      <w:r w:rsidRPr="00211DF9">
        <w:lastRenderedPageBreak/>
        <w:t xml:space="preserve">Working Styles </w:t>
      </w:r>
      <w:r w:rsidR="009C0185">
        <w:t>Quiz</w:t>
      </w:r>
      <w:bookmarkEnd w:id="0"/>
    </w:p>
    <w:p w14:paraId="31721AE2" w14:textId="57FF80DB" w:rsidR="00211DF9" w:rsidRDefault="00211DF9" w:rsidP="00211DF9">
      <w:r>
        <w:t>You will be working with other team members with different working styles and backgrounds. Your working style may be very different than your colleague’s style. To work as efficiently and effectively as possible, it’s helpful to assess your working style to determine the way you prefer to work.</w:t>
      </w:r>
    </w:p>
    <w:p w14:paraId="082EAB4F" w14:textId="2EEDFFB2" w:rsidR="00211DF9" w:rsidRDefault="00211DF9" w:rsidP="00211DF9">
      <w:r>
        <w:t>Teams are made up of individuals with different work experience and backgrounds, each with his or her own working style. There are many different working styles to think about, and every person’s individual working style plays a key role in the team’s development and success.</w:t>
      </w:r>
    </w:p>
    <w:p w14:paraId="47013081" w14:textId="6E47C19D" w:rsidR="00211DF9" w:rsidRDefault="00211DF9" w:rsidP="00D21065">
      <w:pPr>
        <w:pStyle w:val="Heading1"/>
      </w:pPr>
      <w:bookmarkStart w:id="1" w:name="_Toc71545435"/>
      <w:r w:rsidRPr="00211DF9">
        <w:t>Instructions</w:t>
      </w:r>
      <w:bookmarkEnd w:id="1"/>
      <w:r w:rsidRPr="00211DF9">
        <w:t xml:space="preserve"> </w:t>
      </w:r>
    </w:p>
    <w:p w14:paraId="30020EEC" w14:textId="40DB0C08" w:rsidR="00211DF9" w:rsidRDefault="00211DF9" w:rsidP="00211DF9">
      <w:pPr>
        <w:pStyle w:val="ListParagraph"/>
        <w:numPr>
          <w:ilvl w:val="0"/>
          <w:numId w:val="2"/>
        </w:numPr>
      </w:pPr>
      <w:r w:rsidRPr="00211DF9">
        <w:t xml:space="preserve">Complete the questionnaire </w:t>
      </w:r>
      <w:r w:rsidR="006F6174">
        <w:t>below.</w:t>
      </w:r>
      <w:r w:rsidRPr="00211DF9">
        <w:t xml:space="preserve"> </w:t>
      </w:r>
    </w:p>
    <w:p w14:paraId="49A1AAA5" w14:textId="72A7D020" w:rsidR="00211DF9" w:rsidRDefault="0087663F" w:rsidP="00211DF9">
      <w:pPr>
        <w:pStyle w:val="ListParagraph"/>
        <w:numPr>
          <w:ilvl w:val="0"/>
          <w:numId w:val="2"/>
        </w:numPr>
      </w:pPr>
      <w:r>
        <w:t xml:space="preserve">From each of the </w:t>
      </w:r>
      <w:r w:rsidR="00251DE4">
        <w:t xml:space="preserve">questions in the table, choose which most reflects your Work Style. Choose A, B, C or D. </w:t>
      </w:r>
    </w:p>
    <w:p w14:paraId="0E5E10F3" w14:textId="65719A2B" w:rsidR="00211DF9" w:rsidRDefault="00211DF9" w:rsidP="00211DF9">
      <w:pPr>
        <w:pStyle w:val="ListParagraph"/>
        <w:numPr>
          <w:ilvl w:val="0"/>
          <w:numId w:val="2"/>
        </w:numPr>
      </w:pPr>
      <w:r w:rsidRPr="00211DF9">
        <w:t xml:space="preserve">You have approximately 15 minutes to complete the questionnaire. </w:t>
      </w:r>
    </w:p>
    <w:p w14:paraId="0D939291" w14:textId="0F19C3AD" w:rsidR="00211DF9" w:rsidRDefault="00211DF9" w:rsidP="00211DF9">
      <w:pPr>
        <w:pStyle w:val="ListParagraph"/>
        <w:numPr>
          <w:ilvl w:val="0"/>
          <w:numId w:val="2"/>
        </w:numPr>
      </w:pPr>
      <w:r w:rsidRPr="00211DF9">
        <w:t>Once you have completed the questionnaire, transfer the results to the score sheet on the following page.</w:t>
      </w:r>
    </w:p>
    <w:p w14:paraId="3F139BAB" w14:textId="7B7B2326" w:rsidR="00D21065" w:rsidRPr="00D21065" w:rsidRDefault="009C0185" w:rsidP="00CE20DC">
      <w:pPr>
        <w:pStyle w:val="Heading1"/>
      </w:pPr>
      <w:bookmarkStart w:id="2" w:name="_Toc71545436"/>
      <w:r>
        <w:t>Quiz</w:t>
      </w:r>
      <w:bookmarkEnd w:id="2"/>
    </w:p>
    <w:tbl>
      <w:tblPr>
        <w:tblStyle w:val="TableGrid"/>
        <w:tblW w:w="5000" w:type="pct"/>
        <w:tblLook w:val="04A0" w:firstRow="1" w:lastRow="0" w:firstColumn="1" w:lastColumn="0" w:noHBand="0" w:noVBand="1"/>
      </w:tblPr>
      <w:tblGrid>
        <w:gridCol w:w="877"/>
        <w:gridCol w:w="687"/>
        <w:gridCol w:w="8892"/>
      </w:tblGrid>
      <w:tr w:rsidR="00251DE4" w14:paraId="6149BCE1" w14:textId="77777777" w:rsidTr="00251DE4">
        <w:tc>
          <w:tcPr>
            <w:tcW w:w="5000" w:type="pct"/>
            <w:gridSpan w:val="3"/>
            <w:shd w:val="clear" w:color="auto" w:fill="D9D9D9" w:themeFill="background1" w:themeFillShade="D9"/>
          </w:tcPr>
          <w:p w14:paraId="68BE22CB" w14:textId="1060F156" w:rsidR="00251DE4" w:rsidRPr="00553677" w:rsidRDefault="00251DE4" w:rsidP="00211DF9">
            <w:pPr>
              <w:pStyle w:val="ListParagraph"/>
              <w:numPr>
                <w:ilvl w:val="0"/>
                <w:numId w:val="3"/>
              </w:numPr>
              <w:jc w:val="both"/>
              <w:rPr>
                <w:b/>
                <w:bCs/>
              </w:rPr>
            </w:pPr>
            <w:r w:rsidRPr="00553677">
              <w:rPr>
                <w:b/>
                <w:bCs/>
              </w:rPr>
              <w:t xml:space="preserve">When performing a job, it is most important to me to </w:t>
            </w:r>
          </w:p>
        </w:tc>
      </w:tr>
      <w:tr w:rsidR="0087663F" w14:paraId="5B7B08CF" w14:textId="77777777" w:rsidTr="00636DBD">
        <w:sdt>
          <w:sdtPr>
            <w:alias w:val="Choose which best suits"/>
            <w:tag w:val="Choose which best suits"/>
            <w:id w:val="-532811047"/>
            <w:placeholder>
              <w:docPart w:val="18C50D938CF248AA891BC01E1257F02E"/>
            </w:placeholder>
            <w:showingPlcHdr/>
            <w:dropDownList>
              <w:listItem w:displayText="A" w:value="A"/>
              <w:listItem w:displayText="B" w:value="B"/>
              <w:listItem w:displayText="C" w:value="C"/>
              <w:listItem w:displayText="D" w:value="D"/>
            </w:dropDownList>
          </w:sdtPr>
          <w:sdtEndPr/>
          <w:sdtContent>
            <w:tc>
              <w:tcPr>
                <w:tcW w:w="419" w:type="pct"/>
                <w:vMerge w:val="restart"/>
                <w:shd w:val="clear" w:color="auto" w:fill="auto"/>
              </w:tcPr>
              <w:p w14:paraId="2396881C" w14:textId="601C042E" w:rsidR="0087663F" w:rsidRDefault="000007C0" w:rsidP="00211DF9">
                <w:r w:rsidRPr="00394246">
                  <w:rPr>
                    <w:rStyle w:val="PlaceholderText"/>
                  </w:rPr>
                  <w:t>Choose an item.</w:t>
                </w:r>
              </w:p>
            </w:tc>
          </w:sdtContent>
        </w:sdt>
        <w:tc>
          <w:tcPr>
            <w:tcW w:w="329" w:type="pct"/>
            <w:shd w:val="clear" w:color="auto" w:fill="C5E0B3" w:themeFill="accent6" w:themeFillTint="66"/>
          </w:tcPr>
          <w:p w14:paraId="3B90A2A0" w14:textId="6E0DD44D" w:rsidR="0087663F" w:rsidRDefault="0087663F" w:rsidP="00211DF9">
            <w:r>
              <w:t>A</w:t>
            </w:r>
          </w:p>
        </w:tc>
        <w:tc>
          <w:tcPr>
            <w:tcW w:w="4252" w:type="pct"/>
          </w:tcPr>
          <w:p w14:paraId="7FEA52E5" w14:textId="4C0499A7" w:rsidR="0087663F" w:rsidRDefault="0087663F" w:rsidP="00211DF9">
            <w:r>
              <w:t xml:space="preserve">do it correctly, regardless of the time involved. </w:t>
            </w:r>
          </w:p>
        </w:tc>
      </w:tr>
      <w:tr w:rsidR="0087663F" w14:paraId="5993642D" w14:textId="77777777" w:rsidTr="00636DBD">
        <w:tc>
          <w:tcPr>
            <w:tcW w:w="419" w:type="pct"/>
            <w:vMerge/>
            <w:shd w:val="clear" w:color="auto" w:fill="auto"/>
          </w:tcPr>
          <w:p w14:paraId="4346F807" w14:textId="77777777" w:rsidR="0087663F" w:rsidRDefault="0087663F" w:rsidP="00211DF9"/>
        </w:tc>
        <w:tc>
          <w:tcPr>
            <w:tcW w:w="329" w:type="pct"/>
            <w:shd w:val="clear" w:color="auto" w:fill="BDD6EE" w:themeFill="accent5" w:themeFillTint="66"/>
          </w:tcPr>
          <w:p w14:paraId="5A2A4199" w14:textId="43AF9DD6" w:rsidR="0087663F" w:rsidRDefault="0087663F" w:rsidP="00211DF9">
            <w:r>
              <w:t>B</w:t>
            </w:r>
          </w:p>
        </w:tc>
        <w:tc>
          <w:tcPr>
            <w:tcW w:w="4252" w:type="pct"/>
          </w:tcPr>
          <w:p w14:paraId="21DDEB2A" w14:textId="469FA379" w:rsidR="0087663F" w:rsidRDefault="0087663F" w:rsidP="00211DF9">
            <w:r>
              <w:t>set deadlines and get it done.</w:t>
            </w:r>
          </w:p>
        </w:tc>
      </w:tr>
      <w:tr w:rsidR="0087663F" w14:paraId="64DFE1B5" w14:textId="77777777" w:rsidTr="00636DBD">
        <w:tc>
          <w:tcPr>
            <w:tcW w:w="419" w:type="pct"/>
            <w:vMerge/>
            <w:shd w:val="clear" w:color="auto" w:fill="auto"/>
          </w:tcPr>
          <w:p w14:paraId="1FB0A252" w14:textId="77777777" w:rsidR="0087663F" w:rsidRDefault="0087663F" w:rsidP="00211DF9"/>
        </w:tc>
        <w:tc>
          <w:tcPr>
            <w:tcW w:w="329" w:type="pct"/>
            <w:shd w:val="clear" w:color="auto" w:fill="FFE599" w:themeFill="accent4" w:themeFillTint="66"/>
          </w:tcPr>
          <w:p w14:paraId="44D89D80" w14:textId="4029D3D6" w:rsidR="0087663F" w:rsidRDefault="0087663F" w:rsidP="00211DF9">
            <w:r>
              <w:t>C</w:t>
            </w:r>
          </w:p>
        </w:tc>
        <w:tc>
          <w:tcPr>
            <w:tcW w:w="4252" w:type="pct"/>
          </w:tcPr>
          <w:p w14:paraId="1DA88415" w14:textId="47240FE4" w:rsidR="0087663F" w:rsidRDefault="0087663F" w:rsidP="00211DF9">
            <w:r>
              <w:t>work as a team, cooperatively with others.</w:t>
            </w:r>
          </w:p>
        </w:tc>
      </w:tr>
      <w:tr w:rsidR="0087663F" w14:paraId="03047CE4" w14:textId="77777777" w:rsidTr="00636DBD">
        <w:tc>
          <w:tcPr>
            <w:tcW w:w="419" w:type="pct"/>
            <w:vMerge/>
            <w:shd w:val="clear" w:color="auto" w:fill="auto"/>
          </w:tcPr>
          <w:p w14:paraId="0F8698D6" w14:textId="77777777" w:rsidR="0087663F" w:rsidRDefault="0087663F" w:rsidP="00211DF9"/>
        </w:tc>
        <w:tc>
          <w:tcPr>
            <w:tcW w:w="329" w:type="pct"/>
            <w:shd w:val="clear" w:color="auto" w:fill="F7CAAC" w:themeFill="accent2" w:themeFillTint="66"/>
          </w:tcPr>
          <w:p w14:paraId="514B4669" w14:textId="688D4B17" w:rsidR="0087663F" w:rsidRDefault="0087663F" w:rsidP="00211DF9">
            <w:r>
              <w:t>D</w:t>
            </w:r>
          </w:p>
        </w:tc>
        <w:tc>
          <w:tcPr>
            <w:tcW w:w="4252" w:type="pct"/>
          </w:tcPr>
          <w:p w14:paraId="47C24601" w14:textId="4FED7881" w:rsidR="0087663F" w:rsidRDefault="0087663F" w:rsidP="00211DF9">
            <w:r>
              <w:t>demonstrate my talents and enthusiasm.</w:t>
            </w:r>
          </w:p>
        </w:tc>
      </w:tr>
      <w:tr w:rsidR="00053566" w14:paraId="26A5815D" w14:textId="77777777" w:rsidTr="00636DBD">
        <w:tc>
          <w:tcPr>
            <w:tcW w:w="419" w:type="pct"/>
            <w:shd w:val="clear" w:color="auto" w:fill="D9D9D9" w:themeFill="background1" w:themeFillShade="D9"/>
          </w:tcPr>
          <w:p w14:paraId="54C62DAD" w14:textId="77777777" w:rsidR="00053566" w:rsidRPr="00553677" w:rsidRDefault="00053566" w:rsidP="00211DF9">
            <w:pPr>
              <w:rPr>
                <w:b/>
                <w:bCs/>
              </w:rPr>
            </w:pPr>
          </w:p>
        </w:tc>
        <w:tc>
          <w:tcPr>
            <w:tcW w:w="4581" w:type="pct"/>
            <w:gridSpan w:val="2"/>
            <w:shd w:val="clear" w:color="auto" w:fill="D9D9D9" w:themeFill="background1" w:themeFillShade="D9"/>
          </w:tcPr>
          <w:p w14:paraId="24608A47" w14:textId="2B04087B" w:rsidR="00053566" w:rsidRPr="00553677" w:rsidRDefault="00053566" w:rsidP="00211DF9">
            <w:pPr>
              <w:rPr>
                <w:b/>
                <w:bCs/>
              </w:rPr>
            </w:pPr>
            <w:r w:rsidRPr="00553677">
              <w:rPr>
                <w:b/>
                <w:bCs/>
              </w:rPr>
              <w:t>2. The most enjoyable part of working on a job is</w:t>
            </w:r>
          </w:p>
        </w:tc>
      </w:tr>
      <w:tr w:rsidR="00636DBD" w14:paraId="723757D8" w14:textId="77777777" w:rsidTr="00636DBD">
        <w:sdt>
          <w:sdtPr>
            <w:alias w:val="Choose which best suits"/>
            <w:tag w:val="Choose which best suits"/>
            <w:id w:val="19975276"/>
            <w:placeholder>
              <w:docPart w:val="7CBC65FC99E340D4AE1625AE5E35C097"/>
            </w:placeholder>
            <w:showingPlcHdr/>
            <w:dropDownList>
              <w:listItem w:displayText="A" w:value="A"/>
              <w:listItem w:displayText="B" w:value="B"/>
              <w:listItem w:displayText="C" w:value="C"/>
              <w:listItem w:displayText="D" w:value="D"/>
            </w:dropDownList>
          </w:sdtPr>
          <w:sdtEndPr/>
          <w:sdtContent>
            <w:tc>
              <w:tcPr>
                <w:tcW w:w="419" w:type="pct"/>
                <w:vMerge w:val="restart"/>
                <w:shd w:val="clear" w:color="auto" w:fill="auto"/>
              </w:tcPr>
              <w:p w14:paraId="7B87DE12" w14:textId="52A7A63F" w:rsidR="00636DBD" w:rsidRDefault="000007C0" w:rsidP="00636DBD">
                <w:r w:rsidRPr="00394246">
                  <w:rPr>
                    <w:rStyle w:val="PlaceholderText"/>
                  </w:rPr>
                  <w:t>Choose an item.</w:t>
                </w:r>
              </w:p>
            </w:tc>
          </w:sdtContent>
        </w:sdt>
        <w:tc>
          <w:tcPr>
            <w:tcW w:w="329" w:type="pct"/>
            <w:shd w:val="clear" w:color="auto" w:fill="C5E0B3" w:themeFill="accent6" w:themeFillTint="66"/>
          </w:tcPr>
          <w:p w14:paraId="26EA0159" w14:textId="1D12F684" w:rsidR="00636DBD" w:rsidRPr="00553677" w:rsidRDefault="00636DBD" w:rsidP="00636DBD">
            <w:r>
              <w:t>A</w:t>
            </w:r>
          </w:p>
        </w:tc>
        <w:tc>
          <w:tcPr>
            <w:tcW w:w="4252" w:type="pct"/>
          </w:tcPr>
          <w:p w14:paraId="3178613E" w14:textId="6CDE05C1" w:rsidR="00636DBD" w:rsidRDefault="00636DBD" w:rsidP="00636DBD">
            <w:r w:rsidRPr="003042FA">
              <w:t>the information you need to do it.</w:t>
            </w:r>
          </w:p>
        </w:tc>
      </w:tr>
      <w:tr w:rsidR="00636DBD" w14:paraId="4E20E089" w14:textId="77777777" w:rsidTr="00636DBD">
        <w:tc>
          <w:tcPr>
            <w:tcW w:w="419" w:type="pct"/>
            <w:vMerge/>
            <w:shd w:val="clear" w:color="auto" w:fill="auto"/>
          </w:tcPr>
          <w:p w14:paraId="726C3C61" w14:textId="77777777" w:rsidR="00636DBD" w:rsidRDefault="00636DBD" w:rsidP="00636DBD"/>
        </w:tc>
        <w:tc>
          <w:tcPr>
            <w:tcW w:w="329" w:type="pct"/>
            <w:shd w:val="clear" w:color="auto" w:fill="BDD6EE" w:themeFill="accent5" w:themeFillTint="66"/>
          </w:tcPr>
          <w:p w14:paraId="65120F75" w14:textId="0BD7D753" w:rsidR="00636DBD" w:rsidRDefault="00636DBD" w:rsidP="00636DBD">
            <w:r>
              <w:t>B</w:t>
            </w:r>
          </w:p>
        </w:tc>
        <w:tc>
          <w:tcPr>
            <w:tcW w:w="4252" w:type="pct"/>
          </w:tcPr>
          <w:p w14:paraId="26A61FDB" w14:textId="1C8FB440" w:rsidR="00636DBD" w:rsidRDefault="00636DBD" w:rsidP="00636DBD">
            <w:r w:rsidRPr="003042FA">
              <w:t xml:space="preserve">the results you achieve when </w:t>
            </w:r>
            <w:proofErr w:type="gramStart"/>
            <w:r w:rsidRPr="003042FA">
              <w:t>it’s</w:t>
            </w:r>
            <w:proofErr w:type="gramEnd"/>
            <w:r w:rsidRPr="003042FA">
              <w:t xml:space="preserve"> done.</w:t>
            </w:r>
          </w:p>
        </w:tc>
      </w:tr>
      <w:tr w:rsidR="00636DBD" w14:paraId="596E98C6" w14:textId="77777777" w:rsidTr="00636DBD">
        <w:tc>
          <w:tcPr>
            <w:tcW w:w="419" w:type="pct"/>
            <w:vMerge/>
            <w:shd w:val="clear" w:color="auto" w:fill="auto"/>
          </w:tcPr>
          <w:p w14:paraId="0DACFA13" w14:textId="77777777" w:rsidR="00636DBD" w:rsidRDefault="00636DBD" w:rsidP="00636DBD"/>
        </w:tc>
        <w:tc>
          <w:tcPr>
            <w:tcW w:w="329" w:type="pct"/>
            <w:shd w:val="clear" w:color="auto" w:fill="FFE599" w:themeFill="accent4" w:themeFillTint="66"/>
          </w:tcPr>
          <w:p w14:paraId="5C883941" w14:textId="6AF9D6A9" w:rsidR="00636DBD" w:rsidRDefault="00636DBD" w:rsidP="00636DBD">
            <w:r>
              <w:t>C</w:t>
            </w:r>
          </w:p>
        </w:tc>
        <w:tc>
          <w:tcPr>
            <w:tcW w:w="4252" w:type="pct"/>
          </w:tcPr>
          <w:p w14:paraId="77217411" w14:textId="5002CDE5" w:rsidR="00636DBD" w:rsidRDefault="00636DBD" w:rsidP="00636DBD">
            <w:r w:rsidRPr="003042FA">
              <w:t>the people you meet or work with.</w:t>
            </w:r>
          </w:p>
        </w:tc>
      </w:tr>
      <w:tr w:rsidR="00636DBD" w14:paraId="62E89FA6" w14:textId="77777777" w:rsidTr="00636DBD">
        <w:tc>
          <w:tcPr>
            <w:tcW w:w="419" w:type="pct"/>
            <w:vMerge/>
            <w:shd w:val="clear" w:color="auto" w:fill="auto"/>
          </w:tcPr>
          <w:p w14:paraId="265861F3" w14:textId="77777777" w:rsidR="00636DBD" w:rsidRDefault="00636DBD" w:rsidP="00636DBD"/>
        </w:tc>
        <w:tc>
          <w:tcPr>
            <w:tcW w:w="329" w:type="pct"/>
            <w:shd w:val="clear" w:color="auto" w:fill="F7CAAC" w:themeFill="accent2" w:themeFillTint="66"/>
          </w:tcPr>
          <w:p w14:paraId="104D72AC" w14:textId="601525CF" w:rsidR="00636DBD" w:rsidRDefault="00636DBD" w:rsidP="00636DBD">
            <w:r>
              <w:t>D</w:t>
            </w:r>
          </w:p>
        </w:tc>
        <w:tc>
          <w:tcPr>
            <w:tcW w:w="4252" w:type="pct"/>
          </w:tcPr>
          <w:p w14:paraId="59606AA8" w14:textId="16A1B172" w:rsidR="00636DBD" w:rsidRDefault="00636DBD" w:rsidP="00636DBD">
            <w:r w:rsidRPr="003042FA">
              <w:t xml:space="preserve">seeing how the job contributes to progress. </w:t>
            </w:r>
          </w:p>
        </w:tc>
      </w:tr>
      <w:tr w:rsidR="00636DBD" w14:paraId="5327E303" w14:textId="77777777" w:rsidTr="00636DBD">
        <w:trPr>
          <w:trHeight w:val="167"/>
        </w:trPr>
        <w:tc>
          <w:tcPr>
            <w:tcW w:w="419" w:type="pct"/>
            <w:shd w:val="clear" w:color="auto" w:fill="D9D9D9" w:themeFill="background1" w:themeFillShade="D9"/>
          </w:tcPr>
          <w:p w14:paraId="1D0ABE0E" w14:textId="77777777" w:rsidR="00636DBD" w:rsidRPr="00553677" w:rsidRDefault="00636DBD" w:rsidP="00636DBD">
            <w:pPr>
              <w:rPr>
                <w:b/>
                <w:bCs/>
              </w:rPr>
            </w:pPr>
          </w:p>
        </w:tc>
        <w:tc>
          <w:tcPr>
            <w:tcW w:w="4581" w:type="pct"/>
            <w:gridSpan w:val="2"/>
            <w:shd w:val="clear" w:color="auto" w:fill="D9D9D9" w:themeFill="background1" w:themeFillShade="D9"/>
          </w:tcPr>
          <w:p w14:paraId="419D85EE" w14:textId="18EB7C42" w:rsidR="00636DBD" w:rsidRPr="00553677" w:rsidRDefault="00636DBD" w:rsidP="00636DBD">
            <w:pPr>
              <w:rPr>
                <w:b/>
                <w:bCs/>
              </w:rPr>
            </w:pPr>
            <w:r w:rsidRPr="00553677">
              <w:rPr>
                <w:b/>
                <w:bCs/>
              </w:rPr>
              <w:t>3. When I have several ways to get a job done, I usually</w:t>
            </w:r>
          </w:p>
        </w:tc>
      </w:tr>
      <w:tr w:rsidR="00636DBD" w14:paraId="6250E42B" w14:textId="77777777" w:rsidTr="00636DBD">
        <w:sdt>
          <w:sdtPr>
            <w:alias w:val="Choose which best suits"/>
            <w:tag w:val="Choose which best suits"/>
            <w:id w:val="1141539157"/>
            <w:placeholder>
              <w:docPart w:val="24096B57B3F4480C81AB11CBDB699C69"/>
            </w:placeholder>
            <w:showingPlcHdr/>
            <w:dropDownList>
              <w:listItem w:displayText="A" w:value="A"/>
              <w:listItem w:displayText="B" w:value="B"/>
              <w:listItem w:displayText="C" w:value="C"/>
              <w:listItem w:displayText="D" w:value="D"/>
            </w:dropDownList>
          </w:sdtPr>
          <w:sdtEndPr/>
          <w:sdtContent>
            <w:tc>
              <w:tcPr>
                <w:tcW w:w="419" w:type="pct"/>
                <w:vMerge w:val="restart"/>
                <w:shd w:val="clear" w:color="auto" w:fill="auto"/>
              </w:tcPr>
              <w:p w14:paraId="1192BB96" w14:textId="75C83FA0" w:rsidR="00636DBD" w:rsidRDefault="000007C0" w:rsidP="00636DBD">
                <w:r w:rsidRPr="00394246">
                  <w:rPr>
                    <w:rStyle w:val="PlaceholderText"/>
                  </w:rPr>
                  <w:t>Choose an item.</w:t>
                </w:r>
              </w:p>
            </w:tc>
          </w:sdtContent>
        </w:sdt>
        <w:tc>
          <w:tcPr>
            <w:tcW w:w="329" w:type="pct"/>
            <w:shd w:val="clear" w:color="auto" w:fill="C5E0B3" w:themeFill="accent6" w:themeFillTint="66"/>
          </w:tcPr>
          <w:p w14:paraId="08D004AE" w14:textId="11BCC308" w:rsidR="00636DBD" w:rsidRDefault="00636DBD" w:rsidP="00636DBD">
            <w:r>
              <w:t>A</w:t>
            </w:r>
          </w:p>
        </w:tc>
        <w:tc>
          <w:tcPr>
            <w:tcW w:w="4252" w:type="pct"/>
          </w:tcPr>
          <w:p w14:paraId="4FC56217" w14:textId="46A68DCA" w:rsidR="00636DBD" w:rsidRDefault="00636DBD" w:rsidP="00636DBD">
            <w:r w:rsidRPr="002D7028">
              <w:t>review the pros and cons of each way and choose.</w:t>
            </w:r>
          </w:p>
        </w:tc>
      </w:tr>
      <w:tr w:rsidR="00636DBD" w14:paraId="5080BAD2" w14:textId="77777777" w:rsidTr="00636DBD">
        <w:tc>
          <w:tcPr>
            <w:tcW w:w="419" w:type="pct"/>
            <w:vMerge/>
            <w:shd w:val="clear" w:color="auto" w:fill="auto"/>
          </w:tcPr>
          <w:p w14:paraId="717F28D9" w14:textId="77777777" w:rsidR="00636DBD" w:rsidRDefault="00636DBD" w:rsidP="00636DBD"/>
        </w:tc>
        <w:tc>
          <w:tcPr>
            <w:tcW w:w="329" w:type="pct"/>
            <w:shd w:val="clear" w:color="auto" w:fill="BDD6EE" w:themeFill="accent5" w:themeFillTint="66"/>
          </w:tcPr>
          <w:p w14:paraId="35527351" w14:textId="329DF9A6" w:rsidR="00636DBD" w:rsidRDefault="00636DBD" w:rsidP="00636DBD">
            <w:r>
              <w:t>B</w:t>
            </w:r>
          </w:p>
        </w:tc>
        <w:tc>
          <w:tcPr>
            <w:tcW w:w="4252" w:type="pct"/>
          </w:tcPr>
          <w:p w14:paraId="4D47A48E" w14:textId="7E9A5C7D" w:rsidR="00636DBD" w:rsidRDefault="00636DBD" w:rsidP="00636DBD">
            <w:r w:rsidRPr="002D7028">
              <w:t>choose a way that I can begin to work immediately.</w:t>
            </w:r>
          </w:p>
        </w:tc>
      </w:tr>
      <w:tr w:rsidR="00636DBD" w14:paraId="31DF3212" w14:textId="77777777" w:rsidTr="00636DBD">
        <w:tc>
          <w:tcPr>
            <w:tcW w:w="419" w:type="pct"/>
            <w:vMerge/>
            <w:shd w:val="clear" w:color="auto" w:fill="auto"/>
          </w:tcPr>
          <w:p w14:paraId="1407D7B2" w14:textId="77777777" w:rsidR="00636DBD" w:rsidRDefault="00636DBD" w:rsidP="00636DBD"/>
        </w:tc>
        <w:tc>
          <w:tcPr>
            <w:tcW w:w="329" w:type="pct"/>
            <w:shd w:val="clear" w:color="auto" w:fill="FFE599" w:themeFill="accent4" w:themeFillTint="66"/>
          </w:tcPr>
          <w:p w14:paraId="2F375A96" w14:textId="6CF87E08" w:rsidR="00636DBD" w:rsidRDefault="00636DBD" w:rsidP="00636DBD">
            <w:r>
              <w:t>C</w:t>
            </w:r>
          </w:p>
        </w:tc>
        <w:tc>
          <w:tcPr>
            <w:tcW w:w="4252" w:type="pct"/>
          </w:tcPr>
          <w:p w14:paraId="1BC6BA21" w14:textId="18596091" w:rsidR="00636DBD" w:rsidRDefault="00636DBD" w:rsidP="00636DBD">
            <w:r w:rsidRPr="002D7028">
              <w:t>discuss ways with others and choose the one most favoured.</w:t>
            </w:r>
          </w:p>
        </w:tc>
      </w:tr>
      <w:tr w:rsidR="00636DBD" w14:paraId="02DCE0EA" w14:textId="77777777" w:rsidTr="00636DBD">
        <w:tc>
          <w:tcPr>
            <w:tcW w:w="419" w:type="pct"/>
            <w:vMerge/>
            <w:shd w:val="clear" w:color="auto" w:fill="auto"/>
          </w:tcPr>
          <w:p w14:paraId="78A60C2F" w14:textId="77777777" w:rsidR="00636DBD" w:rsidRDefault="00636DBD" w:rsidP="00636DBD"/>
        </w:tc>
        <w:tc>
          <w:tcPr>
            <w:tcW w:w="329" w:type="pct"/>
            <w:shd w:val="clear" w:color="auto" w:fill="F7CAAC" w:themeFill="accent2" w:themeFillTint="66"/>
          </w:tcPr>
          <w:p w14:paraId="4BB07827" w14:textId="4659A89B" w:rsidR="00636DBD" w:rsidRDefault="00636DBD" w:rsidP="00636DBD">
            <w:r>
              <w:t>D</w:t>
            </w:r>
          </w:p>
        </w:tc>
        <w:tc>
          <w:tcPr>
            <w:tcW w:w="4252" w:type="pct"/>
          </w:tcPr>
          <w:p w14:paraId="1C04E549" w14:textId="2D5A7A79" w:rsidR="00636DBD" w:rsidRDefault="00636DBD" w:rsidP="00636DBD">
            <w:r w:rsidRPr="002D7028">
              <w:t xml:space="preserve">review the ways and follow my “gut” sense about what will work the best. </w:t>
            </w:r>
          </w:p>
        </w:tc>
      </w:tr>
      <w:tr w:rsidR="00636DBD" w14:paraId="58C56911" w14:textId="77777777" w:rsidTr="00636DBD">
        <w:tc>
          <w:tcPr>
            <w:tcW w:w="419" w:type="pct"/>
            <w:shd w:val="clear" w:color="auto" w:fill="D9D9D9" w:themeFill="background1" w:themeFillShade="D9"/>
          </w:tcPr>
          <w:p w14:paraId="0777CC05" w14:textId="77777777" w:rsidR="00636DBD" w:rsidRPr="00553677" w:rsidRDefault="00636DBD" w:rsidP="00636DBD">
            <w:pPr>
              <w:rPr>
                <w:b/>
                <w:bCs/>
              </w:rPr>
            </w:pPr>
          </w:p>
        </w:tc>
        <w:tc>
          <w:tcPr>
            <w:tcW w:w="4581" w:type="pct"/>
            <w:gridSpan w:val="2"/>
            <w:shd w:val="clear" w:color="auto" w:fill="D9D9D9" w:themeFill="background1" w:themeFillShade="D9"/>
          </w:tcPr>
          <w:p w14:paraId="790BE7B8" w14:textId="343F9D06" w:rsidR="00636DBD" w:rsidRPr="00553677" w:rsidRDefault="00636DBD" w:rsidP="00636DBD">
            <w:pPr>
              <w:rPr>
                <w:b/>
                <w:bCs/>
              </w:rPr>
            </w:pPr>
            <w:r w:rsidRPr="00553677">
              <w:rPr>
                <w:b/>
                <w:bCs/>
              </w:rPr>
              <w:t>4. In working on a long-term job, it is most important to me to</w:t>
            </w:r>
          </w:p>
        </w:tc>
      </w:tr>
      <w:tr w:rsidR="00636DBD" w14:paraId="23B22B2F" w14:textId="77777777" w:rsidTr="00636DBD">
        <w:sdt>
          <w:sdtPr>
            <w:alias w:val="Choose which best suits"/>
            <w:tag w:val="Choose which best suits"/>
            <w:id w:val="-792977650"/>
            <w:placeholder>
              <w:docPart w:val="BABD7FA8E1804D5BA9F511C002113F29"/>
            </w:placeholder>
            <w:showingPlcHdr/>
            <w:dropDownList>
              <w:listItem w:displayText="A" w:value="A"/>
              <w:listItem w:displayText="B" w:value="B"/>
              <w:listItem w:displayText="C" w:value="C"/>
              <w:listItem w:displayText="D" w:value="D"/>
            </w:dropDownList>
          </w:sdtPr>
          <w:sdtEndPr/>
          <w:sdtContent>
            <w:tc>
              <w:tcPr>
                <w:tcW w:w="419" w:type="pct"/>
                <w:vMerge w:val="restart"/>
                <w:shd w:val="clear" w:color="auto" w:fill="auto"/>
              </w:tcPr>
              <w:p w14:paraId="0F42158B" w14:textId="5D5F894A" w:rsidR="00636DBD" w:rsidRDefault="000007C0" w:rsidP="00636DBD">
                <w:r w:rsidRPr="00394246">
                  <w:rPr>
                    <w:rStyle w:val="PlaceholderText"/>
                  </w:rPr>
                  <w:t>Choose an item.</w:t>
                </w:r>
              </w:p>
            </w:tc>
          </w:sdtContent>
        </w:sdt>
        <w:tc>
          <w:tcPr>
            <w:tcW w:w="329" w:type="pct"/>
            <w:shd w:val="clear" w:color="auto" w:fill="C5E0B3" w:themeFill="accent6" w:themeFillTint="66"/>
          </w:tcPr>
          <w:p w14:paraId="4AE22097" w14:textId="7F9B98CE" w:rsidR="00636DBD" w:rsidRDefault="00636DBD" w:rsidP="00636DBD">
            <w:r>
              <w:t>A</w:t>
            </w:r>
          </w:p>
        </w:tc>
        <w:tc>
          <w:tcPr>
            <w:tcW w:w="4252" w:type="pct"/>
          </w:tcPr>
          <w:p w14:paraId="3A27CB61" w14:textId="0F776977" w:rsidR="00636DBD" w:rsidRDefault="00636DBD" w:rsidP="00636DBD">
            <w:r w:rsidRPr="00720CD1">
              <w:t>understand and complete each step before going to the next step</w:t>
            </w:r>
            <w:r>
              <w:t>.</w:t>
            </w:r>
          </w:p>
        </w:tc>
      </w:tr>
      <w:tr w:rsidR="00636DBD" w14:paraId="57BD5E56" w14:textId="77777777" w:rsidTr="00636DBD">
        <w:tc>
          <w:tcPr>
            <w:tcW w:w="419" w:type="pct"/>
            <w:vMerge/>
            <w:shd w:val="clear" w:color="auto" w:fill="auto"/>
          </w:tcPr>
          <w:p w14:paraId="018F606E" w14:textId="77777777" w:rsidR="00636DBD" w:rsidRDefault="00636DBD" w:rsidP="00636DBD"/>
        </w:tc>
        <w:tc>
          <w:tcPr>
            <w:tcW w:w="329" w:type="pct"/>
            <w:shd w:val="clear" w:color="auto" w:fill="BDD6EE" w:themeFill="accent5" w:themeFillTint="66"/>
          </w:tcPr>
          <w:p w14:paraId="58774EA7" w14:textId="6605A4C7" w:rsidR="00636DBD" w:rsidRDefault="00636DBD" w:rsidP="00636DBD">
            <w:r>
              <w:t>B</w:t>
            </w:r>
          </w:p>
        </w:tc>
        <w:tc>
          <w:tcPr>
            <w:tcW w:w="4252" w:type="pct"/>
          </w:tcPr>
          <w:p w14:paraId="03F48C77" w14:textId="7315B3B3" w:rsidR="00636DBD" w:rsidRDefault="00636DBD" w:rsidP="00636DBD">
            <w:r w:rsidRPr="00720CD1">
              <w:t>seek a fast, efficient way to complete it</w:t>
            </w:r>
            <w:r>
              <w:t>.</w:t>
            </w:r>
          </w:p>
        </w:tc>
      </w:tr>
      <w:tr w:rsidR="00636DBD" w14:paraId="0BB8E587" w14:textId="77777777" w:rsidTr="00636DBD">
        <w:tc>
          <w:tcPr>
            <w:tcW w:w="419" w:type="pct"/>
            <w:vMerge/>
            <w:shd w:val="clear" w:color="auto" w:fill="auto"/>
          </w:tcPr>
          <w:p w14:paraId="78DA9CA6" w14:textId="77777777" w:rsidR="00636DBD" w:rsidRDefault="00636DBD" w:rsidP="00636DBD"/>
        </w:tc>
        <w:tc>
          <w:tcPr>
            <w:tcW w:w="329" w:type="pct"/>
            <w:shd w:val="clear" w:color="auto" w:fill="FFE599" w:themeFill="accent4" w:themeFillTint="66"/>
          </w:tcPr>
          <w:p w14:paraId="56CBE3B6" w14:textId="49951F32" w:rsidR="00636DBD" w:rsidRDefault="00636DBD" w:rsidP="00636DBD">
            <w:r>
              <w:t>C</w:t>
            </w:r>
          </w:p>
        </w:tc>
        <w:tc>
          <w:tcPr>
            <w:tcW w:w="4252" w:type="pct"/>
          </w:tcPr>
          <w:p w14:paraId="2B30D71B" w14:textId="229BC015" w:rsidR="00636DBD" w:rsidRDefault="00636DBD" w:rsidP="00636DBD">
            <w:r w:rsidRPr="00720CD1">
              <w:t>work on it with others in a team</w:t>
            </w:r>
            <w:r>
              <w:t>.</w:t>
            </w:r>
          </w:p>
        </w:tc>
      </w:tr>
      <w:tr w:rsidR="00636DBD" w14:paraId="4A54DA8D" w14:textId="77777777" w:rsidTr="00636DBD">
        <w:tc>
          <w:tcPr>
            <w:tcW w:w="419" w:type="pct"/>
            <w:vMerge/>
            <w:shd w:val="clear" w:color="auto" w:fill="auto"/>
          </w:tcPr>
          <w:p w14:paraId="499FA381" w14:textId="77777777" w:rsidR="00636DBD" w:rsidRDefault="00636DBD" w:rsidP="00636DBD"/>
        </w:tc>
        <w:tc>
          <w:tcPr>
            <w:tcW w:w="329" w:type="pct"/>
            <w:shd w:val="clear" w:color="auto" w:fill="F7CAAC" w:themeFill="accent2" w:themeFillTint="66"/>
          </w:tcPr>
          <w:p w14:paraId="7994A972" w14:textId="11ECEF29" w:rsidR="00636DBD" w:rsidRDefault="00636DBD" w:rsidP="00636DBD">
            <w:r>
              <w:t>D</w:t>
            </w:r>
          </w:p>
        </w:tc>
        <w:tc>
          <w:tcPr>
            <w:tcW w:w="4252" w:type="pct"/>
          </w:tcPr>
          <w:p w14:paraId="39F014A5" w14:textId="4C24A864" w:rsidR="00636DBD" w:rsidRDefault="00636DBD" w:rsidP="00636DBD">
            <w:r w:rsidRPr="00720CD1">
              <w:t>keep the job stimulating and exciting</w:t>
            </w:r>
            <w:r>
              <w:t>.</w:t>
            </w:r>
          </w:p>
        </w:tc>
      </w:tr>
      <w:tr w:rsidR="00636DBD" w14:paraId="651644B2" w14:textId="77777777" w:rsidTr="00636DBD">
        <w:tc>
          <w:tcPr>
            <w:tcW w:w="419" w:type="pct"/>
            <w:shd w:val="clear" w:color="auto" w:fill="D9D9D9" w:themeFill="background1" w:themeFillShade="D9"/>
          </w:tcPr>
          <w:p w14:paraId="450A1A84" w14:textId="77777777" w:rsidR="00636DBD" w:rsidRPr="00553677" w:rsidRDefault="00636DBD" w:rsidP="00636DBD">
            <w:pPr>
              <w:rPr>
                <w:b/>
                <w:bCs/>
              </w:rPr>
            </w:pPr>
          </w:p>
        </w:tc>
        <w:tc>
          <w:tcPr>
            <w:tcW w:w="4581" w:type="pct"/>
            <w:gridSpan w:val="2"/>
            <w:shd w:val="clear" w:color="auto" w:fill="D9D9D9" w:themeFill="background1" w:themeFillShade="D9"/>
          </w:tcPr>
          <w:p w14:paraId="04A911A3" w14:textId="5D2DE72A" w:rsidR="00636DBD" w:rsidRPr="00553677" w:rsidRDefault="00636DBD" w:rsidP="00636DBD">
            <w:pPr>
              <w:rPr>
                <w:b/>
                <w:bCs/>
              </w:rPr>
            </w:pPr>
            <w:r w:rsidRPr="00553677">
              <w:rPr>
                <w:b/>
                <w:bCs/>
              </w:rPr>
              <w:t>5. I am willing to take a risky action if</w:t>
            </w:r>
          </w:p>
        </w:tc>
      </w:tr>
      <w:tr w:rsidR="00636DBD" w14:paraId="236E8119" w14:textId="77777777" w:rsidTr="00636DBD">
        <w:sdt>
          <w:sdtPr>
            <w:alias w:val="Choose which best suits"/>
            <w:tag w:val="Choose which best suits"/>
            <w:id w:val="-881555597"/>
            <w:placeholder>
              <w:docPart w:val="C377BC12EF3C4A24BC2F029B1896EEC6"/>
            </w:placeholder>
            <w:showingPlcHdr/>
            <w:dropDownList>
              <w:listItem w:displayText="A" w:value="A"/>
              <w:listItem w:displayText="B" w:value="B"/>
              <w:listItem w:displayText="C" w:value="C"/>
              <w:listItem w:displayText="D" w:value="D"/>
            </w:dropDownList>
          </w:sdtPr>
          <w:sdtEndPr/>
          <w:sdtContent>
            <w:tc>
              <w:tcPr>
                <w:tcW w:w="419" w:type="pct"/>
                <w:vMerge w:val="restart"/>
                <w:shd w:val="clear" w:color="auto" w:fill="auto"/>
              </w:tcPr>
              <w:p w14:paraId="7F7EA0A5" w14:textId="5250F6EC" w:rsidR="00636DBD" w:rsidRDefault="000007C0" w:rsidP="00636DBD">
                <w:r w:rsidRPr="00394246">
                  <w:rPr>
                    <w:rStyle w:val="PlaceholderText"/>
                  </w:rPr>
                  <w:t>Choose an item.</w:t>
                </w:r>
              </w:p>
            </w:tc>
          </w:sdtContent>
        </w:sdt>
        <w:tc>
          <w:tcPr>
            <w:tcW w:w="329" w:type="pct"/>
            <w:shd w:val="clear" w:color="auto" w:fill="C5E0B3" w:themeFill="accent6" w:themeFillTint="66"/>
          </w:tcPr>
          <w:p w14:paraId="50661C91" w14:textId="056E9CB6" w:rsidR="00636DBD" w:rsidRDefault="00636DBD" w:rsidP="00636DBD">
            <w:r>
              <w:t>A</w:t>
            </w:r>
          </w:p>
        </w:tc>
        <w:tc>
          <w:tcPr>
            <w:tcW w:w="4252" w:type="pct"/>
          </w:tcPr>
          <w:p w14:paraId="2C06FEEC" w14:textId="3CF3A859" w:rsidR="00636DBD" w:rsidRDefault="00636DBD" w:rsidP="00636DBD">
            <w:r w:rsidRPr="003A1D6A">
              <w:t>there are facts to support my action.</w:t>
            </w:r>
          </w:p>
        </w:tc>
      </w:tr>
      <w:tr w:rsidR="00636DBD" w14:paraId="468E72B2" w14:textId="77777777" w:rsidTr="00636DBD">
        <w:tc>
          <w:tcPr>
            <w:tcW w:w="419" w:type="pct"/>
            <w:vMerge/>
            <w:shd w:val="clear" w:color="auto" w:fill="auto"/>
          </w:tcPr>
          <w:p w14:paraId="34E22170" w14:textId="77777777" w:rsidR="00636DBD" w:rsidRDefault="00636DBD" w:rsidP="00636DBD"/>
        </w:tc>
        <w:tc>
          <w:tcPr>
            <w:tcW w:w="329" w:type="pct"/>
            <w:shd w:val="clear" w:color="auto" w:fill="BDD6EE" w:themeFill="accent5" w:themeFillTint="66"/>
          </w:tcPr>
          <w:p w14:paraId="00D0AA7F" w14:textId="07A08A31" w:rsidR="00636DBD" w:rsidRDefault="00636DBD" w:rsidP="00636DBD">
            <w:r>
              <w:t>B</w:t>
            </w:r>
          </w:p>
        </w:tc>
        <w:tc>
          <w:tcPr>
            <w:tcW w:w="4252" w:type="pct"/>
          </w:tcPr>
          <w:p w14:paraId="7D76830D" w14:textId="6A8E2789" w:rsidR="00636DBD" w:rsidRDefault="00636DBD" w:rsidP="00636DBD">
            <w:r w:rsidRPr="003A1D6A">
              <w:t>it gets the job done.</w:t>
            </w:r>
          </w:p>
        </w:tc>
      </w:tr>
      <w:tr w:rsidR="00636DBD" w14:paraId="238063A9" w14:textId="77777777" w:rsidTr="00636DBD">
        <w:tc>
          <w:tcPr>
            <w:tcW w:w="419" w:type="pct"/>
            <w:vMerge/>
            <w:shd w:val="clear" w:color="auto" w:fill="auto"/>
          </w:tcPr>
          <w:p w14:paraId="2A4DEA83" w14:textId="77777777" w:rsidR="00636DBD" w:rsidRDefault="00636DBD" w:rsidP="00636DBD"/>
        </w:tc>
        <w:tc>
          <w:tcPr>
            <w:tcW w:w="329" w:type="pct"/>
            <w:shd w:val="clear" w:color="auto" w:fill="FFE599" w:themeFill="accent4" w:themeFillTint="66"/>
          </w:tcPr>
          <w:p w14:paraId="3531A5C6" w14:textId="2E6315F4" w:rsidR="00636DBD" w:rsidRDefault="00636DBD" w:rsidP="00636DBD">
            <w:r>
              <w:t>C</w:t>
            </w:r>
          </w:p>
        </w:tc>
        <w:tc>
          <w:tcPr>
            <w:tcW w:w="4252" w:type="pct"/>
          </w:tcPr>
          <w:p w14:paraId="7CD8C812" w14:textId="6A8F9E5D" w:rsidR="00636DBD" w:rsidRDefault="00636DBD" w:rsidP="00636DBD">
            <w:r w:rsidRPr="003A1D6A">
              <w:t>it will not hurt others’ feelings.</w:t>
            </w:r>
          </w:p>
        </w:tc>
      </w:tr>
      <w:tr w:rsidR="00636DBD" w14:paraId="1DC24783" w14:textId="77777777" w:rsidTr="00636DBD">
        <w:tc>
          <w:tcPr>
            <w:tcW w:w="419" w:type="pct"/>
            <w:vMerge/>
            <w:shd w:val="clear" w:color="auto" w:fill="auto"/>
          </w:tcPr>
          <w:p w14:paraId="611800C2" w14:textId="77777777" w:rsidR="00636DBD" w:rsidRDefault="00636DBD" w:rsidP="00636DBD"/>
        </w:tc>
        <w:tc>
          <w:tcPr>
            <w:tcW w:w="329" w:type="pct"/>
            <w:shd w:val="clear" w:color="auto" w:fill="F7CAAC" w:themeFill="accent2" w:themeFillTint="66"/>
          </w:tcPr>
          <w:p w14:paraId="4FA1CFAD" w14:textId="31E2B3C9" w:rsidR="00636DBD" w:rsidRDefault="00636DBD" w:rsidP="00636DBD">
            <w:r>
              <w:t>D</w:t>
            </w:r>
          </w:p>
        </w:tc>
        <w:tc>
          <w:tcPr>
            <w:tcW w:w="4252" w:type="pct"/>
          </w:tcPr>
          <w:p w14:paraId="62BD9321" w14:textId="22BB4FB2" w:rsidR="00636DBD" w:rsidRDefault="00636DBD" w:rsidP="00636DBD">
            <w:r w:rsidRPr="003A1D6A">
              <w:t>it feels right for the situation.</w:t>
            </w:r>
          </w:p>
        </w:tc>
      </w:tr>
    </w:tbl>
    <w:p w14:paraId="7FADA39E" w14:textId="33F93107" w:rsidR="00211DF9" w:rsidRDefault="00CE20DC" w:rsidP="00D21065">
      <w:pPr>
        <w:pStyle w:val="Heading1"/>
      </w:pPr>
      <w:bookmarkStart w:id="3" w:name="_Toc71545437"/>
      <w:r>
        <w:t>W</w:t>
      </w:r>
      <w:r w:rsidR="00D21065">
        <w:t>orking Style Score Sheet</w:t>
      </w:r>
      <w:bookmarkEnd w:id="3"/>
    </w:p>
    <w:tbl>
      <w:tblPr>
        <w:tblStyle w:val="TableGrid"/>
        <w:tblW w:w="5000" w:type="pct"/>
        <w:tblLook w:val="04A0" w:firstRow="1" w:lastRow="0" w:firstColumn="1" w:lastColumn="0" w:noHBand="0" w:noVBand="1"/>
      </w:tblPr>
      <w:tblGrid>
        <w:gridCol w:w="2145"/>
        <w:gridCol w:w="2078"/>
        <w:gridCol w:w="2077"/>
        <w:gridCol w:w="2077"/>
        <w:gridCol w:w="2079"/>
      </w:tblGrid>
      <w:tr w:rsidR="00553677" w14:paraId="664A5C61" w14:textId="77777777" w:rsidTr="00D21065">
        <w:tc>
          <w:tcPr>
            <w:tcW w:w="1026" w:type="pct"/>
          </w:tcPr>
          <w:p w14:paraId="4A3B6C03" w14:textId="77777777" w:rsidR="00211DF9" w:rsidRDefault="00211DF9" w:rsidP="00211DF9">
            <w:pPr>
              <w:pStyle w:val="ListParagraph"/>
              <w:ind w:left="0"/>
            </w:pPr>
          </w:p>
        </w:tc>
        <w:tc>
          <w:tcPr>
            <w:tcW w:w="994" w:type="pct"/>
            <w:shd w:val="clear" w:color="auto" w:fill="C5E0B3" w:themeFill="accent6" w:themeFillTint="66"/>
          </w:tcPr>
          <w:p w14:paraId="64AB7C6A" w14:textId="1A7D38C9" w:rsidR="00211DF9" w:rsidRPr="00211DF9" w:rsidRDefault="00211DF9" w:rsidP="00211DF9">
            <w:pPr>
              <w:pStyle w:val="ListParagraph"/>
              <w:ind w:left="0"/>
              <w:jc w:val="center"/>
              <w:rPr>
                <w:b/>
                <w:bCs/>
              </w:rPr>
            </w:pPr>
            <w:r w:rsidRPr="00211DF9">
              <w:rPr>
                <w:b/>
                <w:bCs/>
              </w:rPr>
              <w:t>A</w:t>
            </w:r>
          </w:p>
        </w:tc>
        <w:tc>
          <w:tcPr>
            <w:tcW w:w="993" w:type="pct"/>
            <w:shd w:val="clear" w:color="auto" w:fill="BDD6EE" w:themeFill="accent5" w:themeFillTint="66"/>
          </w:tcPr>
          <w:p w14:paraId="21D0D9BB" w14:textId="50F82BB2" w:rsidR="00211DF9" w:rsidRPr="00211DF9" w:rsidRDefault="00211DF9" w:rsidP="00211DF9">
            <w:pPr>
              <w:pStyle w:val="ListParagraph"/>
              <w:ind w:left="0"/>
              <w:jc w:val="center"/>
              <w:rPr>
                <w:b/>
                <w:bCs/>
              </w:rPr>
            </w:pPr>
            <w:r w:rsidRPr="00211DF9">
              <w:rPr>
                <w:b/>
                <w:bCs/>
              </w:rPr>
              <w:t>B</w:t>
            </w:r>
          </w:p>
        </w:tc>
        <w:tc>
          <w:tcPr>
            <w:tcW w:w="993" w:type="pct"/>
            <w:shd w:val="clear" w:color="auto" w:fill="FFE599" w:themeFill="accent4" w:themeFillTint="66"/>
          </w:tcPr>
          <w:p w14:paraId="643DB200" w14:textId="5BB119BD" w:rsidR="00211DF9" w:rsidRPr="00211DF9" w:rsidRDefault="00211DF9" w:rsidP="00211DF9">
            <w:pPr>
              <w:pStyle w:val="ListParagraph"/>
              <w:ind w:left="0"/>
              <w:jc w:val="center"/>
              <w:rPr>
                <w:b/>
                <w:bCs/>
              </w:rPr>
            </w:pPr>
            <w:r w:rsidRPr="00211DF9">
              <w:rPr>
                <w:b/>
                <w:bCs/>
              </w:rPr>
              <w:t>C</w:t>
            </w:r>
          </w:p>
        </w:tc>
        <w:tc>
          <w:tcPr>
            <w:tcW w:w="994" w:type="pct"/>
            <w:shd w:val="clear" w:color="auto" w:fill="F7CAAC" w:themeFill="accent2" w:themeFillTint="66"/>
          </w:tcPr>
          <w:p w14:paraId="2DE28663" w14:textId="34354BD7" w:rsidR="00211DF9" w:rsidRPr="00211DF9" w:rsidRDefault="00211DF9" w:rsidP="00211DF9">
            <w:pPr>
              <w:pStyle w:val="ListParagraph"/>
              <w:ind w:left="0"/>
              <w:jc w:val="center"/>
              <w:rPr>
                <w:b/>
                <w:bCs/>
              </w:rPr>
            </w:pPr>
            <w:r w:rsidRPr="00211DF9">
              <w:rPr>
                <w:b/>
                <w:bCs/>
              </w:rPr>
              <w:t>D</w:t>
            </w:r>
          </w:p>
        </w:tc>
      </w:tr>
      <w:tr w:rsidR="00D21065" w14:paraId="56C94E6E" w14:textId="77777777" w:rsidTr="00D21065">
        <w:tc>
          <w:tcPr>
            <w:tcW w:w="1026" w:type="pct"/>
            <w:shd w:val="clear" w:color="auto" w:fill="D9D9D9" w:themeFill="background1" w:themeFillShade="D9"/>
          </w:tcPr>
          <w:p w14:paraId="4DC6DBF7" w14:textId="4A9E3387" w:rsidR="00D21065" w:rsidRPr="00211DF9" w:rsidRDefault="00FE63C5" w:rsidP="00D21065">
            <w:pPr>
              <w:pStyle w:val="ListParagraph"/>
              <w:ind w:left="0"/>
              <w:rPr>
                <w:b/>
                <w:bCs/>
              </w:rPr>
            </w:pPr>
            <w:r>
              <w:rPr>
                <w:b/>
                <w:bCs/>
              </w:rPr>
              <w:t xml:space="preserve">Calculate how many </w:t>
            </w:r>
            <w:r w:rsidR="00CE20DC">
              <w:rPr>
                <w:b/>
                <w:bCs/>
              </w:rPr>
              <w:t>responses you had for each letter</w:t>
            </w:r>
          </w:p>
        </w:tc>
        <w:tc>
          <w:tcPr>
            <w:tcW w:w="994" w:type="pct"/>
          </w:tcPr>
          <w:p w14:paraId="60F16DB1" w14:textId="1DECD3FB" w:rsidR="00D21065" w:rsidRDefault="00D21065" w:rsidP="00D21065">
            <w:pPr>
              <w:pStyle w:val="ListParagraph"/>
              <w:ind w:left="0"/>
            </w:pPr>
          </w:p>
        </w:tc>
        <w:tc>
          <w:tcPr>
            <w:tcW w:w="993" w:type="pct"/>
          </w:tcPr>
          <w:p w14:paraId="290A0CC6" w14:textId="73EB1E0D" w:rsidR="00D21065" w:rsidRDefault="00D21065" w:rsidP="00D21065">
            <w:pPr>
              <w:pStyle w:val="ListParagraph"/>
              <w:ind w:left="0"/>
            </w:pPr>
          </w:p>
        </w:tc>
        <w:tc>
          <w:tcPr>
            <w:tcW w:w="993" w:type="pct"/>
          </w:tcPr>
          <w:p w14:paraId="0198C9DF" w14:textId="7BD34AD7" w:rsidR="00D21065" w:rsidRDefault="00D21065" w:rsidP="00D21065">
            <w:pPr>
              <w:pStyle w:val="ListParagraph"/>
              <w:ind w:left="0"/>
            </w:pPr>
          </w:p>
        </w:tc>
        <w:tc>
          <w:tcPr>
            <w:tcW w:w="994" w:type="pct"/>
          </w:tcPr>
          <w:p w14:paraId="5D851D7E" w14:textId="6965A762" w:rsidR="00D21065" w:rsidRDefault="00D21065" w:rsidP="00D21065">
            <w:pPr>
              <w:pStyle w:val="ListParagraph"/>
              <w:ind w:left="0"/>
            </w:pPr>
          </w:p>
        </w:tc>
      </w:tr>
    </w:tbl>
    <w:p w14:paraId="27569218" w14:textId="07D5D059" w:rsidR="00211DF9" w:rsidRDefault="00211DF9" w:rsidP="00211DF9">
      <w:pPr>
        <w:pStyle w:val="ListParagraph"/>
      </w:pPr>
      <w:r>
        <w:t xml:space="preserve"> </w:t>
      </w:r>
    </w:p>
    <w:p w14:paraId="0CCCF4C0" w14:textId="728CDE60" w:rsidR="002C5C80" w:rsidRDefault="002C5C80" w:rsidP="00D21065">
      <w:r>
        <w:t xml:space="preserve">Your </w:t>
      </w:r>
      <w:r w:rsidR="00CE20DC">
        <w:t>HIGHEST</w:t>
      </w:r>
      <w:r>
        <w:t xml:space="preserve"> score is your preferred or dominant working style. In the case of a tied score, you should pick the working style you feel is most like you.</w:t>
      </w:r>
    </w:p>
    <w:p w14:paraId="6D73A6E4" w14:textId="77777777" w:rsidR="002C5C80" w:rsidRDefault="002C5C80" w:rsidP="002C5C80">
      <w:pPr>
        <w:pStyle w:val="ListParagraph"/>
      </w:pPr>
    </w:p>
    <w:p w14:paraId="7D08BFE5" w14:textId="77777777" w:rsidR="002C5C80" w:rsidRPr="00D21065" w:rsidRDefault="002C5C80" w:rsidP="00D21065">
      <w:pPr>
        <w:pStyle w:val="ListParagraph"/>
        <w:ind w:left="0"/>
        <w:rPr>
          <w:b/>
          <w:bCs/>
        </w:rPr>
      </w:pPr>
      <w:r w:rsidRPr="00D21065">
        <w:rPr>
          <w:b/>
          <w:bCs/>
        </w:rPr>
        <w:t>A = Logical, analytical, and data-oriented</w:t>
      </w:r>
    </w:p>
    <w:p w14:paraId="0AF542B1" w14:textId="24524873" w:rsidR="002C5C80" w:rsidRPr="00D21065" w:rsidRDefault="002C5C80" w:rsidP="00D21065">
      <w:pPr>
        <w:pStyle w:val="ListParagraph"/>
        <w:ind w:left="0"/>
        <w:rPr>
          <w:b/>
          <w:bCs/>
        </w:rPr>
      </w:pPr>
      <w:r w:rsidRPr="00D21065">
        <w:rPr>
          <w:b/>
          <w:bCs/>
        </w:rPr>
        <w:t>B = Organised, plan-focused, and detail-oriented</w:t>
      </w:r>
    </w:p>
    <w:p w14:paraId="7E0C45C1" w14:textId="1AA00F14" w:rsidR="002C5C80" w:rsidRPr="00D21065" w:rsidRDefault="002C5C80" w:rsidP="00D21065">
      <w:pPr>
        <w:pStyle w:val="ListParagraph"/>
        <w:ind w:left="0"/>
        <w:rPr>
          <w:b/>
          <w:bCs/>
        </w:rPr>
      </w:pPr>
      <w:r w:rsidRPr="00D21065">
        <w:rPr>
          <w:b/>
          <w:bCs/>
        </w:rPr>
        <w:t>C = Supportive, expressive, and emotionally oriented</w:t>
      </w:r>
    </w:p>
    <w:p w14:paraId="30A699E2" w14:textId="28F5CDA0" w:rsidR="002C5C80" w:rsidRPr="00D21065" w:rsidRDefault="002C5C80" w:rsidP="00D21065">
      <w:pPr>
        <w:pStyle w:val="ListParagraph"/>
        <w:ind w:left="0"/>
        <w:rPr>
          <w:b/>
          <w:bCs/>
        </w:rPr>
      </w:pPr>
      <w:r w:rsidRPr="00D21065">
        <w:rPr>
          <w:b/>
          <w:bCs/>
        </w:rPr>
        <w:t>D = Strategic, integrative, and idea-oriented</w:t>
      </w:r>
    </w:p>
    <w:p w14:paraId="78DE3638" w14:textId="7FD308A6" w:rsidR="002C5C80" w:rsidRDefault="002C5C80" w:rsidP="002C5C80">
      <w:pPr>
        <w:pStyle w:val="ListParagraph"/>
      </w:pPr>
    </w:p>
    <w:p w14:paraId="5DFFCC1A" w14:textId="5B333E91" w:rsidR="002C5C80" w:rsidRDefault="002C5C80" w:rsidP="00D21065">
      <w:r>
        <w:t xml:space="preserve">My preferred working style is </w:t>
      </w:r>
      <w:r w:rsidR="000F4A28">
        <w:rPr>
          <w:b/>
          <w:bCs/>
        </w:rPr>
        <w:fldChar w:fldCharType="begin">
          <w:ffData>
            <w:name w:val="Dropdown2"/>
            <w:enabled/>
            <w:calcOnExit w:val="0"/>
            <w:ddList>
              <w:listEntry w:val="Choose an option"/>
              <w:listEntry w:val="A = Logical, analytical, and data-oriented"/>
              <w:listEntry w:val="B = Organized, plan-focused, and detail-oriented"/>
              <w:listEntry w:val="C = Supportive, expressive, and emotionally orient"/>
              <w:listEntry w:val="D = Strategic, integrative, and idea-oriented"/>
            </w:ddList>
          </w:ffData>
        </w:fldChar>
      </w:r>
      <w:bookmarkStart w:id="4" w:name="Dropdown2"/>
      <w:r w:rsidR="000F4A28">
        <w:rPr>
          <w:b/>
          <w:bCs/>
        </w:rPr>
        <w:instrText xml:space="preserve"> FORMDROPDOWN </w:instrText>
      </w:r>
      <w:r w:rsidR="000F4A28">
        <w:rPr>
          <w:b/>
          <w:bCs/>
        </w:rPr>
      </w:r>
      <w:r w:rsidR="000F4A28">
        <w:rPr>
          <w:b/>
          <w:bCs/>
        </w:rPr>
        <w:fldChar w:fldCharType="end"/>
      </w:r>
      <w:bookmarkEnd w:id="4"/>
      <w:r>
        <w:t>.</w:t>
      </w:r>
    </w:p>
    <w:p w14:paraId="21A1E751" w14:textId="5B33D588" w:rsidR="002C5C80" w:rsidRDefault="002C5C80" w:rsidP="0053560D"/>
    <w:p w14:paraId="0DB81990" w14:textId="7F285CD3" w:rsidR="00D21065" w:rsidRDefault="002C5C80" w:rsidP="00D21065">
      <w:pPr>
        <w:pStyle w:val="Heading1"/>
      </w:pPr>
      <w:bookmarkStart w:id="5" w:name="_Toc71545438"/>
      <w:r w:rsidRPr="00553677">
        <w:t>Working Style Characteristics</w:t>
      </w:r>
      <w:bookmarkEnd w:id="5"/>
    </w:p>
    <w:p w14:paraId="4A7E1126" w14:textId="77777777" w:rsidR="00D21065" w:rsidRPr="00D21065" w:rsidRDefault="00D21065" w:rsidP="00D21065"/>
    <w:tbl>
      <w:tblPr>
        <w:tblStyle w:val="TableGrid"/>
        <w:tblW w:w="5000" w:type="pct"/>
        <w:tblLook w:val="04A0" w:firstRow="1" w:lastRow="0" w:firstColumn="1" w:lastColumn="0" w:noHBand="0" w:noVBand="1"/>
      </w:tblPr>
      <w:tblGrid>
        <w:gridCol w:w="5230"/>
        <w:gridCol w:w="5226"/>
      </w:tblGrid>
      <w:tr w:rsidR="002C5C80" w14:paraId="271E7B0F" w14:textId="77777777" w:rsidTr="00553677">
        <w:tc>
          <w:tcPr>
            <w:tcW w:w="2501" w:type="pct"/>
            <w:shd w:val="clear" w:color="auto" w:fill="C5E0B3" w:themeFill="accent6" w:themeFillTint="66"/>
          </w:tcPr>
          <w:p w14:paraId="64046AAF" w14:textId="7B96BD95" w:rsidR="002C5C80" w:rsidRPr="00553677" w:rsidRDefault="00553677" w:rsidP="00553677">
            <w:pPr>
              <w:jc w:val="center"/>
              <w:rPr>
                <w:b/>
                <w:bCs/>
              </w:rPr>
            </w:pPr>
            <w:r w:rsidRPr="00553677">
              <w:rPr>
                <w:b/>
                <w:bCs/>
              </w:rPr>
              <w:t>L</w:t>
            </w:r>
            <w:r w:rsidR="002C5C80" w:rsidRPr="00553677">
              <w:rPr>
                <w:b/>
                <w:bCs/>
              </w:rPr>
              <w:t>ogical, analytical, and data-oriented</w:t>
            </w:r>
          </w:p>
        </w:tc>
        <w:tc>
          <w:tcPr>
            <w:tcW w:w="2499" w:type="pct"/>
            <w:shd w:val="clear" w:color="auto" w:fill="BDD6EE" w:themeFill="accent5" w:themeFillTint="66"/>
          </w:tcPr>
          <w:p w14:paraId="187DA48D" w14:textId="1E1C3FAA" w:rsidR="002C5C80" w:rsidRPr="00553677" w:rsidRDefault="002C5C80" w:rsidP="00553677">
            <w:pPr>
              <w:pStyle w:val="ListParagraph"/>
              <w:ind w:left="0"/>
              <w:jc w:val="center"/>
              <w:rPr>
                <w:b/>
                <w:bCs/>
              </w:rPr>
            </w:pPr>
            <w:r w:rsidRPr="00553677">
              <w:rPr>
                <w:b/>
                <w:bCs/>
              </w:rPr>
              <w:t>Organised, plan-focused, and detail-oriented</w:t>
            </w:r>
          </w:p>
        </w:tc>
      </w:tr>
      <w:tr w:rsidR="002C5C80" w14:paraId="3322E0C6" w14:textId="77777777" w:rsidTr="00750B10">
        <w:trPr>
          <w:trHeight w:val="2618"/>
        </w:trPr>
        <w:tc>
          <w:tcPr>
            <w:tcW w:w="2501" w:type="pct"/>
          </w:tcPr>
          <w:p w14:paraId="4318BA80" w14:textId="75454A6B" w:rsidR="002C5C80" w:rsidRDefault="002C5C80" w:rsidP="00553677">
            <w:pPr>
              <w:pStyle w:val="ListParagraph"/>
              <w:numPr>
                <w:ilvl w:val="0"/>
                <w:numId w:val="5"/>
              </w:numPr>
            </w:pPr>
            <w:r>
              <w:t xml:space="preserve">Cautious actions and decisions </w:t>
            </w:r>
          </w:p>
          <w:p w14:paraId="10B62B28" w14:textId="7530D755" w:rsidR="002C5C80" w:rsidRDefault="002C5C80" w:rsidP="00553677">
            <w:pPr>
              <w:pStyle w:val="ListParagraph"/>
              <w:numPr>
                <w:ilvl w:val="0"/>
                <w:numId w:val="5"/>
              </w:numPr>
            </w:pPr>
            <w:r>
              <w:t xml:space="preserve">Likes organization and structure </w:t>
            </w:r>
          </w:p>
          <w:p w14:paraId="5C4A8515" w14:textId="3CF95880" w:rsidR="002C5C80" w:rsidRDefault="002C5C80" w:rsidP="00553677">
            <w:pPr>
              <w:pStyle w:val="ListParagraph"/>
              <w:numPr>
                <w:ilvl w:val="0"/>
                <w:numId w:val="5"/>
              </w:numPr>
            </w:pPr>
            <w:r>
              <w:t xml:space="preserve">Dislikes involvement with others </w:t>
            </w:r>
          </w:p>
          <w:p w14:paraId="1DC2EFF5" w14:textId="3BEDD455" w:rsidR="002C5C80" w:rsidRDefault="002C5C80" w:rsidP="00553677">
            <w:pPr>
              <w:pStyle w:val="ListParagraph"/>
              <w:numPr>
                <w:ilvl w:val="0"/>
                <w:numId w:val="5"/>
              </w:numPr>
            </w:pPr>
            <w:r>
              <w:t xml:space="preserve">Asks many questions about specific details </w:t>
            </w:r>
          </w:p>
          <w:p w14:paraId="6B1E8B8D" w14:textId="11602DB7" w:rsidR="002C5C80" w:rsidRDefault="002C5C80" w:rsidP="00553677">
            <w:pPr>
              <w:pStyle w:val="ListParagraph"/>
              <w:numPr>
                <w:ilvl w:val="0"/>
                <w:numId w:val="5"/>
              </w:numPr>
            </w:pPr>
            <w:r>
              <w:t xml:space="preserve">Prefers objective, task-oriented work environment </w:t>
            </w:r>
          </w:p>
          <w:p w14:paraId="1556C278" w14:textId="4D7B9B9B" w:rsidR="002C5C80" w:rsidRDefault="002C5C80" w:rsidP="00553677">
            <w:pPr>
              <w:pStyle w:val="ListParagraph"/>
              <w:numPr>
                <w:ilvl w:val="0"/>
                <w:numId w:val="5"/>
              </w:numPr>
            </w:pPr>
            <w:r>
              <w:t xml:space="preserve">Wants to be accurate and therefore relies too much on data collection </w:t>
            </w:r>
          </w:p>
          <w:p w14:paraId="5763AD03" w14:textId="17287AD6" w:rsidR="00553677" w:rsidRPr="00553677" w:rsidRDefault="002C5C80" w:rsidP="00553677">
            <w:pPr>
              <w:pStyle w:val="ListParagraph"/>
              <w:numPr>
                <w:ilvl w:val="0"/>
                <w:numId w:val="5"/>
              </w:numPr>
              <w:ind w:left="357" w:hanging="357"/>
              <w:rPr>
                <w:b/>
                <w:bCs/>
              </w:rPr>
            </w:pPr>
            <w:r>
              <w:t>Seeks security and self-actuali</w:t>
            </w:r>
            <w:r w:rsidR="00553677">
              <w:t>s</w:t>
            </w:r>
            <w:r>
              <w:t xml:space="preserve">ation </w:t>
            </w:r>
          </w:p>
        </w:tc>
        <w:tc>
          <w:tcPr>
            <w:tcW w:w="2499" w:type="pct"/>
          </w:tcPr>
          <w:p w14:paraId="6AE87221" w14:textId="1F91A0C3" w:rsidR="002C5C80" w:rsidRDefault="00750B10" w:rsidP="00553677">
            <w:pPr>
              <w:pStyle w:val="ListParagraph"/>
              <w:numPr>
                <w:ilvl w:val="0"/>
                <w:numId w:val="5"/>
              </w:numPr>
            </w:pPr>
            <w:r>
              <w:t>Acts</w:t>
            </w:r>
            <w:r w:rsidR="002C5C80">
              <w:t xml:space="preserve"> decisively </w:t>
            </w:r>
          </w:p>
          <w:p w14:paraId="349B1C46" w14:textId="77777777" w:rsidR="002C5C80" w:rsidRDefault="002C5C80" w:rsidP="00553677">
            <w:pPr>
              <w:pStyle w:val="ListParagraph"/>
              <w:numPr>
                <w:ilvl w:val="0"/>
                <w:numId w:val="5"/>
              </w:numPr>
            </w:pPr>
            <w:r>
              <w:t xml:space="preserve">Likes control </w:t>
            </w:r>
          </w:p>
          <w:p w14:paraId="1D8C4FC7" w14:textId="77777777" w:rsidR="002C5C80" w:rsidRDefault="002C5C80" w:rsidP="00553677">
            <w:pPr>
              <w:pStyle w:val="ListParagraph"/>
              <w:numPr>
                <w:ilvl w:val="0"/>
                <w:numId w:val="5"/>
              </w:numPr>
            </w:pPr>
            <w:r>
              <w:t xml:space="preserve">Dislikes inaction </w:t>
            </w:r>
          </w:p>
          <w:p w14:paraId="059DDACF" w14:textId="77777777" w:rsidR="002C5C80" w:rsidRDefault="002C5C80" w:rsidP="00553677">
            <w:pPr>
              <w:pStyle w:val="ListParagraph"/>
              <w:numPr>
                <w:ilvl w:val="0"/>
                <w:numId w:val="5"/>
              </w:numPr>
            </w:pPr>
            <w:r>
              <w:t xml:space="preserve">Prefers maximum freedom to manage self and others  </w:t>
            </w:r>
          </w:p>
          <w:p w14:paraId="4BDD7A9A" w14:textId="77777777" w:rsidR="002C5C80" w:rsidRDefault="002C5C80" w:rsidP="00553677">
            <w:pPr>
              <w:pStyle w:val="ListParagraph"/>
              <w:numPr>
                <w:ilvl w:val="0"/>
                <w:numId w:val="5"/>
              </w:numPr>
            </w:pPr>
            <w:r>
              <w:t xml:space="preserve">Cool and independent, competitive with others </w:t>
            </w:r>
          </w:p>
          <w:p w14:paraId="65C75A6A" w14:textId="2BE48461" w:rsidR="002C5C80" w:rsidRDefault="002C5C80" w:rsidP="00553677">
            <w:pPr>
              <w:pStyle w:val="ListParagraph"/>
              <w:numPr>
                <w:ilvl w:val="0"/>
                <w:numId w:val="5"/>
              </w:numPr>
            </w:pPr>
            <w:r>
              <w:t xml:space="preserve">Low tolerance for feelings, attitudes, and advice of others </w:t>
            </w:r>
          </w:p>
          <w:p w14:paraId="25F13FA2" w14:textId="537D83B2" w:rsidR="002C5C80" w:rsidRPr="00750B10" w:rsidRDefault="002C5C80" w:rsidP="00553677">
            <w:pPr>
              <w:pStyle w:val="ListParagraph"/>
              <w:numPr>
                <w:ilvl w:val="0"/>
                <w:numId w:val="5"/>
              </w:numPr>
            </w:pPr>
            <w:r w:rsidRPr="002C5C80">
              <w:t>Works quickly and efficiently by themselve</w:t>
            </w:r>
            <w:r w:rsidR="00750B10">
              <w:t>s</w:t>
            </w:r>
          </w:p>
        </w:tc>
      </w:tr>
      <w:tr w:rsidR="002C5C80" w14:paraId="14A49178" w14:textId="77777777" w:rsidTr="00553677">
        <w:trPr>
          <w:trHeight w:val="274"/>
        </w:trPr>
        <w:tc>
          <w:tcPr>
            <w:tcW w:w="2501" w:type="pct"/>
            <w:shd w:val="clear" w:color="auto" w:fill="FFE599" w:themeFill="accent4" w:themeFillTint="66"/>
          </w:tcPr>
          <w:p w14:paraId="06B79792" w14:textId="2D1698B2" w:rsidR="002C5C80" w:rsidRPr="00553677" w:rsidRDefault="002C5C80" w:rsidP="00553677">
            <w:pPr>
              <w:jc w:val="center"/>
              <w:rPr>
                <w:b/>
                <w:bCs/>
              </w:rPr>
            </w:pPr>
            <w:r w:rsidRPr="00553677">
              <w:rPr>
                <w:b/>
                <w:bCs/>
              </w:rPr>
              <w:t>Supportive, expressive, and emotionally oriented</w:t>
            </w:r>
          </w:p>
        </w:tc>
        <w:tc>
          <w:tcPr>
            <w:tcW w:w="2499" w:type="pct"/>
            <w:shd w:val="clear" w:color="auto" w:fill="F7CAAC" w:themeFill="accent2" w:themeFillTint="66"/>
          </w:tcPr>
          <w:p w14:paraId="4C3E7F40" w14:textId="6782066E" w:rsidR="002C5C80" w:rsidRPr="00553677" w:rsidRDefault="002C5C80" w:rsidP="00553677">
            <w:pPr>
              <w:jc w:val="center"/>
              <w:rPr>
                <w:b/>
                <w:bCs/>
              </w:rPr>
            </w:pPr>
            <w:r w:rsidRPr="00553677">
              <w:rPr>
                <w:b/>
                <w:bCs/>
              </w:rPr>
              <w:t>Strategic, integrative, and idea-oriented</w:t>
            </w:r>
          </w:p>
        </w:tc>
      </w:tr>
      <w:tr w:rsidR="002C5C80" w14:paraId="6F20CC92" w14:textId="77777777" w:rsidTr="002C5C80">
        <w:tc>
          <w:tcPr>
            <w:tcW w:w="2501" w:type="pct"/>
          </w:tcPr>
          <w:p w14:paraId="3FC143AB" w14:textId="48D945FE" w:rsidR="00750B10" w:rsidRDefault="002C5C80" w:rsidP="00750B10">
            <w:pPr>
              <w:pStyle w:val="ListParagraph"/>
              <w:numPr>
                <w:ilvl w:val="0"/>
                <w:numId w:val="6"/>
              </w:numPr>
            </w:pPr>
            <w:r w:rsidRPr="00024D1D">
              <w:t xml:space="preserve">Slow at </w:t>
            </w:r>
            <w:r w:rsidR="00750B10" w:rsidRPr="00024D1D">
              <w:t>acting</w:t>
            </w:r>
            <w:r w:rsidRPr="00024D1D">
              <w:t xml:space="preserve"> and making decisions</w:t>
            </w:r>
          </w:p>
          <w:p w14:paraId="6A2DA9D4" w14:textId="15E35129" w:rsidR="00750B10" w:rsidRDefault="002C5C80" w:rsidP="00750B10">
            <w:pPr>
              <w:pStyle w:val="ListParagraph"/>
              <w:numPr>
                <w:ilvl w:val="0"/>
                <w:numId w:val="6"/>
              </w:numPr>
            </w:pPr>
            <w:r w:rsidRPr="00024D1D">
              <w:t xml:space="preserve">Likes close, personal relationships </w:t>
            </w:r>
          </w:p>
          <w:p w14:paraId="4CAD5FF8" w14:textId="4E615C79" w:rsidR="00750B10" w:rsidRDefault="00750B10" w:rsidP="00750B10">
            <w:pPr>
              <w:pStyle w:val="ListParagraph"/>
              <w:numPr>
                <w:ilvl w:val="0"/>
                <w:numId w:val="6"/>
              </w:numPr>
            </w:pPr>
            <w:r w:rsidRPr="00024D1D">
              <w:t xml:space="preserve">Dislikes interpersonal conflict </w:t>
            </w:r>
          </w:p>
          <w:p w14:paraId="39DF9DA4" w14:textId="1309B968" w:rsidR="00750B10" w:rsidRDefault="002C5C80" w:rsidP="00750B10">
            <w:pPr>
              <w:pStyle w:val="ListParagraph"/>
              <w:numPr>
                <w:ilvl w:val="0"/>
                <w:numId w:val="6"/>
              </w:numPr>
            </w:pPr>
            <w:r w:rsidRPr="00024D1D">
              <w:t xml:space="preserve">Supports and “actively” listens to others </w:t>
            </w:r>
          </w:p>
          <w:p w14:paraId="561267AC" w14:textId="4D790683" w:rsidR="00750B10" w:rsidRDefault="002C5C80" w:rsidP="00750B10">
            <w:pPr>
              <w:pStyle w:val="ListParagraph"/>
              <w:numPr>
                <w:ilvl w:val="0"/>
                <w:numId w:val="6"/>
              </w:numPr>
            </w:pPr>
            <w:r w:rsidRPr="00024D1D">
              <w:t xml:space="preserve">Weak at goal setting and self-direction </w:t>
            </w:r>
          </w:p>
          <w:p w14:paraId="0E482F47" w14:textId="4FB5C31E" w:rsidR="00750B10" w:rsidRDefault="002C5C80" w:rsidP="00750B10">
            <w:pPr>
              <w:pStyle w:val="ListParagraph"/>
              <w:numPr>
                <w:ilvl w:val="0"/>
                <w:numId w:val="6"/>
              </w:numPr>
            </w:pPr>
            <w:r w:rsidRPr="00024D1D">
              <w:t xml:space="preserve">Demonstrates excellent ability to gain support from others </w:t>
            </w:r>
          </w:p>
          <w:p w14:paraId="7EA76A88" w14:textId="6D81FC71" w:rsidR="00750B10" w:rsidRDefault="002C5C80" w:rsidP="00750B10">
            <w:pPr>
              <w:pStyle w:val="ListParagraph"/>
              <w:numPr>
                <w:ilvl w:val="0"/>
                <w:numId w:val="6"/>
              </w:numPr>
            </w:pPr>
            <w:r w:rsidRPr="00024D1D">
              <w:t xml:space="preserve">Works slowly and cohesively with others </w:t>
            </w:r>
          </w:p>
          <w:p w14:paraId="009C20F5" w14:textId="6579CEDC" w:rsidR="002C5C80" w:rsidRPr="00750B10" w:rsidRDefault="002C5C80" w:rsidP="00750B10">
            <w:pPr>
              <w:pStyle w:val="ListParagraph"/>
              <w:numPr>
                <w:ilvl w:val="0"/>
                <w:numId w:val="6"/>
              </w:numPr>
            </w:pPr>
            <w:r w:rsidRPr="00024D1D">
              <w:t xml:space="preserve">Seeks security and inclusion </w:t>
            </w:r>
          </w:p>
        </w:tc>
        <w:tc>
          <w:tcPr>
            <w:tcW w:w="2499" w:type="pct"/>
          </w:tcPr>
          <w:p w14:paraId="2145E51F" w14:textId="77777777" w:rsidR="002C5C80" w:rsidRDefault="00750B10" w:rsidP="00750B10">
            <w:pPr>
              <w:pStyle w:val="ListParagraph"/>
              <w:numPr>
                <w:ilvl w:val="0"/>
                <w:numId w:val="6"/>
              </w:numPr>
            </w:pPr>
            <w:r w:rsidRPr="00024D1D">
              <w:t>Spontaneous actions and decisions, risk taker</w:t>
            </w:r>
          </w:p>
          <w:p w14:paraId="1173AB9C" w14:textId="5C3147EB" w:rsidR="00750B10" w:rsidRDefault="00750B10" w:rsidP="00750B10">
            <w:pPr>
              <w:pStyle w:val="ListParagraph"/>
              <w:numPr>
                <w:ilvl w:val="0"/>
                <w:numId w:val="6"/>
              </w:numPr>
            </w:pPr>
            <w:r w:rsidRPr="00024D1D">
              <w:t xml:space="preserve">Not limited by tradition </w:t>
            </w:r>
          </w:p>
          <w:p w14:paraId="69A0EA72" w14:textId="1B96FD07" w:rsidR="00750B10" w:rsidRDefault="00750B10" w:rsidP="00750B10">
            <w:pPr>
              <w:pStyle w:val="ListParagraph"/>
              <w:numPr>
                <w:ilvl w:val="0"/>
                <w:numId w:val="6"/>
              </w:numPr>
            </w:pPr>
            <w:r w:rsidRPr="00024D1D">
              <w:t xml:space="preserve">Likes involvement </w:t>
            </w:r>
          </w:p>
          <w:p w14:paraId="5FE315E3" w14:textId="77777777" w:rsidR="00750B10" w:rsidRDefault="00750B10" w:rsidP="00750B10">
            <w:pPr>
              <w:pStyle w:val="ListParagraph"/>
              <w:numPr>
                <w:ilvl w:val="0"/>
                <w:numId w:val="6"/>
              </w:numPr>
            </w:pPr>
            <w:r w:rsidRPr="00024D1D">
              <w:t xml:space="preserve">Generates new and innovative ideas </w:t>
            </w:r>
          </w:p>
          <w:p w14:paraId="0AFC63B8" w14:textId="77777777" w:rsidR="00750B10" w:rsidRDefault="00750B10" w:rsidP="00750B10">
            <w:pPr>
              <w:pStyle w:val="ListParagraph"/>
              <w:numPr>
                <w:ilvl w:val="0"/>
                <w:numId w:val="6"/>
              </w:numPr>
            </w:pPr>
            <w:r w:rsidRPr="00024D1D">
              <w:t xml:space="preserve">Tends to dream and get others caught up in the dream </w:t>
            </w:r>
          </w:p>
          <w:p w14:paraId="1EA5B3A0" w14:textId="57FD22BF" w:rsidR="00750B10" w:rsidRDefault="00750B10" w:rsidP="00750B10">
            <w:pPr>
              <w:pStyle w:val="ListParagraph"/>
              <w:numPr>
                <w:ilvl w:val="0"/>
                <w:numId w:val="6"/>
              </w:numPr>
            </w:pPr>
            <w:r w:rsidRPr="00024D1D">
              <w:t>Jumps from one activity to another</w:t>
            </w:r>
          </w:p>
          <w:p w14:paraId="7AD2FD40" w14:textId="77777777" w:rsidR="00750B10" w:rsidRDefault="00750B10" w:rsidP="00750B10">
            <w:pPr>
              <w:pStyle w:val="ListParagraph"/>
              <w:numPr>
                <w:ilvl w:val="0"/>
                <w:numId w:val="6"/>
              </w:numPr>
            </w:pPr>
            <w:r w:rsidRPr="00024D1D">
              <w:t xml:space="preserve">Works quickly and excitingly with others </w:t>
            </w:r>
          </w:p>
          <w:p w14:paraId="00A90491" w14:textId="1AEB4E46" w:rsidR="00750B10" w:rsidRPr="00750B10" w:rsidRDefault="00750B10" w:rsidP="00750B10">
            <w:pPr>
              <w:pStyle w:val="ListParagraph"/>
              <w:numPr>
                <w:ilvl w:val="0"/>
                <w:numId w:val="6"/>
              </w:numPr>
            </w:pPr>
            <w:r w:rsidRPr="00024D1D">
              <w:t>Not good with follow-through</w:t>
            </w:r>
          </w:p>
        </w:tc>
      </w:tr>
    </w:tbl>
    <w:p w14:paraId="68BD164C" w14:textId="4BFC18F5" w:rsidR="00750B10" w:rsidRDefault="00750B10" w:rsidP="00750B10">
      <w:pPr>
        <w:rPr>
          <w:b/>
          <w:bCs/>
        </w:rPr>
      </w:pPr>
    </w:p>
    <w:p w14:paraId="75A0D56F" w14:textId="77777777" w:rsidR="00750B10" w:rsidRDefault="00750B10">
      <w:pPr>
        <w:rPr>
          <w:b/>
          <w:bCs/>
        </w:rPr>
      </w:pPr>
      <w:r>
        <w:rPr>
          <w:b/>
          <w:bCs/>
        </w:rPr>
        <w:br w:type="page"/>
      </w:r>
    </w:p>
    <w:p w14:paraId="21564C38" w14:textId="2B4430CA" w:rsidR="00750B10" w:rsidRDefault="00750B10" w:rsidP="00D21065">
      <w:pPr>
        <w:pStyle w:val="Heading1"/>
      </w:pPr>
      <w:bookmarkStart w:id="6" w:name="_Toc71545439"/>
      <w:r>
        <w:lastRenderedPageBreak/>
        <w:t>Working with other styles</w:t>
      </w:r>
      <w:bookmarkEnd w:id="6"/>
    </w:p>
    <w:p w14:paraId="7210876D" w14:textId="77777777" w:rsidR="00D21065" w:rsidRPr="00D21065" w:rsidRDefault="00D21065" w:rsidP="00D21065"/>
    <w:tbl>
      <w:tblPr>
        <w:tblStyle w:val="TableGrid"/>
        <w:tblW w:w="5000" w:type="pct"/>
        <w:tblLook w:val="04A0" w:firstRow="1" w:lastRow="0" w:firstColumn="1" w:lastColumn="0" w:noHBand="0" w:noVBand="1"/>
      </w:tblPr>
      <w:tblGrid>
        <w:gridCol w:w="499"/>
        <w:gridCol w:w="1042"/>
        <w:gridCol w:w="2230"/>
        <w:gridCol w:w="2230"/>
        <w:gridCol w:w="2232"/>
        <w:gridCol w:w="2228"/>
      </w:tblGrid>
      <w:tr w:rsidR="00750B10" w14:paraId="44E1DF96" w14:textId="4D4A4927" w:rsidTr="00D21065">
        <w:tc>
          <w:tcPr>
            <w:tcW w:w="736" w:type="pct"/>
            <w:gridSpan w:val="2"/>
            <w:tcBorders>
              <w:top w:val="nil"/>
              <w:left w:val="nil"/>
            </w:tcBorders>
          </w:tcPr>
          <w:p w14:paraId="39B260E3" w14:textId="77777777" w:rsidR="00750B10" w:rsidRDefault="00750B10" w:rsidP="00750B10">
            <w:pPr>
              <w:jc w:val="center"/>
              <w:rPr>
                <w:b/>
                <w:bCs/>
              </w:rPr>
            </w:pPr>
          </w:p>
        </w:tc>
        <w:tc>
          <w:tcPr>
            <w:tcW w:w="4264" w:type="pct"/>
            <w:gridSpan w:val="4"/>
            <w:shd w:val="clear" w:color="auto" w:fill="D9D9D9" w:themeFill="background1" w:themeFillShade="D9"/>
          </w:tcPr>
          <w:p w14:paraId="35E537FB" w14:textId="7016E73F" w:rsidR="00750B10" w:rsidRDefault="00750B10" w:rsidP="00750B10">
            <w:pPr>
              <w:jc w:val="center"/>
              <w:rPr>
                <w:b/>
                <w:bCs/>
              </w:rPr>
            </w:pPr>
            <w:r>
              <w:rPr>
                <w:b/>
                <w:bCs/>
              </w:rPr>
              <w:t>Your style</w:t>
            </w:r>
          </w:p>
        </w:tc>
      </w:tr>
      <w:tr w:rsidR="00750B10" w14:paraId="09FE5C0B" w14:textId="35A177B8" w:rsidTr="00D21065">
        <w:tc>
          <w:tcPr>
            <w:tcW w:w="238" w:type="pct"/>
            <w:vMerge w:val="restart"/>
            <w:tcBorders>
              <w:right w:val="nil"/>
            </w:tcBorders>
            <w:shd w:val="clear" w:color="auto" w:fill="D9D9D9" w:themeFill="background1" w:themeFillShade="D9"/>
            <w:textDirection w:val="btLr"/>
          </w:tcPr>
          <w:p w14:paraId="338B6A9C" w14:textId="4517D35A" w:rsidR="00750B10" w:rsidRPr="00291E1D" w:rsidRDefault="00750B10" w:rsidP="00291E1D">
            <w:pPr>
              <w:ind w:left="113" w:right="113"/>
              <w:jc w:val="center"/>
              <w:rPr>
                <w:b/>
                <w:bCs/>
              </w:rPr>
            </w:pPr>
            <w:r w:rsidRPr="00291E1D">
              <w:rPr>
                <w:b/>
                <w:bCs/>
              </w:rPr>
              <w:t>Other styles</w:t>
            </w:r>
          </w:p>
        </w:tc>
        <w:tc>
          <w:tcPr>
            <w:tcW w:w="498" w:type="pct"/>
            <w:tcBorders>
              <w:top w:val="single" w:sz="4" w:space="0" w:color="auto"/>
              <w:left w:val="nil"/>
            </w:tcBorders>
            <w:shd w:val="clear" w:color="auto" w:fill="D9D9D9" w:themeFill="background1" w:themeFillShade="D9"/>
          </w:tcPr>
          <w:p w14:paraId="0AA22ECF" w14:textId="499093D9" w:rsidR="00750B10" w:rsidRDefault="00750B10" w:rsidP="00750B10">
            <w:pPr>
              <w:rPr>
                <w:b/>
                <w:bCs/>
              </w:rPr>
            </w:pPr>
          </w:p>
        </w:tc>
        <w:tc>
          <w:tcPr>
            <w:tcW w:w="1066" w:type="pct"/>
            <w:shd w:val="clear" w:color="auto" w:fill="C5E0B3" w:themeFill="accent6" w:themeFillTint="66"/>
          </w:tcPr>
          <w:p w14:paraId="0685AE6E" w14:textId="725C5C4C" w:rsidR="00750B10" w:rsidRPr="00750B10" w:rsidRDefault="00750B10" w:rsidP="00750B10">
            <w:pPr>
              <w:jc w:val="center"/>
              <w:rPr>
                <w:b/>
                <w:bCs/>
              </w:rPr>
            </w:pPr>
            <w:r w:rsidRPr="00750B10">
              <w:rPr>
                <w:b/>
                <w:bCs/>
              </w:rPr>
              <w:t>A</w:t>
            </w:r>
          </w:p>
        </w:tc>
        <w:tc>
          <w:tcPr>
            <w:tcW w:w="1066" w:type="pct"/>
            <w:shd w:val="clear" w:color="auto" w:fill="BDD6EE" w:themeFill="accent5" w:themeFillTint="66"/>
          </w:tcPr>
          <w:p w14:paraId="51815793" w14:textId="5C4DCBC4" w:rsidR="00750B10" w:rsidRPr="00750B10" w:rsidRDefault="00750B10" w:rsidP="00750B10">
            <w:pPr>
              <w:jc w:val="center"/>
              <w:rPr>
                <w:b/>
                <w:bCs/>
              </w:rPr>
            </w:pPr>
            <w:r w:rsidRPr="00750B10">
              <w:rPr>
                <w:b/>
                <w:bCs/>
              </w:rPr>
              <w:t>B</w:t>
            </w:r>
          </w:p>
        </w:tc>
        <w:tc>
          <w:tcPr>
            <w:tcW w:w="1067" w:type="pct"/>
            <w:shd w:val="clear" w:color="auto" w:fill="FFE599" w:themeFill="accent4" w:themeFillTint="66"/>
          </w:tcPr>
          <w:p w14:paraId="6A098348" w14:textId="2F8EF74B" w:rsidR="00750B10" w:rsidRPr="00750B10" w:rsidRDefault="00750B10" w:rsidP="00750B10">
            <w:pPr>
              <w:jc w:val="center"/>
              <w:rPr>
                <w:b/>
                <w:bCs/>
              </w:rPr>
            </w:pPr>
            <w:r w:rsidRPr="00750B10">
              <w:rPr>
                <w:b/>
                <w:bCs/>
              </w:rPr>
              <w:t>C</w:t>
            </w:r>
          </w:p>
        </w:tc>
        <w:tc>
          <w:tcPr>
            <w:tcW w:w="1065" w:type="pct"/>
            <w:shd w:val="clear" w:color="auto" w:fill="F7CAAC" w:themeFill="accent2" w:themeFillTint="66"/>
          </w:tcPr>
          <w:p w14:paraId="0E7A9807" w14:textId="1AB1D0F7" w:rsidR="00750B10" w:rsidRPr="00750B10" w:rsidRDefault="00750B10" w:rsidP="00750B10">
            <w:pPr>
              <w:jc w:val="center"/>
              <w:rPr>
                <w:b/>
                <w:bCs/>
              </w:rPr>
            </w:pPr>
            <w:r w:rsidRPr="00750B10">
              <w:rPr>
                <w:b/>
                <w:bCs/>
              </w:rPr>
              <w:t>D</w:t>
            </w:r>
          </w:p>
        </w:tc>
      </w:tr>
      <w:tr w:rsidR="00750B10" w14:paraId="6B8392CF" w14:textId="1026F147" w:rsidTr="00D21065">
        <w:tc>
          <w:tcPr>
            <w:tcW w:w="238" w:type="pct"/>
            <w:vMerge/>
            <w:shd w:val="clear" w:color="auto" w:fill="D9D9D9" w:themeFill="background1" w:themeFillShade="D9"/>
          </w:tcPr>
          <w:p w14:paraId="284B68CB" w14:textId="77777777" w:rsidR="00750B10" w:rsidRDefault="00750B10" w:rsidP="00750B10">
            <w:pPr>
              <w:rPr>
                <w:b/>
                <w:bCs/>
              </w:rPr>
            </w:pPr>
          </w:p>
        </w:tc>
        <w:tc>
          <w:tcPr>
            <w:tcW w:w="498" w:type="pct"/>
            <w:shd w:val="clear" w:color="auto" w:fill="C5E0B3" w:themeFill="accent6" w:themeFillTint="66"/>
          </w:tcPr>
          <w:p w14:paraId="5FE0E64B" w14:textId="0868ADC1" w:rsidR="00750B10" w:rsidRDefault="00750B10" w:rsidP="00750B10">
            <w:pPr>
              <w:rPr>
                <w:b/>
                <w:bCs/>
              </w:rPr>
            </w:pPr>
            <w:r>
              <w:rPr>
                <w:b/>
                <w:bCs/>
              </w:rPr>
              <w:t>A</w:t>
            </w:r>
          </w:p>
        </w:tc>
        <w:tc>
          <w:tcPr>
            <w:tcW w:w="1066" w:type="pct"/>
          </w:tcPr>
          <w:p w14:paraId="6FFFEB6A" w14:textId="59B16DA5" w:rsidR="00750B10" w:rsidRDefault="00750B10" w:rsidP="00750B10">
            <w:pPr>
              <w:rPr>
                <w:b/>
                <w:bCs/>
              </w:rPr>
            </w:pPr>
            <w:r w:rsidRPr="00FE30F6">
              <w:t>Establish priority of tasks to be done. Commit to f</w:t>
            </w:r>
            <w:r w:rsidR="00291E1D">
              <w:t>i</w:t>
            </w:r>
            <w:r w:rsidRPr="00FE30F6">
              <w:t xml:space="preserve">rm time frames for your work and stick to them. </w:t>
            </w:r>
          </w:p>
        </w:tc>
        <w:tc>
          <w:tcPr>
            <w:tcW w:w="1066" w:type="pct"/>
          </w:tcPr>
          <w:p w14:paraId="47F74023" w14:textId="2780BA9C" w:rsidR="00750B10" w:rsidRDefault="00750B10" w:rsidP="00750B10">
            <w:pPr>
              <w:rPr>
                <w:b/>
                <w:bCs/>
              </w:rPr>
            </w:pPr>
            <w:r w:rsidRPr="00FE30F6">
              <w:t xml:space="preserve">Take a deep breath, </w:t>
            </w:r>
            <w:r w:rsidR="00291E1D" w:rsidRPr="00FE30F6">
              <w:t>relax,</w:t>
            </w:r>
            <w:r w:rsidRPr="00FE30F6">
              <w:t xml:space="preserve"> and slow down. With analytical</w:t>
            </w:r>
            <w:r w:rsidR="00291E1D">
              <w:t xml:space="preserve"> team members </w:t>
            </w:r>
            <w:r w:rsidR="00291E1D" w:rsidRPr="00FE30F6">
              <w:t>you</w:t>
            </w:r>
            <w:r w:rsidRPr="00FE30F6">
              <w:t xml:space="preserve"> need to demonstrate you have considered all or most options or outcomes before moving ahead</w:t>
            </w:r>
            <w:r w:rsidR="00291E1D">
              <w:t>.</w:t>
            </w:r>
            <w:r w:rsidRPr="00FE30F6">
              <w:t xml:space="preserve"> </w:t>
            </w:r>
          </w:p>
        </w:tc>
        <w:tc>
          <w:tcPr>
            <w:tcW w:w="1067" w:type="pct"/>
          </w:tcPr>
          <w:p w14:paraId="736457A7" w14:textId="0AD1D9F4" w:rsidR="00750B10" w:rsidRDefault="00750B10" w:rsidP="00750B10">
            <w:pPr>
              <w:rPr>
                <w:b/>
                <w:bCs/>
              </w:rPr>
            </w:pPr>
            <w:r w:rsidRPr="00FE30F6">
              <w:t xml:space="preserve">Cut short the social hour and get right down to the </w:t>
            </w:r>
            <w:r w:rsidR="00291E1D" w:rsidRPr="00FE30F6">
              <w:t>specifics</w:t>
            </w:r>
            <w:r w:rsidRPr="00FE30F6">
              <w:t xml:space="preserve">. The more information you </w:t>
            </w:r>
            <w:r w:rsidR="00291E1D" w:rsidRPr="00FE30F6">
              <w:t>must</w:t>
            </w:r>
            <w:r w:rsidRPr="00FE30F6">
              <w:t xml:space="preserve"> support your position, the better.</w:t>
            </w:r>
          </w:p>
        </w:tc>
        <w:tc>
          <w:tcPr>
            <w:tcW w:w="1065" w:type="pct"/>
          </w:tcPr>
          <w:p w14:paraId="4102F521" w14:textId="2126E532" w:rsidR="00750B10" w:rsidRDefault="00750B10" w:rsidP="00750B10">
            <w:pPr>
              <w:rPr>
                <w:b/>
                <w:bCs/>
              </w:rPr>
            </w:pPr>
            <w:r w:rsidRPr="00FE30F6">
              <w:t xml:space="preserve">Translate your vision into </w:t>
            </w:r>
            <w:r w:rsidR="00291E1D" w:rsidRPr="00FE30F6">
              <w:t>specific</w:t>
            </w:r>
            <w:r w:rsidRPr="00FE30F6">
              <w:t xml:space="preserve"> tasks or goals. Involve analytical</w:t>
            </w:r>
            <w:r w:rsidR="00291E1D">
              <w:t xml:space="preserve"> team member</w:t>
            </w:r>
            <w:r w:rsidRPr="00FE30F6">
              <w:t>s in research and developing the details of the plan of action.</w:t>
            </w:r>
          </w:p>
        </w:tc>
      </w:tr>
      <w:tr w:rsidR="00750B10" w14:paraId="6DF3CAF0" w14:textId="2982BFA4" w:rsidTr="00D21065">
        <w:tc>
          <w:tcPr>
            <w:tcW w:w="238" w:type="pct"/>
            <w:vMerge/>
            <w:shd w:val="clear" w:color="auto" w:fill="D9D9D9" w:themeFill="background1" w:themeFillShade="D9"/>
          </w:tcPr>
          <w:p w14:paraId="31A3F3D4" w14:textId="77777777" w:rsidR="00750B10" w:rsidRDefault="00750B10" w:rsidP="00750B10">
            <w:pPr>
              <w:rPr>
                <w:b/>
                <w:bCs/>
              </w:rPr>
            </w:pPr>
          </w:p>
        </w:tc>
        <w:tc>
          <w:tcPr>
            <w:tcW w:w="498" w:type="pct"/>
            <w:shd w:val="clear" w:color="auto" w:fill="BDD6EE" w:themeFill="accent5" w:themeFillTint="66"/>
          </w:tcPr>
          <w:p w14:paraId="729A0348" w14:textId="32DE71D9" w:rsidR="00750B10" w:rsidRDefault="00750B10" w:rsidP="00750B10">
            <w:pPr>
              <w:rPr>
                <w:b/>
                <w:bCs/>
              </w:rPr>
            </w:pPr>
            <w:r>
              <w:rPr>
                <w:b/>
                <w:bCs/>
              </w:rPr>
              <w:t>B</w:t>
            </w:r>
          </w:p>
        </w:tc>
        <w:tc>
          <w:tcPr>
            <w:tcW w:w="1066" w:type="pct"/>
          </w:tcPr>
          <w:p w14:paraId="5379FD44" w14:textId="77777777" w:rsidR="00291E1D" w:rsidRPr="00291E1D" w:rsidRDefault="00291E1D" w:rsidP="00291E1D">
            <w:r w:rsidRPr="00291E1D">
              <w:t>Organize your</w:t>
            </w:r>
          </w:p>
          <w:p w14:paraId="09F5EA1B" w14:textId="77777777" w:rsidR="00291E1D" w:rsidRPr="00291E1D" w:rsidRDefault="00291E1D" w:rsidP="00291E1D">
            <w:r w:rsidRPr="00291E1D">
              <w:t>work around major</w:t>
            </w:r>
          </w:p>
          <w:p w14:paraId="3A22BD77" w14:textId="77777777" w:rsidR="00291E1D" w:rsidRPr="00291E1D" w:rsidRDefault="00291E1D" w:rsidP="00291E1D">
            <w:r w:rsidRPr="00291E1D">
              <w:t>themes; prepare</w:t>
            </w:r>
          </w:p>
          <w:p w14:paraId="61CB45C9" w14:textId="77777777" w:rsidR="00291E1D" w:rsidRPr="00291E1D" w:rsidRDefault="00291E1D" w:rsidP="00291E1D">
            <w:r w:rsidRPr="00291E1D">
              <w:t>“executive summaries” with headings</w:t>
            </w:r>
          </w:p>
          <w:p w14:paraId="4E411BC4" w14:textId="77777777" w:rsidR="00291E1D" w:rsidRPr="00291E1D" w:rsidRDefault="00291E1D" w:rsidP="00291E1D">
            <w:r w:rsidRPr="00291E1D">
              <w:t>or bullets that state</w:t>
            </w:r>
          </w:p>
          <w:p w14:paraId="32D30FB0" w14:textId="77777777" w:rsidR="00291E1D" w:rsidRPr="00291E1D" w:rsidRDefault="00291E1D" w:rsidP="00291E1D">
            <w:r w:rsidRPr="00291E1D">
              <w:t>the conclusions</w:t>
            </w:r>
          </w:p>
          <w:p w14:paraId="660D927A" w14:textId="78179247" w:rsidR="00291E1D" w:rsidRPr="00291E1D" w:rsidRDefault="00291E1D" w:rsidP="00291E1D">
            <w:r w:rsidRPr="00291E1D">
              <w:t>first and supporting</w:t>
            </w:r>
          </w:p>
          <w:p w14:paraId="31B92D5C" w14:textId="77777777" w:rsidR="00291E1D" w:rsidRPr="00291E1D" w:rsidRDefault="00291E1D" w:rsidP="00291E1D">
            <w:r w:rsidRPr="00291E1D">
              <w:t>data and analysis</w:t>
            </w:r>
          </w:p>
          <w:p w14:paraId="79CDE3C1" w14:textId="280DF080" w:rsidR="00750B10" w:rsidRDefault="00291E1D" w:rsidP="00291E1D">
            <w:pPr>
              <w:rPr>
                <w:b/>
                <w:bCs/>
              </w:rPr>
            </w:pPr>
            <w:r w:rsidRPr="00291E1D">
              <w:t>second.</w:t>
            </w:r>
          </w:p>
        </w:tc>
        <w:tc>
          <w:tcPr>
            <w:tcW w:w="1066" w:type="pct"/>
          </w:tcPr>
          <w:p w14:paraId="0E649611" w14:textId="77777777" w:rsidR="00291E1D" w:rsidRPr="00291E1D" w:rsidRDefault="00291E1D" w:rsidP="00291E1D">
            <w:r w:rsidRPr="00291E1D">
              <w:t>Remind each other</w:t>
            </w:r>
          </w:p>
          <w:p w14:paraId="43DDCFDC" w14:textId="77777777" w:rsidR="00291E1D" w:rsidRPr="00291E1D" w:rsidRDefault="00291E1D" w:rsidP="00291E1D">
            <w:r w:rsidRPr="00291E1D">
              <w:t>of your similarities</w:t>
            </w:r>
          </w:p>
          <w:p w14:paraId="2F7C01EA" w14:textId="77777777" w:rsidR="00291E1D" w:rsidRPr="00291E1D" w:rsidRDefault="00291E1D" w:rsidP="00291E1D">
            <w:r w:rsidRPr="00291E1D">
              <w:t>and your need to</w:t>
            </w:r>
          </w:p>
          <w:p w14:paraId="4362436D" w14:textId="77777777" w:rsidR="00291E1D" w:rsidRPr="00291E1D" w:rsidRDefault="00291E1D" w:rsidP="00291E1D">
            <w:r w:rsidRPr="00291E1D">
              <w:t>adopt qualities of</w:t>
            </w:r>
          </w:p>
          <w:p w14:paraId="6AA757D9" w14:textId="2BC18923" w:rsidR="00750B10" w:rsidRDefault="00291E1D" w:rsidP="00291E1D">
            <w:pPr>
              <w:rPr>
                <w:b/>
                <w:bCs/>
              </w:rPr>
            </w:pPr>
            <w:r w:rsidRPr="00291E1D">
              <w:t>the other styles.</w:t>
            </w:r>
          </w:p>
        </w:tc>
        <w:tc>
          <w:tcPr>
            <w:tcW w:w="1067" w:type="pct"/>
          </w:tcPr>
          <w:p w14:paraId="127B03A6" w14:textId="77777777" w:rsidR="00291E1D" w:rsidRPr="00291E1D" w:rsidRDefault="00291E1D" w:rsidP="00291E1D">
            <w:r w:rsidRPr="00291E1D">
              <w:t>Don’t take anything personally.</w:t>
            </w:r>
          </w:p>
          <w:p w14:paraId="1447B8F2" w14:textId="77777777" w:rsidR="00291E1D" w:rsidRPr="00291E1D" w:rsidRDefault="00291E1D" w:rsidP="00291E1D">
            <w:r w:rsidRPr="00291E1D">
              <w:t>Getting results is</w:t>
            </w:r>
          </w:p>
          <w:p w14:paraId="1E8ED3E3" w14:textId="77777777" w:rsidR="00291E1D" w:rsidRPr="00291E1D" w:rsidRDefault="00291E1D" w:rsidP="00291E1D">
            <w:r w:rsidRPr="00291E1D">
              <w:t>what counts with</w:t>
            </w:r>
          </w:p>
          <w:p w14:paraId="6863793D" w14:textId="77777777" w:rsidR="00291E1D" w:rsidRPr="00291E1D" w:rsidRDefault="00291E1D" w:rsidP="00291E1D">
            <w:r w:rsidRPr="00291E1D">
              <w:t>drivers; be decisive and dynamic.</w:t>
            </w:r>
          </w:p>
          <w:p w14:paraId="4B2F07D4" w14:textId="77777777" w:rsidR="00291E1D" w:rsidRPr="00291E1D" w:rsidRDefault="00291E1D" w:rsidP="00291E1D">
            <w:r w:rsidRPr="00291E1D">
              <w:t>Emphasize the</w:t>
            </w:r>
          </w:p>
          <w:p w14:paraId="30E22009" w14:textId="664C34B8" w:rsidR="00750B10" w:rsidRDefault="00291E1D" w:rsidP="00291E1D">
            <w:pPr>
              <w:rPr>
                <w:b/>
                <w:bCs/>
              </w:rPr>
            </w:pPr>
            <w:r w:rsidRPr="00291E1D">
              <w:t>bottom line.</w:t>
            </w:r>
          </w:p>
        </w:tc>
        <w:tc>
          <w:tcPr>
            <w:tcW w:w="1065" w:type="pct"/>
          </w:tcPr>
          <w:p w14:paraId="5FBFAAC8" w14:textId="77777777" w:rsidR="00291E1D" w:rsidRPr="00291E1D" w:rsidRDefault="00291E1D" w:rsidP="00291E1D">
            <w:r w:rsidRPr="00291E1D">
              <w:t>Take time to think</w:t>
            </w:r>
          </w:p>
          <w:p w14:paraId="5707AB0C" w14:textId="77777777" w:rsidR="00291E1D" w:rsidRPr="00291E1D" w:rsidRDefault="00291E1D" w:rsidP="00291E1D">
            <w:r w:rsidRPr="00291E1D">
              <w:t>about what your</w:t>
            </w:r>
          </w:p>
          <w:p w14:paraId="5C39D6E1" w14:textId="2C50DEAE" w:rsidR="00291E1D" w:rsidRPr="00291E1D" w:rsidRDefault="00291E1D" w:rsidP="00291E1D">
            <w:r w:rsidRPr="00291E1D">
              <w:t>vision really is.</w:t>
            </w:r>
          </w:p>
          <w:p w14:paraId="31F568AE" w14:textId="5E21A9C9" w:rsidR="00291E1D" w:rsidRPr="00291E1D" w:rsidRDefault="00291E1D" w:rsidP="00291E1D">
            <w:r>
              <w:t>T</w:t>
            </w:r>
            <w:r w:rsidRPr="00291E1D">
              <w:t>ranslate it into</w:t>
            </w:r>
          </w:p>
          <w:p w14:paraId="2EBDA71D" w14:textId="77777777" w:rsidR="00291E1D" w:rsidRPr="00291E1D" w:rsidRDefault="00291E1D" w:rsidP="00291E1D">
            <w:r w:rsidRPr="00291E1D">
              <w:t>action steps with</w:t>
            </w:r>
          </w:p>
          <w:p w14:paraId="3CC0DD73" w14:textId="77777777" w:rsidR="00291E1D" w:rsidRPr="00291E1D" w:rsidRDefault="00291E1D" w:rsidP="00291E1D">
            <w:r w:rsidRPr="00291E1D">
              <w:t>objectives and</w:t>
            </w:r>
          </w:p>
          <w:p w14:paraId="17FEC974" w14:textId="4DFC5D6B" w:rsidR="00750B10" w:rsidRDefault="00291E1D" w:rsidP="00291E1D">
            <w:pPr>
              <w:rPr>
                <w:b/>
                <w:bCs/>
              </w:rPr>
            </w:pPr>
            <w:r w:rsidRPr="00291E1D">
              <w:t>timelines</w:t>
            </w:r>
          </w:p>
        </w:tc>
      </w:tr>
      <w:tr w:rsidR="00750B10" w14:paraId="7FE8C953" w14:textId="24831692" w:rsidTr="00D21065">
        <w:tc>
          <w:tcPr>
            <w:tcW w:w="238" w:type="pct"/>
            <w:vMerge/>
            <w:shd w:val="clear" w:color="auto" w:fill="D9D9D9" w:themeFill="background1" w:themeFillShade="D9"/>
          </w:tcPr>
          <w:p w14:paraId="3CBD58F1" w14:textId="77777777" w:rsidR="00750B10" w:rsidRDefault="00750B10" w:rsidP="00750B10">
            <w:pPr>
              <w:rPr>
                <w:b/>
                <w:bCs/>
              </w:rPr>
            </w:pPr>
          </w:p>
        </w:tc>
        <w:tc>
          <w:tcPr>
            <w:tcW w:w="498" w:type="pct"/>
            <w:shd w:val="clear" w:color="auto" w:fill="FFE599" w:themeFill="accent4" w:themeFillTint="66"/>
          </w:tcPr>
          <w:p w14:paraId="643236F2" w14:textId="1AC2562B" w:rsidR="00750B10" w:rsidRDefault="00750B10" w:rsidP="00750B10">
            <w:pPr>
              <w:rPr>
                <w:b/>
                <w:bCs/>
              </w:rPr>
            </w:pPr>
            <w:r>
              <w:rPr>
                <w:b/>
                <w:bCs/>
              </w:rPr>
              <w:t>C</w:t>
            </w:r>
          </w:p>
        </w:tc>
        <w:tc>
          <w:tcPr>
            <w:tcW w:w="1066" w:type="pct"/>
          </w:tcPr>
          <w:p w14:paraId="4FBB60B1" w14:textId="77777777" w:rsidR="00291E1D" w:rsidRPr="00291E1D" w:rsidRDefault="00291E1D" w:rsidP="00291E1D">
            <w:r w:rsidRPr="00291E1D">
              <w:t>Start of on a</w:t>
            </w:r>
          </w:p>
          <w:p w14:paraId="62793E1D" w14:textId="77777777" w:rsidR="00291E1D" w:rsidRPr="00291E1D" w:rsidRDefault="00291E1D" w:rsidP="00291E1D">
            <w:r w:rsidRPr="00291E1D">
              <w:t>personal note,</w:t>
            </w:r>
          </w:p>
          <w:p w14:paraId="6050DA3D" w14:textId="56EBA303" w:rsidR="00291E1D" w:rsidRPr="00291E1D" w:rsidRDefault="00291E1D" w:rsidP="00291E1D">
            <w:r w:rsidRPr="00291E1D">
              <w:t>gravitate to project specifics and</w:t>
            </w:r>
          </w:p>
          <w:p w14:paraId="18D15218" w14:textId="44064F6F" w:rsidR="00291E1D" w:rsidRPr="00291E1D" w:rsidRDefault="00291E1D" w:rsidP="00291E1D">
            <w:r w:rsidRPr="00291E1D">
              <w:t>expectations.</w:t>
            </w:r>
          </w:p>
          <w:p w14:paraId="314726D4" w14:textId="4C6B30FD" w:rsidR="00291E1D" w:rsidRPr="00291E1D" w:rsidRDefault="00291E1D" w:rsidP="00291E1D">
            <w:r w:rsidRPr="00291E1D">
              <w:t>Emphasise the</w:t>
            </w:r>
          </w:p>
          <w:p w14:paraId="11A97121" w14:textId="77777777" w:rsidR="00291E1D" w:rsidRPr="00291E1D" w:rsidRDefault="00291E1D" w:rsidP="00291E1D">
            <w:r w:rsidRPr="00291E1D">
              <w:t>greater good of</w:t>
            </w:r>
          </w:p>
          <w:p w14:paraId="4709E3DA" w14:textId="2C65B7DC" w:rsidR="00750B10" w:rsidRDefault="00291E1D" w:rsidP="00291E1D">
            <w:pPr>
              <w:rPr>
                <w:b/>
                <w:bCs/>
              </w:rPr>
            </w:pPr>
            <w:r w:rsidRPr="00291E1D">
              <w:t>the project.</w:t>
            </w:r>
          </w:p>
        </w:tc>
        <w:tc>
          <w:tcPr>
            <w:tcW w:w="1066" w:type="pct"/>
          </w:tcPr>
          <w:p w14:paraId="3493C257" w14:textId="77777777" w:rsidR="00291E1D" w:rsidRPr="00291E1D" w:rsidRDefault="00291E1D" w:rsidP="00291E1D">
            <w:r w:rsidRPr="00291E1D">
              <w:t>Spend time up</w:t>
            </w:r>
          </w:p>
          <w:p w14:paraId="23934818" w14:textId="77777777" w:rsidR="00291E1D" w:rsidRPr="00291E1D" w:rsidRDefault="00291E1D" w:rsidP="00291E1D">
            <w:r w:rsidRPr="00291E1D">
              <w:t>front gaining trust</w:t>
            </w:r>
          </w:p>
          <w:p w14:paraId="644174F1" w14:textId="144C4DE5" w:rsidR="00291E1D" w:rsidRPr="00291E1D" w:rsidRDefault="00291E1D" w:rsidP="00291E1D">
            <w:r w:rsidRPr="00291E1D">
              <w:t>and confidence.</w:t>
            </w:r>
          </w:p>
          <w:p w14:paraId="5A0FD509" w14:textId="1B76DB9E" w:rsidR="00291E1D" w:rsidRPr="00291E1D" w:rsidRDefault="00291E1D" w:rsidP="00291E1D">
            <w:r>
              <w:t>B</w:t>
            </w:r>
            <w:r w:rsidRPr="00291E1D">
              <w:t>e inclusive. Be</w:t>
            </w:r>
            <w:r>
              <w:t xml:space="preserve"> s</w:t>
            </w:r>
            <w:r w:rsidRPr="00291E1D">
              <w:t>ure</w:t>
            </w:r>
            <w:r>
              <w:t xml:space="preserve"> </w:t>
            </w:r>
            <w:r w:rsidRPr="00291E1D">
              <w:t>to be specific</w:t>
            </w:r>
          </w:p>
          <w:p w14:paraId="2C6CB29B" w14:textId="77777777" w:rsidR="00291E1D" w:rsidRPr="00291E1D" w:rsidRDefault="00291E1D" w:rsidP="00291E1D">
            <w:r w:rsidRPr="00291E1D">
              <w:t>about deadlines,</w:t>
            </w:r>
          </w:p>
          <w:p w14:paraId="610CB335" w14:textId="77777777" w:rsidR="00291E1D" w:rsidRPr="00291E1D" w:rsidRDefault="00291E1D" w:rsidP="00291E1D">
            <w:r w:rsidRPr="00291E1D">
              <w:t>even when it seems</w:t>
            </w:r>
          </w:p>
          <w:p w14:paraId="6176F4EA" w14:textId="3F43DC5C" w:rsidR="00750B10" w:rsidRDefault="00291E1D" w:rsidP="00291E1D">
            <w:pPr>
              <w:rPr>
                <w:b/>
                <w:bCs/>
              </w:rPr>
            </w:pPr>
            <w:r w:rsidRPr="00291E1D">
              <w:t>obvious.</w:t>
            </w:r>
          </w:p>
        </w:tc>
        <w:tc>
          <w:tcPr>
            <w:tcW w:w="1067" w:type="pct"/>
          </w:tcPr>
          <w:p w14:paraId="0BF7465A" w14:textId="77777777" w:rsidR="00291E1D" w:rsidRPr="00291E1D" w:rsidRDefault="00291E1D" w:rsidP="00291E1D">
            <w:r w:rsidRPr="00291E1D">
              <w:t>Laugh with each</w:t>
            </w:r>
          </w:p>
          <w:p w14:paraId="2852A990" w14:textId="77777777" w:rsidR="00291E1D" w:rsidRPr="00291E1D" w:rsidRDefault="00291E1D" w:rsidP="00291E1D">
            <w:r w:rsidRPr="00291E1D">
              <w:t>other about how</w:t>
            </w:r>
          </w:p>
          <w:p w14:paraId="063FBC01" w14:textId="77777777" w:rsidR="00291E1D" w:rsidRPr="00291E1D" w:rsidRDefault="00291E1D" w:rsidP="00291E1D">
            <w:r w:rsidRPr="00291E1D">
              <w:t>important it is</w:t>
            </w:r>
          </w:p>
          <w:p w14:paraId="561C18CD" w14:textId="77777777" w:rsidR="00291E1D" w:rsidRPr="00291E1D" w:rsidRDefault="00291E1D" w:rsidP="00291E1D">
            <w:r w:rsidRPr="00291E1D">
              <w:t>being relational.</w:t>
            </w:r>
          </w:p>
          <w:p w14:paraId="0EF05149" w14:textId="77777777" w:rsidR="00291E1D" w:rsidRPr="00291E1D" w:rsidRDefault="00291E1D" w:rsidP="00291E1D">
            <w:r w:rsidRPr="00291E1D">
              <w:t>Then focus on what</w:t>
            </w:r>
          </w:p>
          <w:p w14:paraId="346B04B5" w14:textId="77777777" w:rsidR="00291E1D" w:rsidRPr="00291E1D" w:rsidRDefault="00291E1D" w:rsidP="00291E1D">
            <w:r w:rsidRPr="00291E1D">
              <w:t>we really need to</w:t>
            </w:r>
          </w:p>
          <w:p w14:paraId="08A06D86" w14:textId="77777777" w:rsidR="00291E1D" w:rsidRPr="00291E1D" w:rsidRDefault="00291E1D" w:rsidP="00291E1D">
            <w:r w:rsidRPr="00291E1D">
              <w:t>accomplish here</w:t>
            </w:r>
          </w:p>
          <w:p w14:paraId="2B9EA33B" w14:textId="0D965206" w:rsidR="00750B10" w:rsidRDefault="00291E1D" w:rsidP="00291E1D">
            <w:pPr>
              <w:rPr>
                <w:b/>
                <w:bCs/>
              </w:rPr>
            </w:pPr>
            <w:r w:rsidRPr="00291E1D">
              <w:t>and do it.</w:t>
            </w:r>
          </w:p>
        </w:tc>
        <w:tc>
          <w:tcPr>
            <w:tcW w:w="1065" w:type="pct"/>
          </w:tcPr>
          <w:p w14:paraId="1847C5E2" w14:textId="77777777" w:rsidR="00291E1D" w:rsidRPr="00291E1D" w:rsidRDefault="00291E1D" w:rsidP="00291E1D">
            <w:r w:rsidRPr="00291E1D">
              <w:t>Tell them how</w:t>
            </w:r>
          </w:p>
          <w:p w14:paraId="147F3191" w14:textId="77777777" w:rsidR="00291E1D" w:rsidRPr="00291E1D" w:rsidRDefault="00291E1D" w:rsidP="00291E1D">
            <w:r w:rsidRPr="00291E1D">
              <w:t>important the</w:t>
            </w:r>
          </w:p>
          <w:p w14:paraId="6E9D3F92" w14:textId="77777777" w:rsidR="00291E1D" w:rsidRPr="00291E1D" w:rsidRDefault="00291E1D" w:rsidP="00291E1D">
            <w:r w:rsidRPr="00291E1D">
              <w:t>team concept is to</w:t>
            </w:r>
          </w:p>
          <w:p w14:paraId="219CB136" w14:textId="77777777" w:rsidR="00291E1D" w:rsidRPr="00291E1D" w:rsidRDefault="00291E1D" w:rsidP="00291E1D">
            <w:r w:rsidRPr="00291E1D">
              <w:t>making your vision</w:t>
            </w:r>
          </w:p>
          <w:p w14:paraId="1347311F" w14:textId="77777777" w:rsidR="00291E1D" w:rsidRPr="00291E1D" w:rsidRDefault="00291E1D" w:rsidP="00291E1D">
            <w:r w:rsidRPr="00291E1D">
              <w:t>a reality. Give</w:t>
            </w:r>
          </w:p>
          <w:p w14:paraId="2D343732" w14:textId="4ECE8258" w:rsidR="00291E1D" w:rsidRPr="00291E1D" w:rsidRDefault="00291E1D" w:rsidP="00291E1D">
            <w:r w:rsidRPr="00291E1D">
              <w:t>amiable</w:t>
            </w:r>
            <w:r>
              <w:t xml:space="preserve"> team member</w:t>
            </w:r>
            <w:r w:rsidRPr="00291E1D">
              <w:t>s the job</w:t>
            </w:r>
          </w:p>
          <w:p w14:paraId="47365733" w14:textId="77777777" w:rsidR="00291E1D" w:rsidRPr="00291E1D" w:rsidRDefault="00291E1D" w:rsidP="00291E1D">
            <w:r w:rsidRPr="00291E1D">
              <w:t>of team building</w:t>
            </w:r>
          </w:p>
          <w:p w14:paraId="0ABC17CC" w14:textId="77777777" w:rsidR="00291E1D" w:rsidRPr="00291E1D" w:rsidRDefault="00291E1D" w:rsidP="00291E1D">
            <w:r w:rsidRPr="00291E1D">
              <w:t>to make the dream</w:t>
            </w:r>
          </w:p>
          <w:p w14:paraId="5405B80E" w14:textId="636B483A" w:rsidR="00750B10" w:rsidRDefault="00291E1D" w:rsidP="00291E1D">
            <w:pPr>
              <w:rPr>
                <w:b/>
                <w:bCs/>
              </w:rPr>
            </w:pPr>
            <w:r w:rsidRPr="00291E1D">
              <w:t>come true</w:t>
            </w:r>
            <w:r>
              <w:t>.</w:t>
            </w:r>
          </w:p>
        </w:tc>
      </w:tr>
      <w:tr w:rsidR="00750B10" w14:paraId="2C1F964B" w14:textId="77777777" w:rsidTr="00D21065">
        <w:tc>
          <w:tcPr>
            <w:tcW w:w="238" w:type="pct"/>
            <w:vMerge/>
            <w:shd w:val="clear" w:color="auto" w:fill="D9D9D9" w:themeFill="background1" w:themeFillShade="D9"/>
          </w:tcPr>
          <w:p w14:paraId="35328E65" w14:textId="77777777" w:rsidR="00750B10" w:rsidRDefault="00750B10" w:rsidP="00750B10">
            <w:pPr>
              <w:rPr>
                <w:b/>
                <w:bCs/>
              </w:rPr>
            </w:pPr>
          </w:p>
        </w:tc>
        <w:tc>
          <w:tcPr>
            <w:tcW w:w="498" w:type="pct"/>
            <w:shd w:val="clear" w:color="auto" w:fill="F7CAAC" w:themeFill="accent2" w:themeFillTint="66"/>
          </w:tcPr>
          <w:p w14:paraId="51D55C07" w14:textId="2C707C46" w:rsidR="00750B10" w:rsidRDefault="00750B10" w:rsidP="00750B10">
            <w:pPr>
              <w:rPr>
                <w:b/>
                <w:bCs/>
              </w:rPr>
            </w:pPr>
            <w:r>
              <w:rPr>
                <w:b/>
                <w:bCs/>
              </w:rPr>
              <w:t>D</w:t>
            </w:r>
          </w:p>
        </w:tc>
        <w:tc>
          <w:tcPr>
            <w:tcW w:w="1066" w:type="pct"/>
          </w:tcPr>
          <w:p w14:paraId="71D94A78" w14:textId="77777777" w:rsidR="00291E1D" w:rsidRPr="00291E1D" w:rsidRDefault="00291E1D" w:rsidP="00291E1D">
            <w:r w:rsidRPr="00291E1D">
              <w:t>Jazz up your</w:t>
            </w:r>
          </w:p>
          <w:p w14:paraId="380AE477" w14:textId="77777777" w:rsidR="00291E1D" w:rsidRPr="00291E1D" w:rsidRDefault="00291E1D" w:rsidP="00291E1D">
            <w:r w:rsidRPr="00291E1D">
              <w:t>presentation; try</w:t>
            </w:r>
          </w:p>
          <w:p w14:paraId="14EB8146" w14:textId="77777777" w:rsidR="00291E1D" w:rsidRPr="00291E1D" w:rsidRDefault="00291E1D" w:rsidP="00291E1D">
            <w:r w:rsidRPr="00291E1D">
              <w:t>to think of the BIG</w:t>
            </w:r>
          </w:p>
          <w:p w14:paraId="29CB1E51" w14:textId="77777777" w:rsidR="00291E1D" w:rsidRPr="00291E1D" w:rsidRDefault="00291E1D" w:rsidP="00291E1D">
            <w:r w:rsidRPr="00291E1D">
              <w:t>picture. Involve the</w:t>
            </w:r>
          </w:p>
          <w:p w14:paraId="7056D2A1" w14:textId="77777777" w:rsidR="00291E1D" w:rsidRPr="00291E1D" w:rsidRDefault="00291E1D" w:rsidP="00291E1D">
            <w:r w:rsidRPr="00291E1D">
              <w:t>expressive in developing the “vision”</w:t>
            </w:r>
          </w:p>
          <w:p w14:paraId="4DDB5616" w14:textId="77777777" w:rsidR="00291E1D" w:rsidRPr="00291E1D" w:rsidRDefault="00291E1D" w:rsidP="00291E1D">
            <w:r w:rsidRPr="00291E1D">
              <w:t>or marketing of</w:t>
            </w:r>
          </w:p>
          <w:p w14:paraId="6F8D7BE6" w14:textId="72825D89" w:rsidR="00750B10" w:rsidRDefault="00291E1D" w:rsidP="00291E1D">
            <w:pPr>
              <w:rPr>
                <w:b/>
                <w:bCs/>
              </w:rPr>
            </w:pPr>
            <w:r w:rsidRPr="00291E1D">
              <w:t>the plan.</w:t>
            </w:r>
          </w:p>
        </w:tc>
        <w:tc>
          <w:tcPr>
            <w:tcW w:w="1066" w:type="pct"/>
          </w:tcPr>
          <w:p w14:paraId="74093D2A" w14:textId="77777777" w:rsidR="00291E1D" w:rsidRPr="00291E1D" w:rsidRDefault="00291E1D" w:rsidP="00291E1D">
            <w:r w:rsidRPr="00291E1D">
              <w:t>Be patient and try</w:t>
            </w:r>
          </w:p>
          <w:p w14:paraId="217C73DD" w14:textId="0A27D8E1" w:rsidR="00291E1D" w:rsidRPr="00291E1D" w:rsidRDefault="00291E1D" w:rsidP="00291E1D">
            <w:r w:rsidRPr="00291E1D">
              <w:t>to work with a flip</w:t>
            </w:r>
          </w:p>
          <w:p w14:paraId="3E75A5A6" w14:textId="77777777" w:rsidR="00291E1D" w:rsidRPr="00291E1D" w:rsidRDefault="00291E1D" w:rsidP="00291E1D">
            <w:r w:rsidRPr="00291E1D">
              <w:t>chart to harness</w:t>
            </w:r>
          </w:p>
          <w:p w14:paraId="4260AC45" w14:textId="77777777" w:rsidR="00291E1D" w:rsidRPr="00291E1D" w:rsidRDefault="00291E1D" w:rsidP="00291E1D">
            <w:r w:rsidRPr="00291E1D">
              <w:t>creative spirits.</w:t>
            </w:r>
          </w:p>
          <w:p w14:paraId="11BD9A2D" w14:textId="77777777" w:rsidR="00291E1D" w:rsidRPr="00291E1D" w:rsidRDefault="00291E1D" w:rsidP="00291E1D">
            <w:r w:rsidRPr="00291E1D">
              <w:t>Emphasize time</w:t>
            </w:r>
          </w:p>
          <w:p w14:paraId="31D07249" w14:textId="77777777" w:rsidR="00291E1D" w:rsidRPr="00291E1D" w:rsidRDefault="00291E1D" w:rsidP="00291E1D">
            <w:r w:rsidRPr="00291E1D">
              <w:t>lines and due</w:t>
            </w:r>
          </w:p>
          <w:p w14:paraId="24BD2E5E" w14:textId="77777777" w:rsidR="00291E1D" w:rsidRPr="00291E1D" w:rsidRDefault="00291E1D" w:rsidP="00291E1D">
            <w:r w:rsidRPr="00291E1D">
              <w:t>dates. Build in</w:t>
            </w:r>
          </w:p>
          <w:p w14:paraId="08A88972" w14:textId="41DB9F91" w:rsidR="00291E1D" w:rsidRPr="00291E1D" w:rsidRDefault="00291E1D" w:rsidP="00291E1D">
            <w:r w:rsidRPr="00291E1D">
              <w:t>flexibility to allow</w:t>
            </w:r>
          </w:p>
          <w:p w14:paraId="44AD7DDB" w14:textId="77777777" w:rsidR="00291E1D" w:rsidRPr="00291E1D" w:rsidRDefault="00291E1D" w:rsidP="00291E1D">
            <w:r w:rsidRPr="00291E1D">
              <w:t>the free rein of</w:t>
            </w:r>
          </w:p>
          <w:p w14:paraId="21D72423" w14:textId="4EC2112D" w:rsidR="00750B10" w:rsidRDefault="00291E1D" w:rsidP="00291E1D">
            <w:pPr>
              <w:rPr>
                <w:b/>
                <w:bCs/>
              </w:rPr>
            </w:pPr>
            <w:r w:rsidRPr="00291E1D">
              <w:t>creativity.</w:t>
            </w:r>
          </w:p>
        </w:tc>
        <w:tc>
          <w:tcPr>
            <w:tcW w:w="1067" w:type="pct"/>
          </w:tcPr>
          <w:p w14:paraId="7B086837" w14:textId="77777777" w:rsidR="00291E1D" w:rsidRPr="00291E1D" w:rsidRDefault="00291E1D" w:rsidP="00291E1D">
            <w:r w:rsidRPr="00291E1D">
              <w:t>Engage the</w:t>
            </w:r>
          </w:p>
          <w:p w14:paraId="0C92FE8B" w14:textId="77777777" w:rsidR="00291E1D" w:rsidRPr="00291E1D" w:rsidRDefault="00291E1D" w:rsidP="00291E1D">
            <w:r w:rsidRPr="00291E1D">
              <w:t>expressive with</w:t>
            </w:r>
          </w:p>
          <w:p w14:paraId="7E3BD802" w14:textId="77777777" w:rsidR="00291E1D" w:rsidRPr="00291E1D" w:rsidRDefault="00291E1D" w:rsidP="00291E1D">
            <w:r w:rsidRPr="00291E1D">
              <w:t>appreciation of</w:t>
            </w:r>
          </w:p>
          <w:p w14:paraId="58DAC9CC" w14:textId="77777777" w:rsidR="00291E1D" w:rsidRPr="00291E1D" w:rsidRDefault="00291E1D" w:rsidP="00291E1D">
            <w:r w:rsidRPr="00291E1D">
              <w:t>their vision and creativity. Harness this</w:t>
            </w:r>
          </w:p>
          <w:p w14:paraId="5C7C87BA" w14:textId="77777777" w:rsidR="00291E1D" w:rsidRPr="00291E1D" w:rsidRDefault="00291E1D" w:rsidP="00291E1D">
            <w:r w:rsidRPr="00291E1D">
              <w:t>energy to deal with</w:t>
            </w:r>
          </w:p>
          <w:p w14:paraId="306FC4A3" w14:textId="77777777" w:rsidR="00291E1D" w:rsidRPr="00291E1D" w:rsidRDefault="00291E1D" w:rsidP="00291E1D">
            <w:r w:rsidRPr="00291E1D">
              <w:t>pesky but important details only</w:t>
            </w:r>
          </w:p>
          <w:p w14:paraId="559216AC" w14:textId="4AD7616E" w:rsidR="00750B10" w:rsidRDefault="00291E1D" w:rsidP="00291E1D">
            <w:pPr>
              <w:rPr>
                <w:b/>
                <w:bCs/>
              </w:rPr>
            </w:pPr>
            <w:r w:rsidRPr="00291E1D">
              <w:t>they can address.</w:t>
            </w:r>
          </w:p>
        </w:tc>
        <w:tc>
          <w:tcPr>
            <w:tcW w:w="1065" w:type="pct"/>
          </w:tcPr>
          <w:p w14:paraId="60867598" w14:textId="77777777" w:rsidR="00291E1D" w:rsidRPr="00291E1D" w:rsidRDefault="00291E1D" w:rsidP="00291E1D">
            <w:r w:rsidRPr="00291E1D">
              <w:t>Remind each other</w:t>
            </w:r>
          </w:p>
          <w:p w14:paraId="215A22A9" w14:textId="77777777" w:rsidR="00291E1D" w:rsidRPr="00291E1D" w:rsidRDefault="00291E1D" w:rsidP="00291E1D">
            <w:r w:rsidRPr="00291E1D">
              <w:t>of your tendency</w:t>
            </w:r>
          </w:p>
          <w:p w14:paraId="19F08118" w14:textId="77777777" w:rsidR="00291E1D" w:rsidRPr="00291E1D" w:rsidRDefault="00291E1D" w:rsidP="00291E1D">
            <w:r w:rsidRPr="00291E1D">
              <w:t>to generate a lot of</w:t>
            </w:r>
          </w:p>
          <w:p w14:paraId="3A952513" w14:textId="77777777" w:rsidR="00291E1D" w:rsidRPr="00291E1D" w:rsidRDefault="00291E1D" w:rsidP="00291E1D">
            <w:r w:rsidRPr="00291E1D">
              <w:t>ideas without thinking through how to</w:t>
            </w:r>
          </w:p>
          <w:p w14:paraId="607CBB05" w14:textId="06BC1BF4" w:rsidR="00750B10" w:rsidRPr="00291E1D" w:rsidRDefault="00291E1D" w:rsidP="00291E1D">
            <w:r w:rsidRPr="00291E1D">
              <w:t>implement them.</w:t>
            </w:r>
          </w:p>
        </w:tc>
      </w:tr>
    </w:tbl>
    <w:p w14:paraId="29F65EDC" w14:textId="77777777" w:rsidR="00750B10" w:rsidRPr="00750B10" w:rsidRDefault="00750B10" w:rsidP="00750B10">
      <w:pPr>
        <w:rPr>
          <w:b/>
          <w:bCs/>
        </w:rPr>
      </w:pPr>
    </w:p>
    <w:sectPr w:rsidR="00750B10" w:rsidRPr="00750B10" w:rsidSect="00553677">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D3FE8" w14:textId="77777777" w:rsidR="00637022" w:rsidRDefault="00637022" w:rsidP="00D21065">
      <w:pPr>
        <w:spacing w:after="0" w:line="240" w:lineRule="auto"/>
      </w:pPr>
      <w:r>
        <w:separator/>
      </w:r>
    </w:p>
  </w:endnote>
  <w:endnote w:type="continuationSeparator" w:id="0">
    <w:p w14:paraId="485A6594" w14:textId="77777777" w:rsidR="00637022" w:rsidRDefault="00637022" w:rsidP="00D21065">
      <w:pPr>
        <w:spacing w:after="0" w:line="240" w:lineRule="auto"/>
      </w:pPr>
      <w:r>
        <w:continuationSeparator/>
      </w:r>
    </w:p>
  </w:endnote>
  <w:endnote w:type="continuationNotice" w:id="1">
    <w:p w14:paraId="10D0BFB7" w14:textId="77777777" w:rsidR="00637022" w:rsidRDefault="006370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5E963" w14:textId="77777777" w:rsidR="00637022" w:rsidRDefault="00637022" w:rsidP="00D21065">
      <w:pPr>
        <w:spacing w:after="0" w:line="240" w:lineRule="auto"/>
      </w:pPr>
      <w:r>
        <w:separator/>
      </w:r>
    </w:p>
  </w:footnote>
  <w:footnote w:type="continuationSeparator" w:id="0">
    <w:p w14:paraId="645EBA32" w14:textId="77777777" w:rsidR="00637022" w:rsidRDefault="00637022" w:rsidP="00D21065">
      <w:pPr>
        <w:spacing w:after="0" w:line="240" w:lineRule="auto"/>
      </w:pPr>
      <w:r>
        <w:continuationSeparator/>
      </w:r>
    </w:p>
  </w:footnote>
  <w:footnote w:type="continuationNotice" w:id="1">
    <w:p w14:paraId="7E4F0AB3" w14:textId="77777777" w:rsidR="00637022" w:rsidRDefault="006370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4F34"/>
    <w:multiLevelType w:val="hybridMultilevel"/>
    <w:tmpl w:val="68281CFE"/>
    <w:lvl w:ilvl="0" w:tplc="09BA9388">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84223C0"/>
    <w:multiLevelType w:val="hybridMultilevel"/>
    <w:tmpl w:val="FC86659E"/>
    <w:lvl w:ilvl="0" w:tplc="0C09000F">
      <w:start w:val="1"/>
      <w:numFmt w:val="decimal"/>
      <w:lvlText w:val="%1."/>
      <w:lvlJc w:val="left"/>
      <w:pPr>
        <w:ind w:left="720" w:hanging="360"/>
      </w:pPr>
      <w:rPr>
        <w:rFonts w:hint="default"/>
      </w:rPr>
    </w:lvl>
    <w:lvl w:ilvl="1" w:tplc="F53453B8">
      <w:start w:val="4"/>
      <w:numFmt w:val="bullet"/>
      <w:lvlText w:val="•"/>
      <w:lvlJc w:val="left"/>
      <w:pPr>
        <w:ind w:left="1440" w:hanging="36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A647128"/>
    <w:multiLevelType w:val="hybridMultilevel"/>
    <w:tmpl w:val="6FB4C0F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3D246002"/>
    <w:multiLevelType w:val="hybridMultilevel"/>
    <w:tmpl w:val="077A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EC1747"/>
    <w:multiLevelType w:val="hybridMultilevel"/>
    <w:tmpl w:val="80EE92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F7A4617"/>
    <w:multiLevelType w:val="hybridMultilevel"/>
    <w:tmpl w:val="BC5C9CF8"/>
    <w:lvl w:ilvl="0" w:tplc="09BA9388">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GxMDU3tDSxNDFV0lEKTi0uzszPAykwrgUAG/0wJSwAAAA="/>
  </w:docVars>
  <w:rsids>
    <w:rsidRoot w:val="00211DF9"/>
    <w:rsid w:val="000007C0"/>
    <w:rsid w:val="000444A6"/>
    <w:rsid w:val="00053566"/>
    <w:rsid w:val="00056E7C"/>
    <w:rsid w:val="000767B4"/>
    <w:rsid w:val="0009122B"/>
    <w:rsid w:val="000F05B2"/>
    <w:rsid w:val="000F4A28"/>
    <w:rsid w:val="001049D4"/>
    <w:rsid w:val="00122E22"/>
    <w:rsid w:val="00146F36"/>
    <w:rsid w:val="00150C79"/>
    <w:rsid w:val="00211DF9"/>
    <w:rsid w:val="0022556C"/>
    <w:rsid w:val="00230896"/>
    <w:rsid w:val="00232D86"/>
    <w:rsid w:val="00251DE4"/>
    <w:rsid w:val="00291E1D"/>
    <w:rsid w:val="002C0B8C"/>
    <w:rsid w:val="002C1626"/>
    <w:rsid w:val="002C5C80"/>
    <w:rsid w:val="002D164B"/>
    <w:rsid w:val="00371FE9"/>
    <w:rsid w:val="003778B1"/>
    <w:rsid w:val="003C5E6F"/>
    <w:rsid w:val="00435E75"/>
    <w:rsid w:val="00443556"/>
    <w:rsid w:val="00465B68"/>
    <w:rsid w:val="00486688"/>
    <w:rsid w:val="004E720F"/>
    <w:rsid w:val="0053560D"/>
    <w:rsid w:val="00553677"/>
    <w:rsid w:val="00573651"/>
    <w:rsid w:val="005D2694"/>
    <w:rsid w:val="00607A68"/>
    <w:rsid w:val="00636DBD"/>
    <w:rsid w:val="00637022"/>
    <w:rsid w:val="00674D7E"/>
    <w:rsid w:val="006F6174"/>
    <w:rsid w:val="006F7E0A"/>
    <w:rsid w:val="00743A0D"/>
    <w:rsid w:val="00750B10"/>
    <w:rsid w:val="0082711E"/>
    <w:rsid w:val="0087663F"/>
    <w:rsid w:val="008B5D32"/>
    <w:rsid w:val="00957221"/>
    <w:rsid w:val="00990896"/>
    <w:rsid w:val="00996D37"/>
    <w:rsid w:val="009A51BD"/>
    <w:rsid w:val="009C0185"/>
    <w:rsid w:val="009E54B8"/>
    <w:rsid w:val="009F0186"/>
    <w:rsid w:val="00A240C2"/>
    <w:rsid w:val="00A95788"/>
    <w:rsid w:val="00AB65C5"/>
    <w:rsid w:val="00AC34F6"/>
    <w:rsid w:val="00B17776"/>
    <w:rsid w:val="00C725DE"/>
    <w:rsid w:val="00C75D67"/>
    <w:rsid w:val="00CE20DC"/>
    <w:rsid w:val="00D21065"/>
    <w:rsid w:val="00D2714F"/>
    <w:rsid w:val="00D372D9"/>
    <w:rsid w:val="00D4011A"/>
    <w:rsid w:val="00D5195C"/>
    <w:rsid w:val="00E051AF"/>
    <w:rsid w:val="00E34C1B"/>
    <w:rsid w:val="00E87195"/>
    <w:rsid w:val="00F62168"/>
    <w:rsid w:val="00FE63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AC657"/>
  <w15:chartTrackingRefBased/>
  <w15:docId w15:val="{DF461510-5346-4EC0-A27B-32FF8644A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1065"/>
    <w:pPr>
      <w:keepNext/>
      <w:keepLines/>
      <w:spacing w:before="240" w:after="0"/>
      <w:outlineLvl w:val="0"/>
    </w:pPr>
    <w:rPr>
      <w:rFonts w:asciiTheme="majorHAnsi" w:eastAsiaTheme="majorEastAsia" w:hAnsiTheme="majorHAnsi" w:cstheme="majorBidi"/>
      <w:color w:val="53BAB4"/>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DF9"/>
    <w:pPr>
      <w:ind w:left="720"/>
      <w:contextualSpacing/>
    </w:pPr>
  </w:style>
  <w:style w:type="table" w:styleId="TableGrid">
    <w:name w:val="Table Grid"/>
    <w:basedOn w:val="TableNormal"/>
    <w:uiPriority w:val="39"/>
    <w:rsid w:val="00211D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5C80"/>
    <w:rPr>
      <w:sz w:val="16"/>
      <w:szCs w:val="16"/>
    </w:rPr>
  </w:style>
  <w:style w:type="paragraph" w:styleId="CommentText">
    <w:name w:val="annotation text"/>
    <w:basedOn w:val="Normal"/>
    <w:link w:val="CommentTextChar"/>
    <w:uiPriority w:val="99"/>
    <w:semiHidden/>
    <w:unhideWhenUsed/>
    <w:rsid w:val="002C5C80"/>
    <w:pPr>
      <w:spacing w:line="240" w:lineRule="auto"/>
    </w:pPr>
    <w:rPr>
      <w:sz w:val="20"/>
      <w:szCs w:val="20"/>
    </w:rPr>
  </w:style>
  <w:style w:type="character" w:customStyle="1" w:styleId="CommentTextChar">
    <w:name w:val="Comment Text Char"/>
    <w:basedOn w:val="DefaultParagraphFont"/>
    <w:link w:val="CommentText"/>
    <w:uiPriority w:val="99"/>
    <w:semiHidden/>
    <w:rsid w:val="002C5C80"/>
    <w:rPr>
      <w:sz w:val="20"/>
      <w:szCs w:val="20"/>
    </w:rPr>
  </w:style>
  <w:style w:type="paragraph" w:styleId="CommentSubject">
    <w:name w:val="annotation subject"/>
    <w:basedOn w:val="CommentText"/>
    <w:next w:val="CommentText"/>
    <w:link w:val="CommentSubjectChar"/>
    <w:uiPriority w:val="99"/>
    <w:semiHidden/>
    <w:unhideWhenUsed/>
    <w:rsid w:val="002C5C80"/>
    <w:rPr>
      <w:b/>
      <w:bCs/>
    </w:rPr>
  </w:style>
  <w:style w:type="character" w:customStyle="1" w:styleId="CommentSubjectChar">
    <w:name w:val="Comment Subject Char"/>
    <w:basedOn w:val="CommentTextChar"/>
    <w:link w:val="CommentSubject"/>
    <w:uiPriority w:val="99"/>
    <w:semiHidden/>
    <w:rsid w:val="002C5C80"/>
    <w:rPr>
      <w:b/>
      <w:bCs/>
      <w:sz w:val="20"/>
      <w:szCs w:val="20"/>
    </w:rPr>
  </w:style>
  <w:style w:type="paragraph" w:styleId="BalloonText">
    <w:name w:val="Balloon Text"/>
    <w:basedOn w:val="Normal"/>
    <w:link w:val="BalloonTextChar"/>
    <w:uiPriority w:val="99"/>
    <w:semiHidden/>
    <w:unhideWhenUsed/>
    <w:rsid w:val="002C5C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C80"/>
    <w:rPr>
      <w:rFonts w:ascii="Segoe UI" w:hAnsi="Segoe UI" w:cs="Segoe UI"/>
      <w:sz w:val="18"/>
      <w:szCs w:val="18"/>
    </w:rPr>
  </w:style>
  <w:style w:type="paragraph" w:styleId="NoSpacing">
    <w:name w:val="No Spacing"/>
    <w:link w:val="NoSpacingChar"/>
    <w:uiPriority w:val="1"/>
    <w:qFormat/>
    <w:rsid w:val="0055367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53677"/>
    <w:rPr>
      <w:rFonts w:eastAsiaTheme="minorEastAsia"/>
      <w:lang w:val="en-US"/>
    </w:rPr>
  </w:style>
  <w:style w:type="paragraph" w:styleId="Header">
    <w:name w:val="header"/>
    <w:basedOn w:val="Normal"/>
    <w:link w:val="HeaderChar"/>
    <w:uiPriority w:val="99"/>
    <w:unhideWhenUsed/>
    <w:rsid w:val="00D210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1065"/>
  </w:style>
  <w:style w:type="paragraph" w:styleId="Footer">
    <w:name w:val="footer"/>
    <w:basedOn w:val="Normal"/>
    <w:link w:val="FooterChar"/>
    <w:uiPriority w:val="99"/>
    <w:unhideWhenUsed/>
    <w:rsid w:val="00D21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065"/>
  </w:style>
  <w:style w:type="character" w:customStyle="1" w:styleId="Heading1Char">
    <w:name w:val="Heading 1 Char"/>
    <w:basedOn w:val="DefaultParagraphFont"/>
    <w:link w:val="Heading1"/>
    <w:uiPriority w:val="9"/>
    <w:rsid w:val="00D21065"/>
    <w:rPr>
      <w:rFonts w:asciiTheme="majorHAnsi" w:eastAsiaTheme="majorEastAsia" w:hAnsiTheme="majorHAnsi" w:cstheme="majorBidi"/>
      <w:color w:val="53BAB4"/>
      <w:sz w:val="44"/>
      <w:szCs w:val="32"/>
    </w:rPr>
  </w:style>
  <w:style w:type="paragraph" w:styleId="TOCHeading">
    <w:name w:val="TOC Heading"/>
    <w:basedOn w:val="Heading1"/>
    <w:next w:val="Normal"/>
    <w:uiPriority w:val="39"/>
    <w:unhideWhenUsed/>
    <w:qFormat/>
    <w:rsid w:val="00D21065"/>
    <w:pPr>
      <w:outlineLvl w:val="9"/>
    </w:pPr>
    <w:rPr>
      <w:color w:val="2F5496" w:themeColor="accent1" w:themeShade="BF"/>
      <w:sz w:val="32"/>
      <w:lang w:val="en-US"/>
    </w:rPr>
  </w:style>
  <w:style w:type="paragraph" w:styleId="TOC1">
    <w:name w:val="toc 1"/>
    <w:basedOn w:val="Normal"/>
    <w:next w:val="Normal"/>
    <w:autoRedefine/>
    <w:uiPriority w:val="39"/>
    <w:unhideWhenUsed/>
    <w:rsid w:val="009C0185"/>
    <w:pPr>
      <w:tabs>
        <w:tab w:val="right" w:leader="dot" w:pos="10456"/>
      </w:tabs>
      <w:spacing w:after="100" w:line="360" w:lineRule="auto"/>
    </w:pPr>
  </w:style>
  <w:style w:type="character" w:styleId="Hyperlink">
    <w:name w:val="Hyperlink"/>
    <w:basedOn w:val="DefaultParagraphFont"/>
    <w:uiPriority w:val="99"/>
    <w:unhideWhenUsed/>
    <w:rsid w:val="00D21065"/>
    <w:rPr>
      <w:color w:val="0563C1" w:themeColor="hyperlink"/>
      <w:u w:val="single"/>
    </w:rPr>
  </w:style>
  <w:style w:type="character" w:styleId="PlaceholderText">
    <w:name w:val="Placeholder Text"/>
    <w:basedOn w:val="DefaultParagraphFont"/>
    <w:uiPriority w:val="99"/>
    <w:semiHidden/>
    <w:rsid w:val="00251D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7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C50D938CF248AA891BC01E1257F02E"/>
        <w:category>
          <w:name w:val="General"/>
          <w:gallery w:val="placeholder"/>
        </w:category>
        <w:types>
          <w:type w:val="bbPlcHdr"/>
        </w:types>
        <w:behaviors>
          <w:behavior w:val="content"/>
        </w:behaviors>
        <w:guid w:val="{BFD4A2FA-EAD0-44FA-9CDA-AC762C6938D4}"/>
      </w:docPartPr>
      <w:docPartBody>
        <w:p w:rsidR="00000000" w:rsidRDefault="0095464D">
          <w:pPr>
            <w:pStyle w:val="18C50D938CF248AA891BC01E1257F02E"/>
          </w:pPr>
          <w:r w:rsidRPr="00394246">
            <w:rPr>
              <w:rStyle w:val="PlaceholderText"/>
            </w:rPr>
            <w:t>Choose an item.</w:t>
          </w:r>
        </w:p>
      </w:docPartBody>
    </w:docPart>
    <w:docPart>
      <w:docPartPr>
        <w:name w:val="7CBC65FC99E340D4AE1625AE5E35C097"/>
        <w:category>
          <w:name w:val="General"/>
          <w:gallery w:val="placeholder"/>
        </w:category>
        <w:types>
          <w:type w:val="bbPlcHdr"/>
        </w:types>
        <w:behaviors>
          <w:behavior w:val="content"/>
        </w:behaviors>
        <w:guid w:val="{F34550A8-4F8F-403B-834F-D3C0D261B1BE}"/>
      </w:docPartPr>
      <w:docPartBody>
        <w:p w:rsidR="00000000" w:rsidRDefault="0095464D">
          <w:pPr>
            <w:pStyle w:val="7CBC65FC99E340D4AE1625AE5E35C097"/>
          </w:pPr>
          <w:r w:rsidRPr="00394246">
            <w:rPr>
              <w:rStyle w:val="PlaceholderText"/>
            </w:rPr>
            <w:t>Choose an item.</w:t>
          </w:r>
        </w:p>
      </w:docPartBody>
    </w:docPart>
    <w:docPart>
      <w:docPartPr>
        <w:name w:val="24096B57B3F4480C81AB11CBDB699C69"/>
        <w:category>
          <w:name w:val="General"/>
          <w:gallery w:val="placeholder"/>
        </w:category>
        <w:types>
          <w:type w:val="bbPlcHdr"/>
        </w:types>
        <w:behaviors>
          <w:behavior w:val="content"/>
        </w:behaviors>
        <w:guid w:val="{0045A747-E371-4F3F-946E-1FCBF4E8B2B7}"/>
      </w:docPartPr>
      <w:docPartBody>
        <w:p w:rsidR="00000000" w:rsidRDefault="0095464D">
          <w:pPr>
            <w:pStyle w:val="24096B57B3F4480C81AB11CBDB699C69"/>
          </w:pPr>
          <w:r w:rsidRPr="00394246">
            <w:rPr>
              <w:rStyle w:val="PlaceholderText"/>
            </w:rPr>
            <w:t>Choose an item.</w:t>
          </w:r>
        </w:p>
      </w:docPartBody>
    </w:docPart>
    <w:docPart>
      <w:docPartPr>
        <w:name w:val="BABD7FA8E1804D5BA9F511C002113F29"/>
        <w:category>
          <w:name w:val="General"/>
          <w:gallery w:val="placeholder"/>
        </w:category>
        <w:types>
          <w:type w:val="bbPlcHdr"/>
        </w:types>
        <w:behaviors>
          <w:behavior w:val="content"/>
        </w:behaviors>
        <w:guid w:val="{2CE1B141-97B5-459B-ADD2-C34C14C47E80}"/>
      </w:docPartPr>
      <w:docPartBody>
        <w:p w:rsidR="00000000" w:rsidRDefault="0095464D">
          <w:pPr>
            <w:pStyle w:val="BABD7FA8E1804D5BA9F511C002113F29"/>
          </w:pPr>
          <w:r w:rsidRPr="00394246">
            <w:rPr>
              <w:rStyle w:val="PlaceholderText"/>
            </w:rPr>
            <w:t>Choose an item.</w:t>
          </w:r>
        </w:p>
      </w:docPartBody>
    </w:docPart>
    <w:docPart>
      <w:docPartPr>
        <w:name w:val="C377BC12EF3C4A24BC2F029B1896EEC6"/>
        <w:category>
          <w:name w:val="General"/>
          <w:gallery w:val="placeholder"/>
        </w:category>
        <w:types>
          <w:type w:val="bbPlcHdr"/>
        </w:types>
        <w:behaviors>
          <w:behavior w:val="content"/>
        </w:behaviors>
        <w:guid w:val="{0A5B558F-7857-4220-9BCD-4729F735D5B2}"/>
      </w:docPartPr>
      <w:docPartBody>
        <w:p w:rsidR="00000000" w:rsidRDefault="0095464D">
          <w:pPr>
            <w:pStyle w:val="C377BC12EF3C4A24BC2F029B1896EEC6"/>
          </w:pPr>
          <w:r w:rsidRPr="0039424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464D"/>
    <w:rsid w:val="009546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464D"/>
    <w:rPr>
      <w:color w:val="808080"/>
    </w:rPr>
  </w:style>
  <w:style w:type="paragraph" w:customStyle="1" w:styleId="0221477E93874EA58139BEC6EF381AFE">
    <w:name w:val="0221477E93874EA58139BEC6EF381AFE"/>
    <w:rsid w:val="0095464D"/>
  </w:style>
  <w:style w:type="paragraph" w:customStyle="1" w:styleId="0C6DD3C110B44F5FBBE9CF77951FA5D3">
    <w:name w:val="0C6DD3C110B44F5FBBE9CF77951FA5D3"/>
    <w:rsid w:val="0095464D"/>
  </w:style>
  <w:style w:type="paragraph" w:customStyle="1" w:styleId="329B78DF7FCF45968132FCE169889494">
    <w:name w:val="329B78DF7FCF45968132FCE169889494"/>
    <w:rsid w:val="0095464D"/>
  </w:style>
  <w:style w:type="paragraph" w:customStyle="1" w:styleId="85EA54C6A4544F2F8DBFA3FBA3DB1AC0">
    <w:name w:val="85EA54C6A4544F2F8DBFA3FBA3DB1AC0"/>
    <w:rsid w:val="0095464D"/>
  </w:style>
  <w:style w:type="paragraph" w:customStyle="1" w:styleId="3EC285390B7B47DB86F2A37D98EC4783">
    <w:name w:val="3EC285390B7B47DB86F2A37D98EC4783"/>
    <w:rsid w:val="0095464D"/>
  </w:style>
  <w:style w:type="paragraph" w:customStyle="1" w:styleId="88D717EFDBF94E7A93029C1CF5357C93">
    <w:name w:val="88D717EFDBF94E7A93029C1CF5357C93"/>
    <w:rsid w:val="0095464D"/>
  </w:style>
  <w:style w:type="paragraph" w:customStyle="1" w:styleId="43897A9D3A9D43B18313C6E1AC81B65F">
    <w:name w:val="43897A9D3A9D43B18313C6E1AC81B65F"/>
    <w:rsid w:val="0095464D"/>
  </w:style>
  <w:style w:type="paragraph" w:customStyle="1" w:styleId="DBD5CE070DEA48E4A5E2537F369D56DB">
    <w:name w:val="DBD5CE070DEA48E4A5E2537F369D56DB"/>
    <w:rsid w:val="0095464D"/>
  </w:style>
  <w:style w:type="paragraph" w:customStyle="1" w:styleId="1C9428C3084549DEA32932B0012E5BC6">
    <w:name w:val="1C9428C3084549DEA32932B0012E5BC6"/>
    <w:rsid w:val="0095464D"/>
  </w:style>
  <w:style w:type="paragraph" w:customStyle="1" w:styleId="2A8A58D52F3947B798DC0B6FE0910F91">
    <w:name w:val="2A8A58D52F3947B798DC0B6FE0910F91"/>
  </w:style>
  <w:style w:type="paragraph" w:customStyle="1" w:styleId="5DDE0876C75A4C8E965A47B61B5C7542">
    <w:name w:val="5DDE0876C75A4C8E965A47B61B5C7542"/>
  </w:style>
  <w:style w:type="paragraph" w:customStyle="1" w:styleId="33923DD834324AE69D8FAA54F648B130">
    <w:name w:val="33923DD834324AE69D8FAA54F648B130"/>
  </w:style>
  <w:style w:type="paragraph" w:customStyle="1" w:styleId="1D80DD50744E4931A257458C30FE4673">
    <w:name w:val="1D80DD50744E4931A257458C30FE4673"/>
  </w:style>
  <w:style w:type="paragraph" w:customStyle="1" w:styleId="EAD52F04A8C44710B2A697D5766B5D9F">
    <w:name w:val="EAD52F04A8C44710B2A697D5766B5D9F"/>
  </w:style>
  <w:style w:type="paragraph" w:customStyle="1" w:styleId="ADDA39CD356240FDA706ADDCE634645C">
    <w:name w:val="ADDA39CD356240FDA706ADDCE634645C"/>
  </w:style>
  <w:style w:type="paragraph" w:customStyle="1" w:styleId="AF1C465B81854075B7228F28421E0F44">
    <w:name w:val="AF1C465B81854075B7228F28421E0F44"/>
  </w:style>
  <w:style w:type="paragraph" w:customStyle="1" w:styleId="A1EC9A74410E4D55A032907B676EE9B5">
    <w:name w:val="A1EC9A74410E4D55A032907B676EE9B5"/>
  </w:style>
  <w:style w:type="paragraph" w:customStyle="1" w:styleId="E6932DE34EC14CB1A73A8DD9AB7253A5">
    <w:name w:val="E6932DE34EC14CB1A73A8DD9AB7253A5"/>
  </w:style>
  <w:style w:type="paragraph" w:customStyle="1" w:styleId="18C50D938CF248AA891BC01E1257F02E">
    <w:name w:val="18C50D938CF248AA891BC01E1257F02E"/>
  </w:style>
  <w:style w:type="paragraph" w:customStyle="1" w:styleId="7CBC65FC99E340D4AE1625AE5E35C097">
    <w:name w:val="7CBC65FC99E340D4AE1625AE5E35C097"/>
  </w:style>
  <w:style w:type="paragraph" w:customStyle="1" w:styleId="24096B57B3F4480C81AB11CBDB699C69">
    <w:name w:val="24096B57B3F4480C81AB11CBDB699C69"/>
  </w:style>
  <w:style w:type="paragraph" w:customStyle="1" w:styleId="BABD7FA8E1804D5BA9F511C002113F29">
    <w:name w:val="BABD7FA8E1804D5BA9F511C002113F29"/>
  </w:style>
  <w:style w:type="paragraph" w:customStyle="1" w:styleId="C377BC12EF3C4A24BC2F029B1896EEC6">
    <w:name w:val="C377BC12EF3C4A24BC2F029B1896EE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cc222f-d431-462f-9179-46442b1379f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5680F71A6D634083A563F497D88E5C" ma:contentTypeVersion="11" ma:contentTypeDescription="Create a new document." ma:contentTypeScope="" ma:versionID="9d51c775fd58239adf85d9f6a94d7429">
  <xsd:schema xmlns:xsd="http://www.w3.org/2001/XMLSchema" xmlns:xs="http://www.w3.org/2001/XMLSchema" xmlns:p="http://schemas.microsoft.com/office/2006/metadata/properties" xmlns:ns2="04cc222f-d431-462f-9179-46442b1379f0" targetNamespace="http://schemas.microsoft.com/office/2006/metadata/properties" ma:root="true" ma:fieldsID="ee0bcbe6a2cc702b608eb21a88ab63d5" ns2:_="">
    <xsd:import namespace="04cc222f-d431-462f-9179-46442b1379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cc222f-d431-462f-9179-46442b137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cc222f-d431-462f-9179-46442b1379f0"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8D5680F71A6D634083A563F497D88E5C" ma:contentTypeVersion="11" ma:contentTypeDescription="Create a new document." ma:contentTypeScope="" ma:versionID="9d51c775fd58239adf85d9f6a94d7429">
  <xsd:schema xmlns:xsd="http://www.w3.org/2001/XMLSchema" xmlns:xs="http://www.w3.org/2001/XMLSchema" xmlns:p="http://schemas.microsoft.com/office/2006/metadata/properties" xmlns:ns2="04cc222f-d431-462f-9179-46442b1379f0" targetNamespace="http://schemas.microsoft.com/office/2006/metadata/properties" ma:root="true" ma:fieldsID="ee0bcbe6a2cc702b608eb21a88ab63d5" ns2:_="">
    <xsd:import namespace="04cc222f-d431-462f-9179-46442b1379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cc222f-d431-462f-9179-46442b137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28F70-0D3D-4E9C-ABB9-B79E4C143B4C}">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4cc222f-d431-462f-9179-46442b1379f0"/>
    <ds:schemaRef ds:uri="http://www.w3.org/XML/1998/namespace"/>
    <ds:schemaRef ds:uri="http://purl.org/dc/dcmitype/"/>
  </ds:schemaRefs>
</ds:datastoreItem>
</file>

<file path=customXml/itemProps2.xml><?xml version="1.0" encoding="utf-8"?>
<ds:datastoreItem xmlns:ds="http://schemas.openxmlformats.org/officeDocument/2006/customXml" ds:itemID="{3FCC1A06-18C2-4EFB-BBF0-E24868CD1B4C}">
  <ds:schemaRefs>
    <ds:schemaRef ds:uri="http://schemas.microsoft.com/sharepoint/v3/contenttype/forms"/>
  </ds:schemaRefs>
</ds:datastoreItem>
</file>

<file path=customXml/itemProps3.xml><?xml version="1.0" encoding="utf-8"?>
<ds:datastoreItem xmlns:ds="http://schemas.openxmlformats.org/officeDocument/2006/customXml" ds:itemID="{91C8F54E-38B9-4BAD-8D67-099712F75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cc222f-d431-462f-9179-46442b137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79FAFB-99F7-4BDB-AF2D-309E23E6F6CD}">
  <ds:schemaRefs>
    <ds:schemaRef ds:uri="http://schemas.openxmlformats.org/officeDocument/2006/bibliography"/>
  </ds:schemaRefs>
</ds:datastoreItem>
</file>

<file path=customXml/itemProps5.xml><?xml version="1.0" encoding="utf-8"?>
<ds:datastoreItem xmlns:ds="http://schemas.openxmlformats.org/officeDocument/2006/customXml" ds:itemID="{E0F28F70-0D3D-4E9C-ABB9-B79E4C143B4C}">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04cc222f-d431-462f-9179-46442b1379f0"/>
    <ds:schemaRef ds:uri="http://www.w3.org/XML/1998/namespace"/>
    <ds:schemaRef ds:uri="http://purl.org/dc/dcmitype/"/>
  </ds:schemaRefs>
</ds:datastoreItem>
</file>

<file path=customXml/itemProps6.xml><?xml version="1.0" encoding="utf-8"?>
<ds:datastoreItem xmlns:ds="http://schemas.openxmlformats.org/officeDocument/2006/customXml" ds:itemID="{3FCC1A06-18C2-4EFB-BBF0-E24868CD1B4C}">
  <ds:schemaRefs>
    <ds:schemaRef ds:uri="http://schemas.microsoft.com/sharepoint/v3/contenttype/forms"/>
  </ds:schemaRefs>
</ds:datastoreItem>
</file>

<file path=customXml/itemProps7.xml><?xml version="1.0" encoding="utf-8"?>
<ds:datastoreItem xmlns:ds="http://schemas.openxmlformats.org/officeDocument/2006/customXml" ds:itemID="{91C8F54E-38B9-4BAD-8D67-099712F75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cc222f-d431-462f-9179-46442b137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8579FAFB-99F7-4BDB-AF2D-309E23E6F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working styles assessment</vt:lpstr>
    </vt:vector>
  </TitlesOfParts>
  <Company/>
  <LinksUpToDate>false</LinksUpToDate>
  <CharactersWithSpaces>6908</CharactersWithSpaces>
  <SharedDoc>false</SharedDoc>
  <HLinks>
    <vt:vector size="36" baseType="variant">
      <vt:variant>
        <vt:i4>2031668</vt:i4>
      </vt:variant>
      <vt:variant>
        <vt:i4>32</vt:i4>
      </vt:variant>
      <vt:variant>
        <vt:i4>0</vt:i4>
      </vt:variant>
      <vt:variant>
        <vt:i4>5</vt:i4>
      </vt:variant>
      <vt:variant>
        <vt:lpwstr/>
      </vt:variant>
      <vt:variant>
        <vt:lpwstr>_Toc71545439</vt:lpwstr>
      </vt:variant>
      <vt:variant>
        <vt:i4>1966132</vt:i4>
      </vt:variant>
      <vt:variant>
        <vt:i4>26</vt:i4>
      </vt:variant>
      <vt:variant>
        <vt:i4>0</vt:i4>
      </vt:variant>
      <vt:variant>
        <vt:i4>5</vt:i4>
      </vt:variant>
      <vt:variant>
        <vt:lpwstr/>
      </vt:variant>
      <vt:variant>
        <vt:lpwstr>_Toc71545438</vt:lpwstr>
      </vt:variant>
      <vt:variant>
        <vt:i4>1114164</vt:i4>
      </vt:variant>
      <vt:variant>
        <vt:i4>20</vt:i4>
      </vt:variant>
      <vt:variant>
        <vt:i4>0</vt:i4>
      </vt:variant>
      <vt:variant>
        <vt:i4>5</vt:i4>
      </vt:variant>
      <vt:variant>
        <vt:lpwstr/>
      </vt:variant>
      <vt:variant>
        <vt:lpwstr>_Toc71545437</vt:lpwstr>
      </vt:variant>
      <vt:variant>
        <vt:i4>1048628</vt:i4>
      </vt:variant>
      <vt:variant>
        <vt:i4>14</vt:i4>
      </vt:variant>
      <vt:variant>
        <vt:i4>0</vt:i4>
      </vt:variant>
      <vt:variant>
        <vt:i4>5</vt:i4>
      </vt:variant>
      <vt:variant>
        <vt:lpwstr/>
      </vt:variant>
      <vt:variant>
        <vt:lpwstr>_Toc71545436</vt:lpwstr>
      </vt:variant>
      <vt:variant>
        <vt:i4>1245236</vt:i4>
      </vt:variant>
      <vt:variant>
        <vt:i4>8</vt:i4>
      </vt:variant>
      <vt:variant>
        <vt:i4>0</vt:i4>
      </vt:variant>
      <vt:variant>
        <vt:i4>5</vt:i4>
      </vt:variant>
      <vt:variant>
        <vt:lpwstr/>
      </vt:variant>
      <vt:variant>
        <vt:lpwstr>_Toc71545435</vt:lpwstr>
      </vt:variant>
      <vt:variant>
        <vt:i4>1179700</vt:i4>
      </vt:variant>
      <vt:variant>
        <vt:i4>2</vt:i4>
      </vt:variant>
      <vt:variant>
        <vt:i4>0</vt:i4>
      </vt:variant>
      <vt:variant>
        <vt:i4>5</vt:i4>
      </vt:variant>
      <vt:variant>
        <vt:lpwstr/>
      </vt:variant>
      <vt:variant>
        <vt:lpwstr>_Toc715454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styles assessment</dc:title>
  <dc:subject/>
  <dc:creator>MR Support</dc:creator>
  <cp:keywords/>
  <dc:description/>
  <cp:lastModifiedBy>Info</cp:lastModifiedBy>
  <cp:revision>22</cp:revision>
  <dcterms:created xsi:type="dcterms:W3CDTF">2021-05-10T05:16:00Z</dcterms:created>
  <dcterms:modified xsi:type="dcterms:W3CDTF">2021-05-10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5680F71A6D634083A563F497D88E5C</vt:lpwstr>
  </property>
</Properties>
</file>